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F204F" w:rsidRPr="008F204F" w:rsidRDefault="008F204F" w:rsidP="008F204F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F204F">
        <w:rPr>
          <w:rFonts w:ascii="Times New Roman" w:hAnsi="Times New Roman" w:cs="Times New Roman"/>
          <w:b/>
          <w:sz w:val="28"/>
          <w:szCs w:val="28"/>
        </w:rPr>
        <w:t>Львівський національний університет імені Івана Франка</w:t>
      </w:r>
    </w:p>
    <w:p w:rsidR="008F204F" w:rsidRPr="008F204F" w:rsidRDefault="008F204F" w:rsidP="008F204F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F204F">
        <w:rPr>
          <w:rFonts w:ascii="Times New Roman" w:hAnsi="Times New Roman" w:cs="Times New Roman"/>
          <w:b/>
          <w:sz w:val="28"/>
          <w:szCs w:val="28"/>
        </w:rPr>
        <w:t>Філософський факультет</w:t>
      </w:r>
    </w:p>
    <w:p w:rsidR="006A3032" w:rsidRPr="008F204F" w:rsidRDefault="008D1898" w:rsidP="008F204F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Кафедра філософії</w:t>
      </w:r>
    </w:p>
    <w:p w:rsidR="008D1898" w:rsidRPr="008F204F" w:rsidRDefault="008D1898" w:rsidP="008F204F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591023" w:rsidRPr="008F204F" w:rsidRDefault="00CB3B3E" w:rsidP="008F204F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F204F">
        <w:rPr>
          <w:rFonts w:ascii="Times New Roman" w:hAnsi="Times New Roman" w:cs="Times New Roman"/>
          <w:b/>
          <w:sz w:val="28"/>
          <w:szCs w:val="28"/>
        </w:rPr>
        <w:t xml:space="preserve">2008 </w:t>
      </w:r>
    </w:p>
    <w:p w:rsidR="00CB3B3E" w:rsidRPr="008F204F" w:rsidRDefault="00CB3B3E" w:rsidP="008F204F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F204F">
        <w:rPr>
          <w:rFonts w:ascii="Times New Roman" w:hAnsi="Times New Roman" w:cs="Times New Roman"/>
          <w:b/>
          <w:sz w:val="28"/>
          <w:szCs w:val="28"/>
        </w:rPr>
        <w:t>Бакалавр</w:t>
      </w:r>
      <w:r w:rsidR="006A3032" w:rsidRPr="008F204F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6A3032"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філософії</w:t>
      </w:r>
    </w:p>
    <w:p w:rsidR="00CB3B3E" w:rsidRPr="008F204F" w:rsidRDefault="00CB3B3E" w:rsidP="008F204F">
      <w:pPr>
        <w:numPr>
          <w:ilvl w:val="0"/>
          <w:numId w:val="1"/>
        </w:numPr>
        <w:tabs>
          <w:tab w:val="left" w:pos="426"/>
        </w:tabs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Баркит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Богдан Володимирович</w:t>
      </w:r>
    </w:p>
    <w:p w:rsidR="00CB3B3E" w:rsidRPr="008F204F" w:rsidRDefault="00CB3B3E" w:rsidP="008F204F">
      <w:pPr>
        <w:pStyle w:val="11"/>
        <w:numPr>
          <w:ilvl w:val="0"/>
          <w:numId w:val="1"/>
        </w:numPr>
        <w:tabs>
          <w:tab w:val="left" w:pos="426"/>
        </w:tabs>
        <w:ind w:left="0" w:firstLine="0"/>
        <w:jc w:val="both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Бартусяк</w:t>
      </w:r>
      <w:proofErr w:type="spellEnd"/>
      <w:r w:rsidRPr="008F204F">
        <w:rPr>
          <w:sz w:val="28"/>
          <w:szCs w:val="28"/>
        </w:rPr>
        <w:t xml:space="preserve"> Павло Миколайович</w:t>
      </w:r>
    </w:p>
    <w:p w:rsidR="00CB3B3E" w:rsidRPr="008F204F" w:rsidRDefault="00CB3B3E" w:rsidP="008F204F">
      <w:pPr>
        <w:numPr>
          <w:ilvl w:val="0"/>
          <w:numId w:val="1"/>
        </w:numPr>
        <w:tabs>
          <w:tab w:val="left" w:pos="426"/>
        </w:tabs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Бей Світлана Ігорівна</w:t>
      </w:r>
    </w:p>
    <w:p w:rsidR="00CB3B3E" w:rsidRPr="008F204F" w:rsidRDefault="00CB3B3E" w:rsidP="008F204F">
      <w:pPr>
        <w:numPr>
          <w:ilvl w:val="0"/>
          <w:numId w:val="1"/>
        </w:numPr>
        <w:tabs>
          <w:tab w:val="left" w:pos="426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Галуйко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Роман Мар'янович</w:t>
      </w:r>
    </w:p>
    <w:p w:rsidR="00CB3B3E" w:rsidRPr="008F204F" w:rsidRDefault="00CB3B3E" w:rsidP="008F204F">
      <w:pPr>
        <w:numPr>
          <w:ilvl w:val="0"/>
          <w:numId w:val="1"/>
        </w:numPr>
        <w:tabs>
          <w:tab w:val="left" w:pos="426"/>
        </w:tabs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Герич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Оксана Андріївна</w:t>
      </w:r>
    </w:p>
    <w:p w:rsidR="00CB3B3E" w:rsidRPr="008F204F" w:rsidRDefault="00CB3B3E" w:rsidP="008F204F">
      <w:pPr>
        <w:numPr>
          <w:ilvl w:val="0"/>
          <w:numId w:val="1"/>
        </w:numPr>
        <w:tabs>
          <w:tab w:val="left" w:pos="426"/>
        </w:tabs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Долід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Володимир Миколайович</w:t>
      </w:r>
    </w:p>
    <w:p w:rsidR="00CB3B3E" w:rsidRPr="008F204F" w:rsidRDefault="00CB3B3E" w:rsidP="008F204F">
      <w:pPr>
        <w:numPr>
          <w:ilvl w:val="0"/>
          <w:numId w:val="1"/>
        </w:numPr>
        <w:tabs>
          <w:tab w:val="left" w:pos="426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Дубовик Марія Миколаївна</w:t>
      </w:r>
    </w:p>
    <w:p w:rsidR="00CB3B3E" w:rsidRPr="008F204F" w:rsidRDefault="00CB3B3E" w:rsidP="008F204F">
      <w:pPr>
        <w:numPr>
          <w:ilvl w:val="0"/>
          <w:numId w:val="1"/>
        </w:numPr>
        <w:tabs>
          <w:tab w:val="left" w:pos="426"/>
        </w:tabs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Євенко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Діана Михайлівна</w:t>
      </w:r>
    </w:p>
    <w:p w:rsidR="00CB3B3E" w:rsidRPr="008F204F" w:rsidRDefault="00CB3B3E" w:rsidP="008F204F">
      <w:pPr>
        <w:numPr>
          <w:ilvl w:val="0"/>
          <w:numId w:val="1"/>
        </w:numPr>
        <w:tabs>
          <w:tab w:val="left" w:pos="426"/>
        </w:tabs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 xml:space="preserve">Ільїних Богдана Андріївна </w:t>
      </w:r>
    </w:p>
    <w:p w:rsidR="00CB3B3E" w:rsidRPr="008F204F" w:rsidRDefault="00CB3B3E" w:rsidP="008F204F">
      <w:pPr>
        <w:pStyle w:val="1"/>
        <w:numPr>
          <w:ilvl w:val="0"/>
          <w:numId w:val="1"/>
        </w:numPr>
        <w:tabs>
          <w:tab w:val="left" w:pos="426"/>
        </w:tabs>
        <w:spacing w:line="240" w:lineRule="auto"/>
        <w:ind w:left="0" w:firstLine="0"/>
        <w:rPr>
          <w:szCs w:val="28"/>
        </w:rPr>
      </w:pPr>
      <w:proofErr w:type="spellStart"/>
      <w:r w:rsidRPr="008F204F">
        <w:rPr>
          <w:szCs w:val="28"/>
        </w:rPr>
        <w:t>Іткін</w:t>
      </w:r>
      <w:proofErr w:type="spellEnd"/>
      <w:r w:rsidRPr="008F204F">
        <w:rPr>
          <w:szCs w:val="28"/>
        </w:rPr>
        <w:t xml:space="preserve"> Сергій Михайлович </w:t>
      </w:r>
    </w:p>
    <w:p w:rsidR="00CB3B3E" w:rsidRPr="008F204F" w:rsidRDefault="00CB3B3E" w:rsidP="008F204F">
      <w:pPr>
        <w:numPr>
          <w:ilvl w:val="0"/>
          <w:numId w:val="1"/>
        </w:numPr>
        <w:tabs>
          <w:tab w:val="left" w:pos="426"/>
        </w:tabs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Лазарєва Марина Леонідівна</w:t>
      </w:r>
    </w:p>
    <w:p w:rsidR="00CB3B3E" w:rsidRPr="008F204F" w:rsidRDefault="00CB3B3E" w:rsidP="008F204F">
      <w:pPr>
        <w:pStyle w:val="1"/>
        <w:numPr>
          <w:ilvl w:val="0"/>
          <w:numId w:val="1"/>
        </w:numPr>
        <w:tabs>
          <w:tab w:val="left" w:pos="426"/>
        </w:tabs>
        <w:spacing w:line="240" w:lineRule="auto"/>
        <w:ind w:left="0" w:firstLine="0"/>
        <w:rPr>
          <w:szCs w:val="28"/>
        </w:rPr>
      </w:pPr>
      <w:r w:rsidRPr="008F204F">
        <w:rPr>
          <w:szCs w:val="28"/>
        </w:rPr>
        <w:t>Майка Ігор Романович</w:t>
      </w:r>
    </w:p>
    <w:p w:rsidR="00CB3B3E" w:rsidRPr="008F204F" w:rsidRDefault="00CB3B3E" w:rsidP="008F204F">
      <w:pPr>
        <w:numPr>
          <w:ilvl w:val="0"/>
          <w:numId w:val="1"/>
        </w:numPr>
        <w:tabs>
          <w:tab w:val="left" w:pos="426"/>
        </w:tabs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Михайлова Анна Валеріївна</w:t>
      </w:r>
    </w:p>
    <w:p w:rsidR="00CB3B3E" w:rsidRPr="008F204F" w:rsidRDefault="00CB3B3E" w:rsidP="008F204F">
      <w:pPr>
        <w:numPr>
          <w:ilvl w:val="0"/>
          <w:numId w:val="1"/>
        </w:numPr>
        <w:tabs>
          <w:tab w:val="left" w:pos="426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Олінкевич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Володимир Іванович</w:t>
      </w:r>
    </w:p>
    <w:p w:rsidR="00CB3B3E" w:rsidRPr="008F204F" w:rsidRDefault="00CB3B3E" w:rsidP="008F204F">
      <w:pPr>
        <w:pStyle w:val="2"/>
        <w:numPr>
          <w:ilvl w:val="0"/>
          <w:numId w:val="1"/>
        </w:numPr>
        <w:tabs>
          <w:tab w:val="left" w:pos="426"/>
        </w:tabs>
        <w:spacing w:line="240" w:lineRule="auto"/>
        <w:ind w:left="0" w:firstLine="0"/>
        <w:rPr>
          <w:szCs w:val="28"/>
        </w:rPr>
      </w:pPr>
      <w:proofErr w:type="spellStart"/>
      <w:r w:rsidRPr="008F204F">
        <w:rPr>
          <w:szCs w:val="28"/>
        </w:rPr>
        <w:t>Піщак</w:t>
      </w:r>
      <w:proofErr w:type="spellEnd"/>
      <w:r w:rsidRPr="008F204F">
        <w:rPr>
          <w:szCs w:val="28"/>
        </w:rPr>
        <w:t xml:space="preserve"> Оксана Андріївна</w:t>
      </w:r>
    </w:p>
    <w:p w:rsidR="00CB3B3E" w:rsidRPr="008F204F" w:rsidRDefault="00CB3B3E" w:rsidP="008F204F">
      <w:pPr>
        <w:numPr>
          <w:ilvl w:val="0"/>
          <w:numId w:val="1"/>
        </w:numPr>
        <w:tabs>
          <w:tab w:val="left" w:pos="426"/>
        </w:tabs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Присяжни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Наталя Мирославівна</w:t>
      </w:r>
    </w:p>
    <w:p w:rsidR="00CB3B3E" w:rsidRPr="008F204F" w:rsidRDefault="00CB3B3E" w:rsidP="008F204F">
      <w:pPr>
        <w:numPr>
          <w:ilvl w:val="0"/>
          <w:numId w:val="1"/>
        </w:numPr>
        <w:tabs>
          <w:tab w:val="left" w:pos="426"/>
        </w:tabs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Секела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Сергій Володимирович</w:t>
      </w:r>
    </w:p>
    <w:p w:rsidR="00CB3B3E" w:rsidRPr="008F204F" w:rsidRDefault="00CB3B3E" w:rsidP="008F204F">
      <w:pPr>
        <w:numPr>
          <w:ilvl w:val="0"/>
          <w:numId w:val="1"/>
        </w:numPr>
        <w:tabs>
          <w:tab w:val="left" w:pos="426"/>
        </w:tabs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Тараскіна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Євгенія Олександрівна</w:t>
      </w:r>
    </w:p>
    <w:p w:rsidR="00CB3B3E" w:rsidRPr="008F204F" w:rsidRDefault="00CB3B3E" w:rsidP="008F204F">
      <w:pPr>
        <w:numPr>
          <w:ilvl w:val="0"/>
          <w:numId w:val="1"/>
        </w:numPr>
        <w:tabs>
          <w:tab w:val="left" w:pos="426"/>
        </w:tabs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Тимощу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Олег Віталійович</w:t>
      </w:r>
    </w:p>
    <w:p w:rsidR="00CB3B3E" w:rsidRPr="008F204F" w:rsidRDefault="00CB3B3E" w:rsidP="008F204F">
      <w:pPr>
        <w:numPr>
          <w:ilvl w:val="0"/>
          <w:numId w:val="1"/>
        </w:numPr>
        <w:tabs>
          <w:tab w:val="left" w:pos="426"/>
        </w:tabs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Чопик Ірина Миколаївна</w:t>
      </w:r>
    </w:p>
    <w:p w:rsidR="00CB3B3E" w:rsidRPr="008F204F" w:rsidRDefault="00CB3B3E" w:rsidP="008F204F">
      <w:pPr>
        <w:numPr>
          <w:ilvl w:val="0"/>
          <w:numId w:val="1"/>
        </w:numPr>
        <w:tabs>
          <w:tab w:val="left" w:pos="426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Яковенко Тетяна Сергіївна</w:t>
      </w:r>
    </w:p>
    <w:p w:rsidR="00CB3B3E" w:rsidRPr="008F204F" w:rsidRDefault="00CB3B3E" w:rsidP="008F204F">
      <w:pPr>
        <w:tabs>
          <w:tab w:val="left" w:pos="426"/>
        </w:tabs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A3032" w:rsidRPr="008F204F" w:rsidRDefault="006A3032" w:rsidP="008F204F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Філософ.</w:t>
      </w: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Викладач</w:t>
      </w: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  <w:lang w:val="en-US"/>
        </w:rPr>
        <w:t xml:space="preserve"> (</w:t>
      </w:r>
      <w:proofErr w:type="spellStart"/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  <w:lang w:val="en-US"/>
        </w:rPr>
        <w:t>спеціаліст</w:t>
      </w:r>
      <w:proofErr w:type="spellEnd"/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  <w:lang w:val="en-US"/>
        </w:rPr>
        <w:t>)</w:t>
      </w:r>
    </w:p>
    <w:p w:rsidR="00CB3B3E" w:rsidRPr="008F204F" w:rsidRDefault="00CB3B3E" w:rsidP="008F204F">
      <w:pPr>
        <w:numPr>
          <w:ilvl w:val="0"/>
          <w:numId w:val="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Бєглов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Володимир </w:t>
      </w: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Мансурович</w:t>
      </w:r>
      <w:proofErr w:type="spellEnd"/>
    </w:p>
    <w:p w:rsidR="00CB3B3E" w:rsidRPr="008F204F" w:rsidRDefault="00CB3B3E" w:rsidP="008F204F">
      <w:pPr>
        <w:pStyle w:val="11"/>
        <w:numPr>
          <w:ilvl w:val="0"/>
          <w:numId w:val="2"/>
        </w:numPr>
        <w:tabs>
          <w:tab w:val="left" w:pos="426"/>
        </w:tabs>
        <w:ind w:left="0" w:firstLine="0"/>
        <w:jc w:val="both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Горохолінська</w:t>
      </w:r>
      <w:proofErr w:type="spellEnd"/>
      <w:r w:rsidRPr="008F204F">
        <w:rPr>
          <w:sz w:val="28"/>
          <w:szCs w:val="28"/>
        </w:rPr>
        <w:t xml:space="preserve"> Тетяна </w:t>
      </w:r>
      <w:proofErr w:type="spellStart"/>
      <w:r w:rsidRPr="008F204F">
        <w:rPr>
          <w:sz w:val="28"/>
          <w:szCs w:val="28"/>
        </w:rPr>
        <w:t>Анатолієвна</w:t>
      </w:r>
      <w:proofErr w:type="spellEnd"/>
    </w:p>
    <w:p w:rsidR="00CB3B3E" w:rsidRPr="008F204F" w:rsidRDefault="00CB3B3E" w:rsidP="008F204F">
      <w:pPr>
        <w:numPr>
          <w:ilvl w:val="0"/>
          <w:numId w:val="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Гуменюк Василь Євгенович</w:t>
      </w:r>
    </w:p>
    <w:p w:rsidR="00CB3B3E" w:rsidRPr="008F204F" w:rsidRDefault="00CB3B3E" w:rsidP="008F204F">
      <w:pPr>
        <w:numPr>
          <w:ilvl w:val="0"/>
          <w:numId w:val="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Жовківська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Ольга Володимирівна</w:t>
      </w:r>
    </w:p>
    <w:p w:rsidR="00CB3B3E" w:rsidRPr="008F204F" w:rsidRDefault="00CB3B3E" w:rsidP="008F204F">
      <w:pPr>
        <w:numPr>
          <w:ilvl w:val="0"/>
          <w:numId w:val="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Карпович Аліна Євгенівна</w:t>
      </w:r>
    </w:p>
    <w:p w:rsidR="00CB3B3E" w:rsidRPr="008F204F" w:rsidRDefault="00CB3B3E" w:rsidP="008F204F">
      <w:pPr>
        <w:numPr>
          <w:ilvl w:val="0"/>
          <w:numId w:val="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Кузи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Максим Володимирович</w:t>
      </w:r>
    </w:p>
    <w:p w:rsidR="00CB3B3E" w:rsidRPr="008F204F" w:rsidRDefault="00CB3B3E" w:rsidP="008F204F">
      <w:pPr>
        <w:numPr>
          <w:ilvl w:val="0"/>
          <w:numId w:val="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Пиріг Ірина Ярославівна</w:t>
      </w:r>
    </w:p>
    <w:p w:rsidR="00CB3B3E" w:rsidRPr="008F204F" w:rsidRDefault="00CB3B3E" w:rsidP="008F204F">
      <w:pPr>
        <w:numPr>
          <w:ilvl w:val="0"/>
          <w:numId w:val="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Салю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Володимир Ярославович</w:t>
      </w:r>
    </w:p>
    <w:p w:rsidR="00CB3B3E" w:rsidRPr="008F204F" w:rsidRDefault="00CB3B3E" w:rsidP="008F204F">
      <w:pPr>
        <w:numPr>
          <w:ilvl w:val="0"/>
          <w:numId w:val="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Цапко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Андрій Васильович</w:t>
      </w:r>
    </w:p>
    <w:p w:rsidR="00CB3B3E" w:rsidRPr="008F204F" w:rsidRDefault="00CB3B3E" w:rsidP="008F204F">
      <w:pPr>
        <w:numPr>
          <w:ilvl w:val="0"/>
          <w:numId w:val="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Шуберт Тарас Володимирович</w:t>
      </w:r>
    </w:p>
    <w:p w:rsidR="00CB3B3E" w:rsidRPr="008F204F" w:rsidRDefault="00CB3B3E" w:rsidP="008F204F">
      <w:pPr>
        <w:numPr>
          <w:ilvl w:val="0"/>
          <w:numId w:val="2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Ягодинський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Павло Федорович</w:t>
      </w:r>
    </w:p>
    <w:p w:rsidR="00CB3B3E" w:rsidRPr="008F204F" w:rsidRDefault="00CB3B3E" w:rsidP="008F204F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6A3032" w:rsidRPr="008F204F" w:rsidRDefault="006A3032" w:rsidP="008F204F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Магістр філософії</w:t>
      </w:r>
    </w:p>
    <w:p w:rsidR="00CB3B3E" w:rsidRPr="008F204F" w:rsidRDefault="00CB3B3E" w:rsidP="008F204F">
      <w:pPr>
        <w:pStyle w:val="11"/>
        <w:numPr>
          <w:ilvl w:val="0"/>
          <w:numId w:val="3"/>
        </w:numPr>
        <w:tabs>
          <w:tab w:val="left" w:pos="426"/>
        </w:tabs>
        <w:ind w:left="0" w:firstLine="0"/>
        <w:jc w:val="both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Бачара</w:t>
      </w:r>
      <w:proofErr w:type="spellEnd"/>
      <w:r w:rsidRPr="008F204F">
        <w:rPr>
          <w:sz w:val="28"/>
          <w:szCs w:val="28"/>
        </w:rPr>
        <w:t xml:space="preserve"> Христина Ігорівна</w:t>
      </w:r>
    </w:p>
    <w:p w:rsidR="00CB3B3E" w:rsidRPr="008F204F" w:rsidRDefault="00CB3B3E" w:rsidP="008F204F">
      <w:pPr>
        <w:numPr>
          <w:ilvl w:val="0"/>
          <w:numId w:val="3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Калагурко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Вікторія Вікторівна</w:t>
      </w:r>
    </w:p>
    <w:p w:rsidR="00CB3B3E" w:rsidRPr="008F204F" w:rsidRDefault="00CB3B3E" w:rsidP="008F204F">
      <w:pPr>
        <w:pStyle w:val="11"/>
        <w:numPr>
          <w:ilvl w:val="0"/>
          <w:numId w:val="3"/>
        </w:numPr>
        <w:tabs>
          <w:tab w:val="left" w:pos="426"/>
        </w:tabs>
        <w:ind w:left="0" w:firstLine="0"/>
        <w:jc w:val="both"/>
        <w:rPr>
          <w:sz w:val="28"/>
          <w:szCs w:val="28"/>
        </w:rPr>
      </w:pPr>
      <w:r w:rsidRPr="008F204F">
        <w:rPr>
          <w:sz w:val="28"/>
          <w:szCs w:val="28"/>
        </w:rPr>
        <w:t>Малкович Павло Васильович</w:t>
      </w:r>
    </w:p>
    <w:p w:rsidR="00CB3B3E" w:rsidRPr="008F204F" w:rsidRDefault="00CB3B3E" w:rsidP="008F204F">
      <w:pPr>
        <w:numPr>
          <w:ilvl w:val="0"/>
          <w:numId w:val="3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Мандрищу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Лариса Анатоліївна</w:t>
      </w:r>
    </w:p>
    <w:p w:rsidR="00CB3B3E" w:rsidRPr="008F204F" w:rsidRDefault="00CB3B3E" w:rsidP="008F204F">
      <w:pPr>
        <w:numPr>
          <w:ilvl w:val="0"/>
          <w:numId w:val="3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Михайлович Ірина Орестівна</w:t>
      </w:r>
    </w:p>
    <w:p w:rsidR="00CB3B3E" w:rsidRPr="008F204F" w:rsidRDefault="00CB3B3E" w:rsidP="008F204F">
      <w:pPr>
        <w:numPr>
          <w:ilvl w:val="0"/>
          <w:numId w:val="3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lastRenderedPageBreak/>
        <w:t>Мойсеєнко Наталія Валентинівна</w:t>
      </w:r>
    </w:p>
    <w:p w:rsidR="00CB3B3E" w:rsidRPr="008F204F" w:rsidRDefault="00CB3B3E" w:rsidP="008F204F">
      <w:pPr>
        <w:pStyle w:val="11"/>
        <w:numPr>
          <w:ilvl w:val="0"/>
          <w:numId w:val="3"/>
        </w:numPr>
        <w:tabs>
          <w:tab w:val="left" w:pos="426"/>
        </w:tabs>
        <w:ind w:left="0" w:firstLine="0"/>
        <w:jc w:val="both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Никифорук</w:t>
      </w:r>
      <w:proofErr w:type="spellEnd"/>
      <w:r w:rsidRPr="008F204F">
        <w:rPr>
          <w:sz w:val="28"/>
          <w:szCs w:val="28"/>
        </w:rPr>
        <w:t xml:space="preserve"> Орест Володимирович</w:t>
      </w:r>
    </w:p>
    <w:p w:rsidR="00CB3B3E" w:rsidRPr="008F204F" w:rsidRDefault="00CB3B3E" w:rsidP="008F204F">
      <w:pPr>
        <w:pStyle w:val="11"/>
        <w:numPr>
          <w:ilvl w:val="0"/>
          <w:numId w:val="3"/>
        </w:numPr>
        <w:tabs>
          <w:tab w:val="left" w:pos="426"/>
        </w:tabs>
        <w:ind w:left="0" w:firstLine="0"/>
        <w:jc w:val="both"/>
        <w:rPr>
          <w:sz w:val="28"/>
          <w:szCs w:val="28"/>
        </w:rPr>
      </w:pPr>
      <w:r w:rsidRPr="008F204F">
        <w:rPr>
          <w:sz w:val="28"/>
          <w:szCs w:val="28"/>
        </w:rPr>
        <w:t>Пасічник Ігор Ярославович</w:t>
      </w:r>
    </w:p>
    <w:p w:rsidR="00CB3B3E" w:rsidRPr="008F204F" w:rsidRDefault="00CB3B3E" w:rsidP="008F204F">
      <w:pPr>
        <w:numPr>
          <w:ilvl w:val="0"/>
          <w:numId w:val="3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Петрів Анна Володимирівна</w:t>
      </w:r>
    </w:p>
    <w:p w:rsidR="00CB3B3E" w:rsidRPr="008F204F" w:rsidRDefault="00CB3B3E" w:rsidP="008F204F">
      <w:pPr>
        <w:pStyle w:val="11"/>
        <w:numPr>
          <w:ilvl w:val="0"/>
          <w:numId w:val="3"/>
        </w:numPr>
        <w:tabs>
          <w:tab w:val="left" w:pos="426"/>
        </w:tabs>
        <w:ind w:left="0" w:firstLine="0"/>
        <w:jc w:val="both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Янішевська</w:t>
      </w:r>
      <w:proofErr w:type="spellEnd"/>
      <w:r w:rsidRPr="008F204F">
        <w:rPr>
          <w:sz w:val="28"/>
          <w:szCs w:val="28"/>
        </w:rPr>
        <w:t xml:space="preserve"> Наталія Степанівна</w:t>
      </w:r>
    </w:p>
    <w:p w:rsidR="00CB3B3E" w:rsidRPr="008F204F" w:rsidRDefault="00CB3B3E" w:rsidP="008F204F">
      <w:pPr>
        <w:tabs>
          <w:tab w:val="left" w:pos="426"/>
        </w:tabs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FD15F6" w:rsidRPr="008F204F" w:rsidRDefault="00FD15F6" w:rsidP="008F204F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F204F">
        <w:rPr>
          <w:rFonts w:ascii="Times New Roman" w:hAnsi="Times New Roman" w:cs="Times New Roman"/>
          <w:b/>
          <w:sz w:val="28"/>
          <w:szCs w:val="28"/>
        </w:rPr>
        <w:t>2009</w:t>
      </w:r>
    </w:p>
    <w:p w:rsidR="006A3032" w:rsidRPr="008F204F" w:rsidRDefault="006A3032" w:rsidP="008F204F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8F204F">
        <w:rPr>
          <w:rFonts w:ascii="Times New Roman" w:hAnsi="Times New Roman" w:cs="Times New Roman"/>
          <w:b/>
          <w:sz w:val="28"/>
          <w:szCs w:val="28"/>
        </w:rPr>
        <w:t>Бакалавр</w:t>
      </w:r>
      <w:r w:rsidRPr="008F204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філософії</w:t>
      </w:r>
    </w:p>
    <w:p w:rsidR="00FD15F6" w:rsidRPr="008F204F" w:rsidRDefault="00FD15F6" w:rsidP="008F204F">
      <w:pPr>
        <w:pStyle w:val="a3"/>
        <w:numPr>
          <w:ilvl w:val="0"/>
          <w:numId w:val="26"/>
        </w:numPr>
        <w:tabs>
          <w:tab w:val="left" w:pos="426"/>
          <w:tab w:val="left" w:pos="567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Бабій Ольга Мирославівна</w:t>
      </w:r>
    </w:p>
    <w:p w:rsidR="00FD15F6" w:rsidRPr="008F204F" w:rsidRDefault="00FD15F6" w:rsidP="008F204F">
      <w:pPr>
        <w:pStyle w:val="a3"/>
        <w:numPr>
          <w:ilvl w:val="0"/>
          <w:numId w:val="26"/>
        </w:numPr>
        <w:tabs>
          <w:tab w:val="left" w:pos="426"/>
          <w:tab w:val="left" w:pos="567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Батю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Світлана Юріївна</w:t>
      </w:r>
    </w:p>
    <w:p w:rsidR="00FD15F6" w:rsidRPr="008F204F" w:rsidRDefault="00FD15F6" w:rsidP="008F204F">
      <w:pPr>
        <w:pStyle w:val="a3"/>
        <w:numPr>
          <w:ilvl w:val="0"/>
          <w:numId w:val="26"/>
        </w:numPr>
        <w:tabs>
          <w:tab w:val="left" w:pos="426"/>
          <w:tab w:val="left" w:pos="567"/>
          <w:tab w:val="left" w:pos="2880"/>
          <w:tab w:val="num" w:pos="3060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Бісовецька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Марина Ігорівна</w:t>
      </w:r>
    </w:p>
    <w:p w:rsidR="00FD15F6" w:rsidRPr="008F204F" w:rsidRDefault="00FD15F6" w:rsidP="008F204F">
      <w:pPr>
        <w:pStyle w:val="a3"/>
        <w:numPr>
          <w:ilvl w:val="0"/>
          <w:numId w:val="26"/>
        </w:numPr>
        <w:tabs>
          <w:tab w:val="left" w:pos="426"/>
          <w:tab w:val="left" w:pos="567"/>
          <w:tab w:val="left" w:pos="2880"/>
          <w:tab w:val="num" w:pos="3060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Борисюк Катерина Володимирівна</w:t>
      </w:r>
    </w:p>
    <w:p w:rsidR="00FD15F6" w:rsidRPr="008F204F" w:rsidRDefault="00FD15F6" w:rsidP="008F204F">
      <w:pPr>
        <w:pStyle w:val="a3"/>
        <w:numPr>
          <w:ilvl w:val="0"/>
          <w:numId w:val="26"/>
        </w:numPr>
        <w:tabs>
          <w:tab w:val="left" w:pos="426"/>
          <w:tab w:val="left" w:pos="567"/>
          <w:tab w:val="left" w:pos="2880"/>
          <w:tab w:val="num" w:pos="3060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Войцешу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Ольга Валеріївна</w:t>
      </w:r>
    </w:p>
    <w:p w:rsidR="00FD15F6" w:rsidRPr="008F204F" w:rsidRDefault="00FD15F6" w:rsidP="008F204F">
      <w:pPr>
        <w:pStyle w:val="21"/>
        <w:numPr>
          <w:ilvl w:val="0"/>
          <w:numId w:val="26"/>
        </w:numPr>
        <w:tabs>
          <w:tab w:val="left" w:pos="426"/>
          <w:tab w:val="left" w:pos="567"/>
        </w:tabs>
        <w:ind w:left="0" w:firstLine="0"/>
        <w:jc w:val="both"/>
        <w:rPr>
          <w:sz w:val="28"/>
          <w:szCs w:val="28"/>
          <w:lang w:val="en-US"/>
        </w:rPr>
      </w:pPr>
      <w:r w:rsidRPr="008F204F">
        <w:rPr>
          <w:sz w:val="28"/>
          <w:szCs w:val="28"/>
        </w:rPr>
        <w:t>Драгун Галина Іванівна</w:t>
      </w:r>
    </w:p>
    <w:p w:rsidR="00FD15F6" w:rsidRPr="008F204F" w:rsidRDefault="00FD15F6" w:rsidP="008F204F">
      <w:pPr>
        <w:pStyle w:val="a3"/>
        <w:numPr>
          <w:ilvl w:val="0"/>
          <w:numId w:val="26"/>
        </w:numPr>
        <w:tabs>
          <w:tab w:val="left" w:pos="426"/>
          <w:tab w:val="left" w:pos="567"/>
          <w:tab w:val="left" w:pos="2880"/>
        </w:tabs>
        <w:suppressAutoHyphens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Жукровська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Іванна Степанівна </w:t>
      </w:r>
    </w:p>
    <w:p w:rsidR="00FD15F6" w:rsidRPr="008F204F" w:rsidRDefault="00FD15F6" w:rsidP="008F204F">
      <w:pPr>
        <w:pStyle w:val="a3"/>
        <w:numPr>
          <w:ilvl w:val="0"/>
          <w:numId w:val="26"/>
        </w:numPr>
        <w:tabs>
          <w:tab w:val="left" w:pos="426"/>
          <w:tab w:val="left" w:pos="567"/>
          <w:tab w:val="left" w:pos="2880"/>
          <w:tab w:val="num" w:pos="3060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Зубейко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Ольга Андріївна</w:t>
      </w:r>
    </w:p>
    <w:p w:rsidR="00FD15F6" w:rsidRPr="008F204F" w:rsidRDefault="00FD15F6" w:rsidP="008F204F">
      <w:pPr>
        <w:pStyle w:val="a3"/>
        <w:numPr>
          <w:ilvl w:val="0"/>
          <w:numId w:val="26"/>
        </w:numPr>
        <w:tabs>
          <w:tab w:val="left" w:pos="426"/>
          <w:tab w:val="left" w:pos="567"/>
          <w:tab w:val="left" w:pos="2880"/>
          <w:tab w:val="num" w:pos="3060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 xml:space="preserve">Кашуба Галина Василівна </w:t>
      </w:r>
    </w:p>
    <w:p w:rsidR="00FD15F6" w:rsidRPr="008F204F" w:rsidRDefault="00FD15F6" w:rsidP="008F204F">
      <w:pPr>
        <w:pStyle w:val="a3"/>
        <w:numPr>
          <w:ilvl w:val="0"/>
          <w:numId w:val="26"/>
        </w:numPr>
        <w:tabs>
          <w:tab w:val="left" w:pos="426"/>
          <w:tab w:val="left" w:pos="567"/>
          <w:tab w:val="left" w:pos="2880"/>
          <w:tab w:val="num" w:pos="3060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Ковальчук Іванна Вікторівна</w:t>
      </w:r>
    </w:p>
    <w:p w:rsidR="00FD15F6" w:rsidRPr="008F204F" w:rsidRDefault="00FD15F6" w:rsidP="008F204F">
      <w:pPr>
        <w:pStyle w:val="a3"/>
        <w:numPr>
          <w:ilvl w:val="0"/>
          <w:numId w:val="26"/>
        </w:numPr>
        <w:tabs>
          <w:tab w:val="left" w:pos="426"/>
          <w:tab w:val="left" w:pos="567"/>
          <w:tab w:val="left" w:pos="2880"/>
          <w:tab w:val="num" w:pos="3060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Комар Галина Павлівна</w:t>
      </w:r>
    </w:p>
    <w:p w:rsidR="00FD15F6" w:rsidRPr="008F204F" w:rsidRDefault="00FD15F6" w:rsidP="008F204F">
      <w:pPr>
        <w:pStyle w:val="a3"/>
        <w:numPr>
          <w:ilvl w:val="0"/>
          <w:numId w:val="26"/>
        </w:numPr>
        <w:tabs>
          <w:tab w:val="left" w:pos="426"/>
          <w:tab w:val="left" w:pos="567"/>
          <w:tab w:val="left" w:pos="2880"/>
        </w:tabs>
        <w:suppressAutoHyphens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Костишин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Тетяна Ігорівна </w:t>
      </w:r>
    </w:p>
    <w:p w:rsidR="00FD15F6" w:rsidRPr="008F204F" w:rsidRDefault="00FD15F6" w:rsidP="008F204F">
      <w:pPr>
        <w:pStyle w:val="a3"/>
        <w:numPr>
          <w:ilvl w:val="0"/>
          <w:numId w:val="26"/>
        </w:numPr>
        <w:tabs>
          <w:tab w:val="left" w:pos="426"/>
          <w:tab w:val="left" w:pos="567"/>
          <w:tab w:val="left" w:pos="2880"/>
          <w:tab w:val="num" w:pos="3060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Костюкович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Костянтин Павлович</w:t>
      </w:r>
    </w:p>
    <w:p w:rsidR="00FD15F6" w:rsidRPr="008F204F" w:rsidRDefault="00FD15F6" w:rsidP="008F204F">
      <w:pPr>
        <w:pStyle w:val="a3"/>
        <w:numPr>
          <w:ilvl w:val="0"/>
          <w:numId w:val="26"/>
        </w:numPr>
        <w:tabs>
          <w:tab w:val="left" w:pos="426"/>
          <w:tab w:val="left" w:pos="567"/>
          <w:tab w:val="left" w:pos="2880"/>
        </w:tabs>
        <w:suppressAutoHyphens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Лущ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Уляна Ігорівна </w:t>
      </w:r>
    </w:p>
    <w:p w:rsidR="00FD15F6" w:rsidRPr="008F204F" w:rsidRDefault="00FD15F6" w:rsidP="008F204F">
      <w:pPr>
        <w:pStyle w:val="a3"/>
        <w:numPr>
          <w:ilvl w:val="0"/>
          <w:numId w:val="26"/>
        </w:numPr>
        <w:tabs>
          <w:tab w:val="left" w:pos="426"/>
          <w:tab w:val="left" w:pos="567"/>
          <w:tab w:val="left" w:pos="2880"/>
          <w:tab w:val="num" w:pos="3060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Матвіїшин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Тарас Андрійович</w:t>
      </w:r>
    </w:p>
    <w:p w:rsidR="00FD15F6" w:rsidRPr="008F204F" w:rsidRDefault="00FD15F6" w:rsidP="008F204F">
      <w:pPr>
        <w:pStyle w:val="a3"/>
        <w:numPr>
          <w:ilvl w:val="0"/>
          <w:numId w:val="26"/>
        </w:numPr>
        <w:tabs>
          <w:tab w:val="left" w:pos="426"/>
          <w:tab w:val="left" w:pos="567"/>
          <w:tab w:val="left" w:pos="2880"/>
          <w:tab w:val="num" w:pos="3060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Наконечний Ростислав Андрійович</w:t>
      </w:r>
    </w:p>
    <w:p w:rsidR="00FD15F6" w:rsidRPr="008F204F" w:rsidRDefault="00FD15F6" w:rsidP="008F204F">
      <w:pPr>
        <w:pStyle w:val="21"/>
        <w:numPr>
          <w:ilvl w:val="0"/>
          <w:numId w:val="26"/>
        </w:numPr>
        <w:tabs>
          <w:tab w:val="left" w:pos="426"/>
          <w:tab w:val="left" w:pos="567"/>
        </w:tabs>
        <w:ind w:left="0" w:firstLine="0"/>
        <w:jc w:val="both"/>
        <w:rPr>
          <w:sz w:val="28"/>
          <w:szCs w:val="28"/>
          <w:lang w:val="en-US"/>
        </w:rPr>
      </w:pPr>
      <w:proofErr w:type="spellStart"/>
      <w:r w:rsidRPr="008F204F">
        <w:rPr>
          <w:sz w:val="28"/>
          <w:szCs w:val="28"/>
        </w:rPr>
        <w:t>Олєйніков</w:t>
      </w:r>
      <w:proofErr w:type="spellEnd"/>
      <w:r w:rsidRPr="008F204F">
        <w:rPr>
          <w:sz w:val="28"/>
          <w:szCs w:val="28"/>
        </w:rPr>
        <w:t xml:space="preserve"> Ігор Валерійович</w:t>
      </w:r>
    </w:p>
    <w:p w:rsidR="00FD15F6" w:rsidRPr="008F204F" w:rsidRDefault="00FD15F6" w:rsidP="008F204F">
      <w:pPr>
        <w:pStyle w:val="a3"/>
        <w:numPr>
          <w:ilvl w:val="0"/>
          <w:numId w:val="26"/>
        </w:numPr>
        <w:tabs>
          <w:tab w:val="left" w:pos="426"/>
          <w:tab w:val="left" w:pos="567"/>
          <w:tab w:val="num" w:pos="2880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Олійник Роман Євгенович</w:t>
      </w:r>
    </w:p>
    <w:p w:rsidR="00FD15F6" w:rsidRPr="008F204F" w:rsidRDefault="00FD15F6" w:rsidP="008F204F">
      <w:pPr>
        <w:pStyle w:val="a3"/>
        <w:numPr>
          <w:ilvl w:val="0"/>
          <w:numId w:val="26"/>
        </w:numPr>
        <w:tabs>
          <w:tab w:val="left" w:pos="426"/>
          <w:tab w:val="left" w:pos="567"/>
        </w:tabs>
        <w:suppressAutoHyphens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Осідач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Ольга Богданівна </w:t>
      </w:r>
    </w:p>
    <w:p w:rsidR="00FD15F6" w:rsidRPr="008F204F" w:rsidRDefault="00FD15F6" w:rsidP="008F204F">
      <w:pPr>
        <w:pStyle w:val="a3"/>
        <w:numPr>
          <w:ilvl w:val="0"/>
          <w:numId w:val="26"/>
        </w:numPr>
        <w:tabs>
          <w:tab w:val="left" w:pos="426"/>
          <w:tab w:val="left" w:pos="567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Павлик Юрій Ярославович</w:t>
      </w:r>
    </w:p>
    <w:p w:rsidR="00FD15F6" w:rsidRPr="008F204F" w:rsidRDefault="00FD15F6" w:rsidP="008F204F">
      <w:pPr>
        <w:pStyle w:val="a3"/>
        <w:numPr>
          <w:ilvl w:val="0"/>
          <w:numId w:val="26"/>
        </w:numPr>
        <w:tabs>
          <w:tab w:val="left" w:pos="426"/>
          <w:tab w:val="left" w:pos="567"/>
          <w:tab w:val="num" w:pos="2880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Палас Богдана Ігорівна</w:t>
      </w:r>
    </w:p>
    <w:p w:rsidR="00FD15F6" w:rsidRPr="008F204F" w:rsidRDefault="00FD15F6" w:rsidP="008F204F">
      <w:pPr>
        <w:pStyle w:val="21"/>
        <w:numPr>
          <w:ilvl w:val="0"/>
          <w:numId w:val="26"/>
        </w:numPr>
        <w:tabs>
          <w:tab w:val="left" w:pos="426"/>
          <w:tab w:val="left" w:pos="567"/>
        </w:tabs>
        <w:ind w:left="0" w:firstLine="0"/>
        <w:jc w:val="both"/>
        <w:rPr>
          <w:sz w:val="28"/>
          <w:szCs w:val="28"/>
          <w:lang w:val="en-US"/>
        </w:rPr>
      </w:pPr>
      <w:proofErr w:type="spellStart"/>
      <w:r w:rsidRPr="008F204F">
        <w:rPr>
          <w:sz w:val="28"/>
          <w:szCs w:val="28"/>
        </w:rPr>
        <w:t>Свідрук</w:t>
      </w:r>
      <w:proofErr w:type="spellEnd"/>
      <w:r w:rsidRPr="008F204F">
        <w:rPr>
          <w:sz w:val="28"/>
          <w:szCs w:val="28"/>
        </w:rPr>
        <w:t xml:space="preserve"> Володимир Валерійович</w:t>
      </w:r>
    </w:p>
    <w:p w:rsidR="00FD15F6" w:rsidRPr="008F204F" w:rsidRDefault="00FD15F6" w:rsidP="008F204F">
      <w:pPr>
        <w:pStyle w:val="a3"/>
        <w:numPr>
          <w:ilvl w:val="0"/>
          <w:numId w:val="26"/>
        </w:numPr>
        <w:tabs>
          <w:tab w:val="left" w:pos="426"/>
          <w:tab w:val="left" w:pos="567"/>
        </w:tabs>
        <w:suppressAutoHyphens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 xml:space="preserve">Сергієнко Надія Олександрівна </w:t>
      </w:r>
    </w:p>
    <w:p w:rsidR="00FD15F6" w:rsidRPr="008F204F" w:rsidRDefault="00FD15F6" w:rsidP="008F204F">
      <w:pPr>
        <w:pStyle w:val="a3"/>
        <w:numPr>
          <w:ilvl w:val="0"/>
          <w:numId w:val="26"/>
        </w:numPr>
        <w:tabs>
          <w:tab w:val="left" w:pos="426"/>
          <w:tab w:val="left" w:pos="567"/>
        </w:tabs>
        <w:suppressAutoHyphens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Сисоню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Оксана Олександрівна </w:t>
      </w:r>
    </w:p>
    <w:p w:rsidR="00FD15F6" w:rsidRPr="008F204F" w:rsidRDefault="00FD15F6" w:rsidP="008F204F">
      <w:pPr>
        <w:pStyle w:val="a3"/>
        <w:numPr>
          <w:ilvl w:val="0"/>
          <w:numId w:val="26"/>
        </w:numPr>
        <w:tabs>
          <w:tab w:val="left" w:pos="426"/>
          <w:tab w:val="left" w:pos="567"/>
        </w:tabs>
        <w:suppressAutoHyphens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 xml:space="preserve">Ясенчук Ніна Петрівна </w:t>
      </w:r>
    </w:p>
    <w:p w:rsidR="00FD15F6" w:rsidRPr="008F204F" w:rsidRDefault="00FD15F6" w:rsidP="008F204F">
      <w:pPr>
        <w:pStyle w:val="21"/>
        <w:tabs>
          <w:tab w:val="left" w:pos="426"/>
        </w:tabs>
        <w:jc w:val="both"/>
        <w:rPr>
          <w:sz w:val="28"/>
          <w:szCs w:val="28"/>
        </w:rPr>
      </w:pPr>
    </w:p>
    <w:p w:rsidR="006A3032" w:rsidRPr="008F204F" w:rsidRDefault="006A3032" w:rsidP="008F204F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Філософ.</w:t>
      </w: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Викладач</w:t>
      </w: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  <w:lang w:val="en-US"/>
        </w:rPr>
        <w:t xml:space="preserve"> (</w:t>
      </w:r>
      <w:proofErr w:type="spellStart"/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  <w:lang w:val="en-US"/>
        </w:rPr>
        <w:t>спеціаліст</w:t>
      </w:r>
      <w:proofErr w:type="spellEnd"/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  <w:lang w:val="en-US"/>
        </w:rPr>
        <w:t>)</w:t>
      </w:r>
    </w:p>
    <w:p w:rsidR="00FD15F6" w:rsidRPr="008F204F" w:rsidRDefault="00FD15F6" w:rsidP="008F204F">
      <w:pPr>
        <w:pStyle w:val="a3"/>
        <w:numPr>
          <w:ilvl w:val="0"/>
          <w:numId w:val="28"/>
        </w:numPr>
        <w:tabs>
          <w:tab w:val="left" w:pos="426"/>
          <w:tab w:val="left" w:pos="720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Бей Світлана Ігорівна</w:t>
      </w:r>
    </w:p>
    <w:p w:rsidR="00FD15F6" w:rsidRPr="008F204F" w:rsidRDefault="00FD15F6" w:rsidP="008F204F">
      <w:pPr>
        <w:pStyle w:val="a3"/>
        <w:numPr>
          <w:ilvl w:val="0"/>
          <w:numId w:val="28"/>
        </w:numPr>
        <w:tabs>
          <w:tab w:val="left" w:pos="426"/>
          <w:tab w:val="left" w:pos="720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Гаврилів Оксана Андріївна</w:t>
      </w:r>
    </w:p>
    <w:p w:rsidR="00FD15F6" w:rsidRPr="008F204F" w:rsidRDefault="00FD15F6" w:rsidP="008F204F">
      <w:pPr>
        <w:pStyle w:val="a3"/>
        <w:numPr>
          <w:ilvl w:val="0"/>
          <w:numId w:val="28"/>
        </w:numPr>
        <w:tabs>
          <w:tab w:val="left" w:pos="426"/>
          <w:tab w:val="left" w:pos="720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Дзінера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Павло Вікторович</w:t>
      </w:r>
    </w:p>
    <w:p w:rsidR="00FD15F6" w:rsidRPr="008F204F" w:rsidRDefault="00FD15F6" w:rsidP="008F204F">
      <w:pPr>
        <w:pStyle w:val="a3"/>
        <w:numPr>
          <w:ilvl w:val="0"/>
          <w:numId w:val="28"/>
        </w:numPr>
        <w:tabs>
          <w:tab w:val="left" w:pos="426"/>
          <w:tab w:val="left" w:pos="720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Долід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Володимир Миколайович</w:t>
      </w:r>
    </w:p>
    <w:p w:rsidR="00FD15F6" w:rsidRPr="008F204F" w:rsidRDefault="00FD15F6" w:rsidP="008F204F">
      <w:pPr>
        <w:pStyle w:val="a3"/>
        <w:numPr>
          <w:ilvl w:val="0"/>
          <w:numId w:val="28"/>
        </w:numPr>
        <w:tabs>
          <w:tab w:val="left" w:pos="426"/>
          <w:tab w:val="left" w:pos="720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Євенко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Діана Михайлівна</w:t>
      </w:r>
    </w:p>
    <w:p w:rsidR="00FD15F6" w:rsidRPr="008F204F" w:rsidRDefault="00FD15F6" w:rsidP="008F204F">
      <w:pPr>
        <w:pStyle w:val="a3"/>
        <w:numPr>
          <w:ilvl w:val="0"/>
          <w:numId w:val="28"/>
        </w:numPr>
        <w:tabs>
          <w:tab w:val="left" w:pos="426"/>
          <w:tab w:val="left" w:pos="720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Іткін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Сергій Михайлович</w:t>
      </w:r>
    </w:p>
    <w:p w:rsidR="00FD15F6" w:rsidRPr="008F204F" w:rsidRDefault="00FD15F6" w:rsidP="008F204F">
      <w:pPr>
        <w:pStyle w:val="1"/>
        <w:numPr>
          <w:ilvl w:val="0"/>
          <w:numId w:val="28"/>
        </w:numPr>
        <w:tabs>
          <w:tab w:val="left" w:pos="426"/>
          <w:tab w:val="left" w:pos="720"/>
        </w:tabs>
        <w:suppressAutoHyphens/>
        <w:spacing w:line="240" w:lineRule="auto"/>
        <w:ind w:left="0" w:firstLine="0"/>
        <w:rPr>
          <w:szCs w:val="28"/>
        </w:rPr>
      </w:pPr>
      <w:r w:rsidRPr="008F204F">
        <w:rPr>
          <w:szCs w:val="28"/>
        </w:rPr>
        <w:t>Майка Ігор Романович</w:t>
      </w:r>
    </w:p>
    <w:p w:rsidR="00FD15F6" w:rsidRPr="008F204F" w:rsidRDefault="00FD15F6" w:rsidP="008F204F">
      <w:pPr>
        <w:pStyle w:val="a3"/>
        <w:numPr>
          <w:ilvl w:val="0"/>
          <w:numId w:val="28"/>
        </w:numPr>
        <w:tabs>
          <w:tab w:val="left" w:pos="426"/>
          <w:tab w:val="left" w:pos="720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Піща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Оксана Андріївна</w:t>
      </w:r>
    </w:p>
    <w:p w:rsidR="00FD15F6" w:rsidRPr="008F204F" w:rsidRDefault="00FD15F6" w:rsidP="008F204F">
      <w:pPr>
        <w:pStyle w:val="2"/>
        <w:numPr>
          <w:ilvl w:val="0"/>
          <w:numId w:val="28"/>
        </w:numPr>
        <w:tabs>
          <w:tab w:val="left" w:pos="426"/>
          <w:tab w:val="left" w:pos="720"/>
        </w:tabs>
        <w:suppressAutoHyphens/>
        <w:spacing w:line="240" w:lineRule="auto"/>
        <w:ind w:left="0" w:firstLine="0"/>
        <w:rPr>
          <w:szCs w:val="28"/>
        </w:rPr>
      </w:pPr>
      <w:proofErr w:type="spellStart"/>
      <w:r w:rsidRPr="008F204F">
        <w:rPr>
          <w:szCs w:val="28"/>
        </w:rPr>
        <w:t>Секела</w:t>
      </w:r>
      <w:proofErr w:type="spellEnd"/>
      <w:r w:rsidRPr="008F204F">
        <w:rPr>
          <w:szCs w:val="28"/>
        </w:rPr>
        <w:t xml:space="preserve"> Сергій Володимирович</w:t>
      </w:r>
    </w:p>
    <w:p w:rsidR="00FD15F6" w:rsidRPr="008F204F" w:rsidRDefault="00FD15F6" w:rsidP="008F204F">
      <w:pPr>
        <w:pStyle w:val="a3"/>
        <w:numPr>
          <w:ilvl w:val="0"/>
          <w:numId w:val="28"/>
        </w:numPr>
        <w:tabs>
          <w:tab w:val="left" w:pos="426"/>
          <w:tab w:val="left" w:pos="720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Тимощу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Олег Віталійович</w:t>
      </w:r>
    </w:p>
    <w:p w:rsidR="00FD15F6" w:rsidRPr="008F204F" w:rsidRDefault="00FD15F6" w:rsidP="008F204F">
      <w:pPr>
        <w:pStyle w:val="21"/>
        <w:numPr>
          <w:ilvl w:val="0"/>
          <w:numId w:val="28"/>
        </w:numPr>
        <w:tabs>
          <w:tab w:val="left" w:pos="426"/>
        </w:tabs>
        <w:ind w:left="0" w:firstLine="0"/>
        <w:jc w:val="both"/>
        <w:rPr>
          <w:sz w:val="28"/>
          <w:szCs w:val="28"/>
        </w:rPr>
      </w:pPr>
      <w:r w:rsidRPr="008F204F">
        <w:rPr>
          <w:sz w:val="28"/>
          <w:szCs w:val="28"/>
        </w:rPr>
        <w:t>Чопик Ірина Миколаївна</w:t>
      </w:r>
    </w:p>
    <w:p w:rsidR="00FD15F6" w:rsidRPr="008F204F" w:rsidRDefault="00FD15F6" w:rsidP="008F204F">
      <w:pPr>
        <w:tabs>
          <w:tab w:val="left" w:pos="426"/>
        </w:tabs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A3032" w:rsidRPr="008F204F" w:rsidRDefault="006A3032" w:rsidP="008F204F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lastRenderedPageBreak/>
        <w:t>Магістр філософії</w:t>
      </w:r>
    </w:p>
    <w:p w:rsidR="00FD15F6" w:rsidRPr="008F204F" w:rsidRDefault="00FD15F6" w:rsidP="008F204F">
      <w:pPr>
        <w:pStyle w:val="a3"/>
        <w:numPr>
          <w:ilvl w:val="0"/>
          <w:numId w:val="31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bookmarkStart w:id="0" w:name="_GoBack"/>
      <w:proofErr w:type="spellStart"/>
      <w:r w:rsidRPr="008F204F">
        <w:rPr>
          <w:rFonts w:ascii="Times New Roman" w:hAnsi="Times New Roman" w:cs="Times New Roman"/>
          <w:sz w:val="28"/>
          <w:szCs w:val="28"/>
        </w:rPr>
        <w:t>Баркит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Богдан Володимирович</w:t>
      </w:r>
    </w:p>
    <w:p w:rsidR="00FD15F6" w:rsidRPr="008F204F" w:rsidRDefault="00FD15F6" w:rsidP="008F204F">
      <w:pPr>
        <w:pStyle w:val="a3"/>
        <w:numPr>
          <w:ilvl w:val="0"/>
          <w:numId w:val="31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Бартуся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Павло Миколайович</w:t>
      </w:r>
    </w:p>
    <w:p w:rsidR="00FD15F6" w:rsidRPr="008F204F" w:rsidRDefault="00FD15F6" w:rsidP="008F204F">
      <w:pPr>
        <w:pStyle w:val="a3"/>
        <w:numPr>
          <w:ilvl w:val="0"/>
          <w:numId w:val="31"/>
        </w:numPr>
        <w:tabs>
          <w:tab w:val="left" w:pos="426"/>
          <w:tab w:val="left" w:pos="720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Галуйко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Роман Мар'янович</w:t>
      </w:r>
    </w:p>
    <w:p w:rsidR="00FD15F6" w:rsidRPr="008F204F" w:rsidRDefault="00FD15F6" w:rsidP="008F204F">
      <w:pPr>
        <w:pStyle w:val="a3"/>
        <w:numPr>
          <w:ilvl w:val="0"/>
          <w:numId w:val="31"/>
        </w:numPr>
        <w:tabs>
          <w:tab w:val="left" w:pos="426"/>
          <w:tab w:val="left" w:pos="720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Дубовик Марія Миколаївна</w:t>
      </w:r>
    </w:p>
    <w:p w:rsidR="00FD15F6" w:rsidRPr="008F204F" w:rsidRDefault="00FD15F6" w:rsidP="008F204F">
      <w:pPr>
        <w:pStyle w:val="a3"/>
        <w:numPr>
          <w:ilvl w:val="0"/>
          <w:numId w:val="31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 xml:space="preserve">Ільїних Богдана Андріївна </w:t>
      </w:r>
    </w:p>
    <w:p w:rsidR="00FD15F6" w:rsidRPr="008F204F" w:rsidRDefault="00FD15F6" w:rsidP="008F204F">
      <w:pPr>
        <w:pStyle w:val="a3"/>
        <w:numPr>
          <w:ilvl w:val="0"/>
          <w:numId w:val="31"/>
        </w:numPr>
        <w:tabs>
          <w:tab w:val="left" w:pos="426"/>
          <w:tab w:val="left" w:pos="720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Лазарева Марина Леонідівна</w:t>
      </w:r>
    </w:p>
    <w:p w:rsidR="00FD15F6" w:rsidRPr="008F204F" w:rsidRDefault="00FD15F6" w:rsidP="008F204F">
      <w:pPr>
        <w:pStyle w:val="a3"/>
        <w:numPr>
          <w:ilvl w:val="0"/>
          <w:numId w:val="31"/>
        </w:numPr>
        <w:tabs>
          <w:tab w:val="left" w:pos="426"/>
          <w:tab w:val="left" w:pos="720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Олінкевич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Володимир Іванович</w:t>
      </w:r>
    </w:p>
    <w:p w:rsidR="00FD15F6" w:rsidRPr="008F204F" w:rsidRDefault="00FD15F6" w:rsidP="008F204F">
      <w:pPr>
        <w:pStyle w:val="a3"/>
        <w:numPr>
          <w:ilvl w:val="0"/>
          <w:numId w:val="31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Присяжни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Наталія Мирославівна</w:t>
      </w:r>
    </w:p>
    <w:p w:rsidR="00FD15F6" w:rsidRPr="008F204F" w:rsidRDefault="00FD15F6" w:rsidP="008F204F">
      <w:pPr>
        <w:pStyle w:val="a3"/>
        <w:numPr>
          <w:ilvl w:val="0"/>
          <w:numId w:val="31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Тараскіна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Євгенія Олександрівна</w:t>
      </w:r>
    </w:p>
    <w:p w:rsidR="00FD15F6" w:rsidRPr="008F204F" w:rsidRDefault="00FD15F6" w:rsidP="008F204F">
      <w:pPr>
        <w:pStyle w:val="21"/>
        <w:numPr>
          <w:ilvl w:val="0"/>
          <w:numId w:val="31"/>
        </w:numPr>
        <w:tabs>
          <w:tab w:val="left" w:pos="426"/>
        </w:tabs>
        <w:ind w:left="0" w:firstLine="0"/>
        <w:jc w:val="both"/>
        <w:rPr>
          <w:sz w:val="28"/>
          <w:szCs w:val="28"/>
        </w:rPr>
      </w:pPr>
      <w:r w:rsidRPr="008F204F">
        <w:rPr>
          <w:sz w:val="28"/>
          <w:szCs w:val="28"/>
        </w:rPr>
        <w:t>Яковенко Тетяна Сергіївна</w:t>
      </w:r>
    </w:p>
    <w:bookmarkEnd w:id="0"/>
    <w:p w:rsidR="00FD15F6" w:rsidRPr="008F204F" w:rsidRDefault="00FD15F6" w:rsidP="008F204F">
      <w:pPr>
        <w:tabs>
          <w:tab w:val="left" w:pos="426"/>
        </w:tabs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B3B3E" w:rsidRPr="008F204F" w:rsidRDefault="00CB3B3E" w:rsidP="008F204F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F204F">
        <w:rPr>
          <w:rFonts w:ascii="Times New Roman" w:hAnsi="Times New Roman" w:cs="Times New Roman"/>
          <w:b/>
          <w:sz w:val="28"/>
          <w:szCs w:val="28"/>
        </w:rPr>
        <w:t>2010</w:t>
      </w:r>
    </w:p>
    <w:p w:rsidR="006A3032" w:rsidRPr="008F204F" w:rsidRDefault="006A3032" w:rsidP="008F204F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8F204F">
        <w:rPr>
          <w:rFonts w:ascii="Times New Roman" w:hAnsi="Times New Roman" w:cs="Times New Roman"/>
          <w:b/>
          <w:sz w:val="28"/>
          <w:szCs w:val="28"/>
        </w:rPr>
        <w:t>Бакалавр</w:t>
      </w:r>
      <w:r w:rsidRPr="008F204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філософії</w:t>
      </w:r>
    </w:p>
    <w:p w:rsidR="00606040" w:rsidRPr="008F204F" w:rsidRDefault="00606040" w:rsidP="008F204F">
      <w:pPr>
        <w:pStyle w:val="11"/>
        <w:numPr>
          <w:ilvl w:val="0"/>
          <w:numId w:val="4"/>
        </w:numPr>
        <w:tabs>
          <w:tab w:val="left" w:pos="426"/>
        </w:tabs>
        <w:suppressAutoHyphens/>
        <w:ind w:left="0" w:firstLine="0"/>
        <w:rPr>
          <w:sz w:val="28"/>
          <w:szCs w:val="28"/>
          <w:lang w:val="en-US"/>
        </w:rPr>
      </w:pPr>
      <w:proofErr w:type="spellStart"/>
      <w:r w:rsidRPr="008F204F">
        <w:rPr>
          <w:sz w:val="28"/>
          <w:szCs w:val="28"/>
        </w:rPr>
        <w:t>Андрушко</w:t>
      </w:r>
      <w:proofErr w:type="spellEnd"/>
      <w:r w:rsidRPr="008F204F">
        <w:rPr>
          <w:sz w:val="28"/>
          <w:szCs w:val="28"/>
        </w:rPr>
        <w:t xml:space="preserve"> Юлія Юріївна</w:t>
      </w:r>
    </w:p>
    <w:p w:rsidR="00606040" w:rsidRPr="008F204F" w:rsidRDefault="00606040" w:rsidP="008F204F">
      <w:pPr>
        <w:numPr>
          <w:ilvl w:val="0"/>
          <w:numId w:val="4"/>
        </w:numPr>
        <w:tabs>
          <w:tab w:val="left" w:pos="426"/>
          <w:tab w:val="num" w:pos="2880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Береза Лариса Володимирівна</w:t>
      </w:r>
    </w:p>
    <w:p w:rsidR="00606040" w:rsidRPr="008F204F" w:rsidRDefault="00606040" w:rsidP="008F204F">
      <w:pPr>
        <w:pStyle w:val="11"/>
        <w:numPr>
          <w:ilvl w:val="0"/>
          <w:numId w:val="4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>Білоус Оксана Василівна</w:t>
      </w:r>
    </w:p>
    <w:p w:rsidR="00606040" w:rsidRPr="008F204F" w:rsidRDefault="00606040" w:rsidP="008F204F">
      <w:pPr>
        <w:pStyle w:val="11"/>
        <w:numPr>
          <w:ilvl w:val="0"/>
          <w:numId w:val="4"/>
        </w:numPr>
        <w:tabs>
          <w:tab w:val="left" w:pos="426"/>
        </w:tabs>
        <w:suppressAutoHyphens/>
        <w:ind w:left="0" w:firstLine="0"/>
        <w:rPr>
          <w:sz w:val="28"/>
          <w:szCs w:val="28"/>
          <w:lang w:val="en-US"/>
        </w:rPr>
      </w:pPr>
      <w:r w:rsidRPr="008F204F">
        <w:rPr>
          <w:sz w:val="28"/>
          <w:szCs w:val="28"/>
        </w:rPr>
        <w:t>Бойко Богдана Василівна</w:t>
      </w:r>
    </w:p>
    <w:p w:rsidR="00606040" w:rsidRPr="008F204F" w:rsidRDefault="00606040" w:rsidP="008F204F">
      <w:pPr>
        <w:pStyle w:val="11"/>
        <w:numPr>
          <w:ilvl w:val="0"/>
          <w:numId w:val="4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Бочуля</w:t>
      </w:r>
      <w:proofErr w:type="spellEnd"/>
      <w:r w:rsidRPr="008F204F">
        <w:rPr>
          <w:sz w:val="28"/>
          <w:szCs w:val="28"/>
        </w:rPr>
        <w:t xml:space="preserve"> Остап Ярославович</w:t>
      </w:r>
    </w:p>
    <w:p w:rsidR="00606040" w:rsidRPr="008F204F" w:rsidRDefault="00606040" w:rsidP="008F204F">
      <w:pPr>
        <w:pStyle w:val="11"/>
        <w:numPr>
          <w:ilvl w:val="0"/>
          <w:numId w:val="4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Гнатовський</w:t>
      </w:r>
      <w:proofErr w:type="spellEnd"/>
      <w:r w:rsidRPr="008F204F">
        <w:rPr>
          <w:sz w:val="28"/>
          <w:szCs w:val="28"/>
        </w:rPr>
        <w:t xml:space="preserve"> Роман Андрійович</w:t>
      </w:r>
    </w:p>
    <w:p w:rsidR="00606040" w:rsidRPr="008F204F" w:rsidRDefault="00606040" w:rsidP="008F204F">
      <w:pPr>
        <w:pStyle w:val="11"/>
        <w:numPr>
          <w:ilvl w:val="0"/>
          <w:numId w:val="4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>Дорошенко Олександр Володимирович</w:t>
      </w:r>
    </w:p>
    <w:p w:rsidR="00606040" w:rsidRPr="008F204F" w:rsidRDefault="00606040" w:rsidP="008F204F">
      <w:pPr>
        <w:pStyle w:val="11"/>
        <w:numPr>
          <w:ilvl w:val="0"/>
          <w:numId w:val="4"/>
        </w:numPr>
        <w:tabs>
          <w:tab w:val="left" w:pos="426"/>
        </w:tabs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>Драгун Юрій Іванович</w:t>
      </w:r>
    </w:p>
    <w:p w:rsidR="00606040" w:rsidRPr="008F204F" w:rsidRDefault="00606040" w:rsidP="008F204F">
      <w:pPr>
        <w:numPr>
          <w:ilvl w:val="0"/>
          <w:numId w:val="4"/>
        </w:numPr>
        <w:tabs>
          <w:tab w:val="left" w:pos="426"/>
          <w:tab w:val="num" w:pos="2880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Ковальчук Віталіна Віталіївна</w:t>
      </w:r>
    </w:p>
    <w:p w:rsidR="00606040" w:rsidRPr="008F204F" w:rsidRDefault="00606040" w:rsidP="008F204F">
      <w:pPr>
        <w:pStyle w:val="11"/>
        <w:numPr>
          <w:ilvl w:val="0"/>
          <w:numId w:val="4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Магера</w:t>
      </w:r>
      <w:proofErr w:type="spellEnd"/>
      <w:r w:rsidRPr="008F204F">
        <w:rPr>
          <w:sz w:val="28"/>
          <w:szCs w:val="28"/>
        </w:rPr>
        <w:t xml:space="preserve"> Світлана Михайлівна</w:t>
      </w:r>
    </w:p>
    <w:p w:rsidR="00606040" w:rsidRPr="008F204F" w:rsidRDefault="00606040" w:rsidP="008F204F">
      <w:pPr>
        <w:numPr>
          <w:ilvl w:val="0"/>
          <w:numId w:val="4"/>
        </w:numPr>
        <w:tabs>
          <w:tab w:val="left" w:pos="426"/>
          <w:tab w:val="num" w:pos="2880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Мамча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Сніжана Петрівна</w:t>
      </w:r>
    </w:p>
    <w:p w:rsidR="00606040" w:rsidRPr="008F204F" w:rsidRDefault="00606040" w:rsidP="008F204F">
      <w:pPr>
        <w:pStyle w:val="11"/>
        <w:numPr>
          <w:ilvl w:val="0"/>
          <w:numId w:val="4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>Мельник Олександра Леонідівна</w:t>
      </w:r>
    </w:p>
    <w:p w:rsidR="00606040" w:rsidRPr="008F204F" w:rsidRDefault="00606040" w:rsidP="008F204F">
      <w:pPr>
        <w:pStyle w:val="11"/>
        <w:numPr>
          <w:ilvl w:val="0"/>
          <w:numId w:val="4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Моравецький</w:t>
      </w:r>
      <w:proofErr w:type="spellEnd"/>
      <w:r w:rsidRPr="008F204F">
        <w:rPr>
          <w:sz w:val="28"/>
          <w:szCs w:val="28"/>
        </w:rPr>
        <w:t xml:space="preserve"> Остап Михайлович</w:t>
      </w:r>
    </w:p>
    <w:p w:rsidR="00606040" w:rsidRPr="008F204F" w:rsidRDefault="00606040" w:rsidP="008F204F">
      <w:pPr>
        <w:pStyle w:val="11"/>
        <w:numPr>
          <w:ilvl w:val="0"/>
          <w:numId w:val="4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Пинда</w:t>
      </w:r>
      <w:proofErr w:type="spellEnd"/>
      <w:r w:rsidRPr="008F204F">
        <w:rPr>
          <w:sz w:val="28"/>
          <w:szCs w:val="28"/>
        </w:rPr>
        <w:t xml:space="preserve"> Ірина Іванівна</w:t>
      </w:r>
    </w:p>
    <w:p w:rsidR="00606040" w:rsidRPr="008F204F" w:rsidRDefault="00606040" w:rsidP="008F204F">
      <w:pPr>
        <w:numPr>
          <w:ilvl w:val="0"/>
          <w:numId w:val="4"/>
        </w:numPr>
        <w:tabs>
          <w:tab w:val="left" w:pos="426"/>
          <w:tab w:val="num" w:pos="2880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Рославіцька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Христина Русланівна</w:t>
      </w:r>
    </w:p>
    <w:p w:rsidR="00606040" w:rsidRPr="008F204F" w:rsidRDefault="00606040" w:rsidP="008F204F">
      <w:pPr>
        <w:numPr>
          <w:ilvl w:val="0"/>
          <w:numId w:val="4"/>
        </w:numPr>
        <w:tabs>
          <w:tab w:val="left" w:pos="426"/>
          <w:tab w:val="num" w:pos="2880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Сарабун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Оксана Богданівна</w:t>
      </w:r>
    </w:p>
    <w:p w:rsidR="00606040" w:rsidRPr="008F204F" w:rsidRDefault="00606040" w:rsidP="008F204F">
      <w:pPr>
        <w:pStyle w:val="11"/>
        <w:numPr>
          <w:ilvl w:val="0"/>
          <w:numId w:val="4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Томашкевич</w:t>
      </w:r>
      <w:proofErr w:type="spellEnd"/>
      <w:r w:rsidRPr="008F204F">
        <w:rPr>
          <w:sz w:val="28"/>
          <w:szCs w:val="28"/>
        </w:rPr>
        <w:t xml:space="preserve"> Віталій Аркадійович</w:t>
      </w:r>
    </w:p>
    <w:p w:rsidR="00606040" w:rsidRPr="008F204F" w:rsidRDefault="00606040" w:rsidP="008F204F">
      <w:pPr>
        <w:pStyle w:val="11"/>
        <w:numPr>
          <w:ilvl w:val="0"/>
          <w:numId w:val="4"/>
        </w:numPr>
        <w:tabs>
          <w:tab w:val="left" w:pos="426"/>
        </w:tabs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Федевич</w:t>
      </w:r>
      <w:proofErr w:type="spellEnd"/>
      <w:r w:rsidRPr="008F204F">
        <w:rPr>
          <w:sz w:val="28"/>
          <w:szCs w:val="28"/>
        </w:rPr>
        <w:t xml:space="preserve"> Наталія Степанівна</w:t>
      </w:r>
    </w:p>
    <w:p w:rsidR="00606040" w:rsidRPr="008F204F" w:rsidRDefault="00606040" w:rsidP="008F204F">
      <w:pPr>
        <w:pStyle w:val="11"/>
        <w:numPr>
          <w:ilvl w:val="0"/>
          <w:numId w:val="4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Штабалюк</w:t>
      </w:r>
      <w:proofErr w:type="spellEnd"/>
      <w:r w:rsidRPr="008F204F">
        <w:rPr>
          <w:sz w:val="28"/>
          <w:szCs w:val="28"/>
        </w:rPr>
        <w:t xml:space="preserve"> Антоніна Петрівна</w:t>
      </w:r>
    </w:p>
    <w:p w:rsidR="00606040" w:rsidRPr="008F204F" w:rsidRDefault="00606040" w:rsidP="008F204F">
      <w:pPr>
        <w:numPr>
          <w:ilvl w:val="0"/>
          <w:numId w:val="4"/>
        </w:numPr>
        <w:tabs>
          <w:tab w:val="left" w:pos="426"/>
          <w:tab w:val="num" w:pos="2880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Шумка Олена Василівна</w:t>
      </w:r>
    </w:p>
    <w:p w:rsidR="00606040" w:rsidRPr="008F204F" w:rsidRDefault="00606040" w:rsidP="008F204F">
      <w:pPr>
        <w:tabs>
          <w:tab w:val="left" w:pos="426"/>
        </w:tabs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A3032" w:rsidRPr="008F204F" w:rsidRDefault="006A3032" w:rsidP="008F204F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Філософ.</w:t>
      </w: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Викладач</w:t>
      </w: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  <w:lang w:val="en-US"/>
        </w:rPr>
        <w:t xml:space="preserve"> (</w:t>
      </w:r>
      <w:proofErr w:type="spellStart"/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  <w:lang w:val="en-US"/>
        </w:rPr>
        <w:t>спеціаліст</w:t>
      </w:r>
      <w:proofErr w:type="spellEnd"/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  <w:lang w:val="en-US"/>
        </w:rPr>
        <w:t>)</w:t>
      </w:r>
    </w:p>
    <w:p w:rsidR="00606040" w:rsidRPr="008F204F" w:rsidRDefault="00606040" w:rsidP="008F204F">
      <w:pPr>
        <w:pStyle w:val="11"/>
        <w:numPr>
          <w:ilvl w:val="0"/>
          <w:numId w:val="5"/>
        </w:numPr>
        <w:tabs>
          <w:tab w:val="left" w:pos="426"/>
        </w:tabs>
        <w:suppressAutoHyphens/>
        <w:ind w:left="0" w:firstLine="0"/>
        <w:jc w:val="both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Бісовецька</w:t>
      </w:r>
      <w:proofErr w:type="spellEnd"/>
      <w:r w:rsidRPr="008F204F">
        <w:rPr>
          <w:sz w:val="28"/>
          <w:szCs w:val="28"/>
        </w:rPr>
        <w:t xml:space="preserve"> Марина Ігорівна</w:t>
      </w:r>
    </w:p>
    <w:p w:rsidR="00606040" w:rsidRPr="008F204F" w:rsidRDefault="00606040" w:rsidP="008F204F">
      <w:pPr>
        <w:pStyle w:val="11"/>
        <w:numPr>
          <w:ilvl w:val="0"/>
          <w:numId w:val="5"/>
        </w:numPr>
        <w:tabs>
          <w:tab w:val="left" w:pos="426"/>
        </w:tabs>
        <w:suppressAutoHyphens/>
        <w:ind w:left="0" w:firstLine="0"/>
        <w:jc w:val="both"/>
        <w:rPr>
          <w:sz w:val="28"/>
          <w:szCs w:val="28"/>
        </w:rPr>
      </w:pPr>
      <w:r w:rsidRPr="008F204F">
        <w:rPr>
          <w:sz w:val="28"/>
          <w:szCs w:val="28"/>
        </w:rPr>
        <w:t>Борисюк Катерина Володимирівна</w:t>
      </w:r>
    </w:p>
    <w:p w:rsidR="00606040" w:rsidRPr="008F204F" w:rsidRDefault="00606040" w:rsidP="008F204F">
      <w:pPr>
        <w:pStyle w:val="11"/>
        <w:numPr>
          <w:ilvl w:val="0"/>
          <w:numId w:val="5"/>
        </w:numPr>
        <w:tabs>
          <w:tab w:val="left" w:pos="426"/>
        </w:tabs>
        <w:suppressAutoHyphens/>
        <w:ind w:left="0" w:firstLine="0"/>
        <w:jc w:val="both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Войцешук</w:t>
      </w:r>
      <w:proofErr w:type="spellEnd"/>
      <w:r w:rsidRPr="008F204F">
        <w:rPr>
          <w:sz w:val="28"/>
          <w:szCs w:val="28"/>
        </w:rPr>
        <w:t xml:space="preserve"> Ольга Валеріївна</w:t>
      </w:r>
    </w:p>
    <w:p w:rsidR="00606040" w:rsidRPr="008F204F" w:rsidRDefault="00606040" w:rsidP="008F204F">
      <w:pPr>
        <w:pStyle w:val="11"/>
        <w:numPr>
          <w:ilvl w:val="0"/>
          <w:numId w:val="5"/>
        </w:numPr>
        <w:tabs>
          <w:tab w:val="left" w:pos="426"/>
        </w:tabs>
        <w:suppressAutoHyphens/>
        <w:ind w:left="0" w:firstLine="0"/>
        <w:jc w:val="both"/>
        <w:rPr>
          <w:sz w:val="28"/>
          <w:szCs w:val="28"/>
        </w:rPr>
      </w:pPr>
      <w:r w:rsidRPr="008F204F">
        <w:rPr>
          <w:sz w:val="28"/>
          <w:szCs w:val="28"/>
        </w:rPr>
        <w:t>Драгун Галина Іванівна</w:t>
      </w:r>
    </w:p>
    <w:p w:rsidR="00606040" w:rsidRPr="008F204F" w:rsidRDefault="00606040" w:rsidP="008F204F">
      <w:pPr>
        <w:pStyle w:val="11"/>
        <w:numPr>
          <w:ilvl w:val="0"/>
          <w:numId w:val="5"/>
        </w:numPr>
        <w:tabs>
          <w:tab w:val="left" w:pos="426"/>
        </w:tabs>
        <w:suppressAutoHyphens/>
        <w:ind w:left="0" w:firstLine="0"/>
        <w:jc w:val="both"/>
        <w:rPr>
          <w:sz w:val="28"/>
          <w:szCs w:val="28"/>
        </w:rPr>
      </w:pPr>
      <w:r w:rsidRPr="008F204F">
        <w:rPr>
          <w:sz w:val="28"/>
          <w:szCs w:val="28"/>
        </w:rPr>
        <w:t>Наконечний Ростислав Андрійович</w:t>
      </w:r>
    </w:p>
    <w:p w:rsidR="00606040" w:rsidRPr="008F204F" w:rsidRDefault="00606040" w:rsidP="008F204F">
      <w:pPr>
        <w:pStyle w:val="11"/>
        <w:numPr>
          <w:ilvl w:val="0"/>
          <w:numId w:val="5"/>
        </w:numPr>
        <w:tabs>
          <w:tab w:val="left" w:pos="426"/>
        </w:tabs>
        <w:suppressAutoHyphens/>
        <w:ind w:left="0" w:firstLine="0"/>
        <w:jc w:val="both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Олєйніков</w:t>
      </w:r>
      <w:proofErr w:type="spellEnd"/>
      <w:r w:rsidRPr="008F204F">
        <w:rPr>
          <w:sz w:val="28"/>
          <w:szCs w:val="28"/>
        </w:rPr>
        <w:t xml:space="preserve"> Ігор Валерійович</w:t>
      </w:r>
    </w:p>
    <w:p w:rsidR="00606040" w:rsidRPr="008F204F" w:rsidRDefault="00606040" w:rsidP="008F204F">
      <w:pPr>
        <w:pStyle w:val="11"/>
        <w:numPr>
          <w:ilvl w:val="0"/>
          <w:numId w:val="5"/>
        </w:numPr>
        <w:tabs>
          <w:tab w:val="left" w:pos="426"/>
        </w:tabs>
        <w:suppressAutoHyphens/>
        <w:ind w:left="0" w:firstLine="0"/>
        <w:jc w:val="both"/>
        <w:rPr>
          <w:sz w:val="28"/>
          <w:szCs w:val="28"/>
        </w:rPr>
      </w:pPr>
      <w:r w:rsidRPr="008F204F">
        <w:rPr>
          <w:sz w:val="28"/>
          <w:szCs w:val="28"/>
        </w:rPr>
        <w:t xml:space="preserve">Олійник Роман Євгенович </w:t>
      </w:r>
    </w:p>
    <w:p w:rsidR="00606040" w:rsidRPr="008F204F" w:rsidRDefault="00606040" w:rsidP="008F204F">
      <w:pPr>
        <w:pStyle w:val="11"/>
        <w:numPr>
          <w:ilvl w:val="0"/>
          <w:numId w:val="5"/>
        </w:numPr>
        <w:tabs>
          <w:tab w:val="left" w:pos="426"/>
        </w:tabs>
        <w:suppressAutoHyphens/>
        <w:ind w:left="0" w:firstLine="0"/>
        <w:jc w:val="both"/>
        <w:rPr>
          <w:sz w:val="28"/>
          <w:szCs w:val="28"/>
        </w:rPr>
      </w:pPr>
      <w:r w:rsidRPr="008F204F">
        <w:rPr>
          <w:sz w:val="28"/>
          <w:szCs w:val="28"/>
        </w:rPr>
        <w:t>Павлик Юрій Ярославович</w:t>
      </w:r>
    </w:p>
    <w:p w:rsidR="00606040" w:rsidRPr="008F204F" w:rsidRDefault="00606040" w:rsidP="008F204F">
      <w:pPr>
        <w:tabs>
          <w:tab w:val="left" w:pos="426"/>
        </w:tabs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A3032" w:rsidRPr="008F204F" w:rsidRDefault="006A3032" w:rsidP="008F204F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Магістр філософії</w:t>
      </w:r>
    </w:p>
    <w:p w:rsidR="00606040" w:rsidRPr="008F204F" w:rsidRDefault="00606040" w:rsidP="008F204F">
      <w:pPr>
        <w:numPr>
          <w:ilvl w:val="0"/>
          <w:numId w:val="6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Бабій Ольга Мирославівна</w:t>
      </w:r>
    </w:p>
    <w:p w:rsidR="00606040" w:rsidRPr="008F204F" w:rsidRDefault="00606040" w:rsidP="008F204F">
      <w:pPr>
        <w:numPr>
          <w:ilvl w:val="0"/>
          <w:numId w:val="6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lastRenderedPageBreak/>
        <w:t>Батю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Світлана Ігорівна</w:t>
      </w:r>
    </w:p>
    <w:p w:rsidR="00606040" w:rsidRPr="008F204F" w:rsidRDefault="00606040" w:rsidP="008F204F">
      <w:pPr>
        <w:pStyle w:val="11"/>
        <w:numPr>
          <w:ilvl w:val="0"/>
          <w:numId w:val="6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Жукровська</w:t>
      </w:r>
      <w:proofErr w:type="spellEnd"/>
      <w:r w:rsidRPr="008F204F">
        <w:rPr>
          <w:sz w:val="28"/>
          <w:szCs w:val="28"/>
        </w:rPr>
        <w:t xml:space="preserve"> Іванна Степанівна</w:t>
      </w:r>
    </w:p>
    <w:p w:rsidR="00606040" w:rsidRPr="008F204F" w:rsidRDefault="00606040" w:rsidP="008F204F">
      <w:pPr>
        <w:numPr>
          <w:ilvl w:val="0"/>
          <w:numId w:val="6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Зубейко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Ольга Андріївна</w:t>
      </w:r>
    </w:p>
    <w:p w:rsidR="00606040" w:rsidRPr="008F204F" w:rsidRDefault="00606040" w:rsidP="008F204F">
      <w:pPr>
        <w:numPr>
          <w:ilvl w:val="0"/>
          <w:numId w:val="6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Кашуба Галина Василівна</w:t>
      </w:r>
    </w:p>
    <w:p w:rsidR="00606040" w:rsidRPr="008F204F" w:rsidRDefault="00606040" w:rsidP="008F204F">
      <w:pPr>
        <w:numPr>
          <w:ilvl w:val="0"/>
          <w:numId w:val="6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 xml:space="preserve">Ковальчук Іванна Вікторівна </w:t>
      </w:r>
    </w:p>
    <w:p w:rsidR="00606040" w:rsidRPr="008F204F" w:rsidRDefault="00606040" w:rsidP="008F204F">
      <w:pPr>
        <w:pStyle w:val="11"/>
        <w:numPr>
          <w:ilvl w:val="0"/>
          <w:numId w:val="6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>Комар Галина Павлівна</w:t>
      </w:r>
    </w:p>
    <w:p w:rsidR="00606040" w:rsidRPr="008F204F" w:rsidRDefault="00606040" w:rsidP="008F204F">
      <w:pPr>
        <w:numPr>
          <w:ilvl w:val="0"/>
          <w:numId w:val="6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Костишин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Тетяна Ігорівна</w:t>
      </w:r>
    </w:p>
    <w:p w:rsidR="00606040" w:rsidRPr="008F204F" w:rsidRDefault="00606040" w:rsidP="008F204F">
      <w:pPr>
        <w:numPr>
          <w:ilvl w:val="0"/>
          <w:numId w:val="6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Костюкович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Костянтин Павлович</w:t>
      </w:r>
    </w:p>
    <w:p w:rsidR="00606040" w:rsidRPr="008F204F" w:rsidRDefault="00606040" w:rsidP="008F204F">
      <w:pPr>
        <w:numPr>
          <w:ilvl w:val="0"/>
          <w:numId w:val="6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Лущ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Уляна Ігорівна</w:t>
      </w:r>
    </w:p>
    <w:p w:rsidR="00606040" w:rsidRPr="008F204F" w:rsidRDefault="00606040" w:rsidP="008F204F">
      <w:pPr>
        <w:numPr>
          <w:ilvl w:val="0"/>
          <w:numId w:val="6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Осідач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Ольга Богданівна</w:t>
      </w:r>
    </w:p>
    <w:p w:rsidR="00606040" w:rsidRPr="008F204F" w:rsidRDefault="00606040" w:rsidP="008F204F">
      <w:pPr>
        <w:numPr>
          <w:ilvl w:val="0"/>
          <w:numId w:val="6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Палас Богдана Ігорівна</w:t>
      </w:r>
    </w:p>
    <w:p w:rsidR="00606040" w:rsidRPr="008F204F" w:rsidRDefault="00606040" w:rsidP="008F204F">
      <w:pPr>
        <w:numPr>
          <w:ilvl w:val="0"/>
          <w:numId w:val="6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Сергієнко Надія Олександрівна</w:t>
      </w:r>
    </w:p>
    <w:p w:rsidR="00606040" w:rsidRPr="008F204F" w:rsidRDefault="00606040" w:rsidP="008F204F">
      <w:pPr>
        <w:numPr>
          <w:ilvl w:val="0"/>
          <w:numId w:val="6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Сисоню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Оксана Олександрівна</w:t>
      </w:r>
    </w:p>
    <w:p w:rsidR="00606040" w:rsidRPr="008F204F" w:rsidRDefault="00606040" w:rsidP="008F204F">
      <w:pPr>
        <w:numPr>
          <w:ilvl w:val="0"/>
          <w:numId w:val="6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Сус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Степан Ярославович</w:t>
      </w:r>
    </w:p>
    <w:p w:rsidR="00606040" w:rsidRPr="008F204F" w:rsidRDefault="00606040" w:rsidP="008F204F">
      <w:pPr>
        <w:numPr>
          <w:ilvl w:val="0"/>
          <w:numId w:val="6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Ясенчук Ніна Петрівна</w:t>
      </w:r>
    </w:p>
    <w:p w:rsidR="00606040" w:rsidRPr="008F204F" w:rsidRDefault="00606040" w:rsidP="008F204F">
      <w:pPr>
        <w:tabs>
          <w:tab w:val="left" w:pos="426"/>
        </w:tabs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06040" w:rsidRPr="008F204F" w:rsidRDefault="00606040" w:rsidP="008F204F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F204F">
        <w:rPr>
          <w:rFonts w:ascii="Times New Roman" w:hAnsi="Times New Roman" w:cs="Times New Roman"/>
          <w:b/>
          <w:sz w:val="28"/>
          <w:szCs w:val="28"/>
        </w:rPr>
        <w:t>2011</w:t>
      </w:r>
    </w:p>
    <w:p w:rsidR="006A3032" w:rsidRPr="008F204F" w:rsidRDefault="006A3032" w:rsidP="008F204F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8F204F">
        <w:rPr>
          <w:rFonts w:ascii="Times New Roman" w:hAnsi="Times New Roman" w:cs="Times New Roman"/>
          <w:b/>
          <w:sz w:val="28"/>
          <w:szCs w:val="28"/>
        </w:rPr>
        <w:t>Бакалавр</w:t>
      </w:r>
      <w:r w:rsidRPr="008F204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філософії</w:t>
      </w:r>
    </w:p>
    <w:p w:rsidR="00606040" w:rsidRPr="008F204F" w:rsidRDefault="00606040" w:rsidP="008F204F">
      <w:pPr>
        <w:pStyle w:val="11"/>
        <w:numPr>
          <w:ilvl w:val="0"/>
          <w:numId w:val="7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>Батіг Віра Юріївна</w:t>
      </w:r>
    </w:p>
    <w:p w:rsidR="00606040" w:rsidRPr="008F204F" w:rsidRDefault="00606040" w:rsidP="008F204F">
      <w:pPr>
        <w:numPr>
          <w:ilvl w:val="0"/>
          <w:numId w:val="7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Бобровська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Соломія Анатоліївна</w:t>
      </w:r>
    </w:p>
    <w:p w:rsidR="00606040" w:rsidRPr="008F204F" w:rsidRDefault="00606040" w:rsidP="008F204F">
      <w:pPr>
        <w:pStyle w:val="11"/>
        <w:numPr>
          <w:ilvl w:val="0"/>
          <w:numId w:val="7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Вініченко</w:t>
      </w:r>
      <w:proofErr w:type="spellEnd"/>
      <w:r w:rsidRPr="008F204F">
        <w:rPr>
          <w:sz w:val="28"/>
          <w:szCs w:val="28"/>
        </w:rPr>
        <w:t xml:space="preserve"> Богдан Олександрович</w:t>
      </w:r>
    </w:p>
    <w:p w:rsidR="00606040" w:rsidRPr="008F204F" w:rsidRDefault="00606040" w:rsidP="008F204F">
      <w:pPr>
        <w:pStyle w:val="11"/>
        <w:numPr>
          <w:ilvl w:val="0"/>
          <w:numId w:val="7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Гафінець</w:t>
      </w:r>
      <w:proofErr w:type="spellEnd"/>
      <w:r w:rsidRPr="008F204F">
        <w:rPr>
          <w:sz w:val="28"/>
          <w:szCs w:val="28"/>
        </w:rPr>
        <w:t xml:space="preserve"> Мар’яна Василівна</w:t>
      </w:r>
    </w:p>
    <w:p w:rsidR="00606040" w:rsidRPr="008F204F" w:rsidRDefault="00606040" w:rsidP="008F204F">
      <w:pPr>
        <w:pStyle w:val="11"/>
        <w:numPr>
          <w:ilvl w:val="0"/>
          <w:numId w:val="7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Єлісевич</w:t>
      </w:r>
      <w:proofErr w:type="spellEnd"/>
      <w:r w:rsidRPr="008F204F">
        <w:rPr>
          <w:sz w:val="28"/>
          <w:szCs w:val="28"/>
        </w:rPr>
        <w:t xml:space="preserve"> Ігор Миколайович</w:t>
      </w:r>
    </w:p>
    <w:p w:rsidR="00606040" w:rsidRPr="008F204F" w:rsidRDefault="00606040" w:rsidP="008F204F">
      <w:pPr>
        <w:pStyle w:val="11"/>
        <w:numPr>
          <w:ilvl w:val="0"/>
          <w:numId w:val="7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>Іванов Павло Ігорович</w:t>
      </w:r>
    </w:p>
    <w:p w:rsidR="00606040" w:rsidRPr="008F204F" w:rsidRDefault="00606040" w:rsidP="008F204F">
      <w:pPr>
        <w:pStyle w:val="11"/>
        <w:numPr>
          <w:ilvl w:val="0"/>
          <w:numId w:val="7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>Іванчук Андрій Ігорович</w:t>
      </w:r>
    </w:p>
    <w:p w:rsidR="00606040" w:rsidRPr="008F204F" w:rsidRDefault="00606040" w:rsidP="008F204F">
      <w:pPr>
        <w:pStyle w:val="11"/>
        <w:numPr>
          <w:ilvl w:val="0"/>
          <w:numId w:val="7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Ільчишин</w:t>
      </w:r>
      <w:proofErr w:type="spellEnd"/>
      <w:r w:rsidRPr="008F204F">
        <w:rPr>
          <w:sz w:val="28"/>
          <w:szCs w:val="28"/>
        </w:rPr>
        <w:t xml:space="preserve"> Іван Іванович</w:t>
      </w:r>
    </w:p>
    <w:p w:rsidR="00606040" w:rsidRPr="008F204F" w:rsidRDefault="00606040" w:rsidP="008F204F">
      <w:pPr>
        <w:pStyle w:val="11"/>
        <w:numPr>
          <w:ilvl w:val="0"/>
          <w:numId w:val="7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Калачук</w:t>
      </w:r>
      <w:proofErr w:type="spellEnd"/>
      <w:r w:rsidRPr="008F204F">
        <w:rPr>
          <w:sz w:val="28"/>
          <w:szCs w:val="28"/>
        </w:rPr>
        <w:t xml:space="preserve"> Неля Вікторівна</w:t>
      </w:r>
    </w:p>
    <w:p w:rsidR="00606040" w:rsidRPr="008F204F" w:rsidRDefault="00606040" w:rsidP="008F204F">
      <w:pPr>
        <w:pStyle w:val="11"/>
        <w:numPr>
          <w:ilvl w:val="0"/>
          <w:numId w:val="7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>Ковальчук Людмила Глібівна</w:t>
      </w:r>
    </w:p>
    <w:p w:rsidR="00606040" w:rsidRPr="008F204F" w:rsidRDefault="00606040" w:rsidP="008F204F">
      <w:pPr>
        <w:numPr>
          <w:ilvl w:val="0"/>
          <w:numId w:val="7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Коновал Володимир Ярославович</w:t>
      </w:r>
    </w:p>
    <w:p w:rsidR="00606040" w:rsidRPr="008F204F" w:rsidRDefault="00606040" w:rsidP="008F204F">
      <w:pPr>
        <w:pStyle w:val="11"/>
        <w:numPr>
          <w:ilvl w:val="0"/>
          <w:numId w:val="7"/>
        </w:numPr>
        <w:tabs>
          <w:tab w:val="left" w:pos="426"/>
        </w:tabs>
        <w:ind w:left="0" w:firstLine="0"/>
        <w:jc w:val="both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Кульчицький</w:t>
      </w:r>
      <w:proofErr w:type="spellEnd"/>
      <w:r w:rsidRPr="008F204F">
        <w:rPr>
          <w:sz w:val="28"/>
          <w:szCs w:val="28"/>
        </w:rPr>
        <w:t xml:space="preserve"> Віктор Петрович </w:t>
      </w:r>
    </w:p>
    <w:p w:rsidR="00606040" w:rsidRPr="008F204F" w:rsidRDefault="00606040" w:rsidP="008F204F">
      <w:pPr>
        <w:pStyle w:val="11"/>
        <w:numPr>
          <w:ilvl w:val="0"/>
          <w:numId w:val="7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>Михальчук Василина Володимирівна</w:t>
      </w:r>
    </w:p>
    <w:p w:rsidR="00606040" w:rsidRPr="008F204F" w:rsidRDefault="00606040" w:rsidP="008F204F">
      <w:pPr>
        <w:pStyle w:val="11"/>
        <w:numPr>
          <w:ilvl w:val="0"/>
          <w:numId w:val="7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Мізерник</w:t>
      </w:r>
      <w:proofErr w:type="spellEnd"/>
      <w:r w:rsidRPr="008F204F">
        <w:rPr>
          <w:sz w:val="28"/>
          <w:szCs w:val="28"/>
        </w:rPr>
        <w:t xml:space="preserve"> Ольга Андріївна</w:t>
      </w:r>
    </w:p>
    <w:p w:rsidR="00606040" w:rsidRPr="008F204F" w:rsidRDefault="00606040" w:rsidP="008F204F">
      <w:pPr>
        <w:pStyle w:val="11"/>
        <w:numPr>
          <w:ilvl w:val="0"/>
          <w:numId w:val="7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 xml:space="preserve">Могола Оксана </w:t>
      </w:r>
      <w:proofErr w:type="spellStart"/>
      <w:r w:rsidRPr="008F204F">
        <w:rPr>
          <w:sz w:val="28"/>
          <w:szCs w:val="28"/>
        </w:rPr>
        <w:t>Михаййлівна</w:t>
      </w:r>
      <w:proofErr w:type="spellEnd"/>
    </w:p>
    <w:p w:rsidR="00606040" w:rsidRPr="008F204F" w:rsidRDefault="00606040" w:rsidP="008F204F">
      <w:pPr>
        <w:pStyle w:val="11"/>
        <w:numPr>
          <w:ilvl w:val="0"/>
          <w:numId w:val="7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Овчіннікова</w:t>
      </w:r>
      <w:proofErr w:type="spellEnd"/>
      <w:r w:rsidRPr="008F204F">
        <w:rPr>
          <w:sz w:val="28"/>
          <w:szCs w:val="28"/>
        </w:rPr>
        <w:t xml:space="preserve"> Катерина Василівна</w:t>
      </w:r>
    </w:p>
    <w:p w:rsidR="00606040" w:rsidRPr="008F204F" w:rsidRDefault="00606040" w:rsidP="008F204F">
      <w:pPr>
        <w:pStyle w:val="11"/>
        <w:numPr>
          <w:ilvl w:val="0"/>
          <w:numId w:val="7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Олеш</w:t>
      </w:r>
      <w:proofErr w:type="spellEnd"/>
      <w:r w:rsidRPr="008F204F">
        <w:rPr>
          <w:sz w:val="28"/>
          <w:szCs w:val="28"/>
        </w:rPr>
        <w:t xml:space="preserve"> Анастасія Володимирівна</w:t>
      </w:r>
    </w:p>
    <w:p w:rsidR="00606040" w:rsidRPr="008F204F" w:rsidRDefault="00606040" w:rsidP="008F204F">
      <w:pPr>
        <w:pStyle w:val="11"/>
        <w:numPr>
          <w:ilvl w:val="0"/>
          <w:numId w:val="7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>Паляниця Остап Ігорович</w:t>
      </w:r>
    </w:p>
    <w:p w:rsidR="00606040" w:rsidRPr="008F204F" w:rsidRDefault="00606040" w:rsidP="008F204F">
      <w:pPr>
        <w:pStyle w:val="11"/>
        <w:numPr>
          <w:ilvl w:val="0"/>
          <w:numId w:val="7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Пастижевська</w:t>
      </w:r>
      <w:proofErr w:type="spellEnd"/>
      <w:r w:rsidRPr="008F204F">
        <w:rPr>
          <w:sz w:val="28"/>
          <w:szCs w:val="28"/>
        </w:rPr>
        <w:t xml:space="preserve"> Оксана Аркадіївна</w:t>
      </w:r>
    </w:p>
    <w:p w:rsidR="00606040" w:rsidRPr="008F204F" w:rsidRDefault="00606040" w:rsidP="008F204F">
      <w:pPr>
        <w:pStyle w:val="11"/>
        <w:numPr>
          <w:ilvl w:val="0"/>
          <w:numId w:val="7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>Русин Богдана Богданівна</w:t>
      </w:r>
    </w:p>
    <w:p w:rsidR="00606040" w:rsidRPr="008F204F" w:rsidRDefault="00606040" w:rsidP="008F204F">
      <w:pPr>
        <w:pStyle w:val="11"/>
        <w:numPr>
          <w:ilvl w:val="0"/>
          <w:numId w:val="7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Сеник</w:t>
      </w:r>
      <w:proofErr w:type="spellEnd"/>
      <w:r w:rsidRPr="008F204F">
        <w:rPr>
          <w:sz w:val="28"/>
          <w:szCs w:val="28"/>
        </w:rPr>
        <w:t xml:space="preserve"> Оксана Володимирівна</w:t>
      </w:r>
    </w:p>
    <w:p w:rsidR="00606040" w:rsidRPr="008F204F" w:rsidRDefault="00606040" w:rsidP="008F204F">
      <w:pPr>
        <w:pStyle w:val="11"/>
        <w:numPr>
          <w:ilvl w:val="0"/>
          <w:numId w:val="7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Сікора</w:t>
      </w:r>
      <w:proofErr w:type="spellEnd"/>
      <w:r w:rsidRPr="008F204F">
        <w:rPr>
          <w:sz w:val="28"/>
          <w:szCs w:val="28"/>
        </w:rPr>
        <w:t xml:space="preserve"> Христина Іванівна</w:t>
      </w:r>
    </w:p>
    <w:p w:rsidR="00606040" w:rsidRPr="008F204F" w:rsidRDefault="00606040" w:rsidP="008F204F">
      <w:pPr>
        <w:pStyle w:val="11"/>
        <w:numPr>
          <w:ilvl w:val="0"/>
          <w:numId w:val="7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 xml:space="preserve">Сологуб Ігор Євгенович </w:t>
      </w:r>
    </w:p>
    <w:p w:rsidR="00606040" w:rsidRPr="008F204F" w:rsidRDefault="00606040" w:rsidP="008F204F">
      <w:pPr>
        <w:pStyle w:val="11"/>
        <w:numPr>
          <w:ilvl w:val="0"/>
          <w:numId w:val="7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 xml:space="preserve">Стадник Роман Юрійович </w:t>
      </w:r>
    </w:p>
    <w:p w:rsidR="00606040" w:rsidRPr="008F204F" w:rsidRDefault="00606040" w:rsidP="008F204F">
      <w:pPr>
        <w:pStyle w:val="11"/>
        <w:numPr>
          <w:ilvl w:val="0"/>
          <w:numId w:val="7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Тарабас</w:t>
      </w:r>
      <w:proofErr w:type="spellEnd"/>
      <w:r w:rsidRPr="008F204F">
        <w:rPr>
          <w:sz w:val="28"/>
          <w:szCs w:val="28"/>
        </w:rPr>
        <w:t xml:space="preserve"> Надія Степанівна </w:t>
      </w:r>
    </w:p>
    <w:p w:rsidR="00606040" w:rsidRPr="008F204F" w:rsidRDefault="00606040" w:rsidP="008F204F">
      <w:pPr>
        <w:numPr>
          <w:ilvl w:val="0"/>
          <w:numId w:val="7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Турчин Христина Ігорівна</w:t>
      </w:r>
    </w:p>
    <w:p w:rsidR="00606040" w:rsidRPr="008F204F" w:rsidRDefault="00606040" w:rsidP="008F204F">
      <w:pPr>
        <w:numPr>
          <w:ilvl w:val="0"/>
          <w:numId w:val="7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Цима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Анастасія Олександрівна</w:t>
      </w:r>
    </w:p>
    <w:p w:rsidR="00606040" w:rsidRPr="008F204F" w:rsidRDefault="00606040" w:rsidP="008F204F">
      <w:pPr>
        <w:numPr>
          <w:ilvl w:val="0"/>
          <w:numId w:val="7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Щур Катерина Володимирівна</w:t>
      </w:r>
    </w:p>
    <w:p w:rsidR="00606040" w:rsidRPr="008F204F" w:rsidRDefault="00606040" w:rsidP="008F204F">
      <w:pPr>
        <w:tabs>
          <w:tab w:val="left" w:pos="426"/>
        </w:tabs>
        <w:suppressAutoHyphens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A3032" w:rsidRPr="008F204F" w:rsidRDefault="006A3032" w:rsidP="008F204F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lastRenderedPageBreak/>
        <w:t>Філософ.</w:t>
      </w: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Викладач</w:t>
      </w: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  <w:lang w:val="en-US"/>
        </w:rPr>
        <w:t xml:space="preserve"> (</w:t>
      </w:r>
      <w:proofErr w:type="spellStart"/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  <w:lang w:val="en-US"/>
        </w:rPr>
        <w:t>спеціаліст</w:t>
      </w:r>
      <w:proofErr w:type="spellEnd"/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  <w:lang w:val="en-US"/>
        </w:rPr>
        <w:t>)</w:t>
      </w:r>
    </w:p>
    <w:p w:rsidR="00606040" w:rsidRPr="008F204F" w:rsidRDefault="00606040" w:rsidP="008F204F">
      <w:pPr>
        <w:pStyle w:val="a3"/>
        <w:numPr>
          <w:ilvl w:val="0"/>
          <w:numId w:val="8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Вініченко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Богдан Олександрович</w:t>
      </w:r>
    </w:p>
    <w:p w:rsidR="00606040" w:rsidRPr="008F204F" w:rsidRDefault="00606040" w:rsidP="008F204F">
      <w:pPr>
        <w:pStyle w:val="a3"/>
        <w:numPr>
          <w:ilvl w:val="0"/>
          <w:numId w:val="8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Іванов Павло Ігорович</w:t>
      </w:r>
    </w:p>
    <w:p w:rsidR="00606040" w:rsidRPr="008F204F" w:rsidRDefault="00606040" w:rsidP="008F204F">
      <w:pPr>
        <w:pStyle w:val="a3"/>
        <w:numPr>
          <w:ilvl w:val="0"/>
          <w:numId w:val="8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Ільчишин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Іван Іванович </w:t>
      </w:r>
    </w:p>
    <w:p w:rsidR="00606040" w:rsidRPr="008F204F" w:rsidRDefault="00606040" w:rsidP="008F204F">
      <w:pPr>
        <w:pStyle w:val="a3"/>
        <w:numPr>
          <w:ilvl w:val="0"/>
          <w:numId w:val="8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Ковальчук Людмила Глібівна</w:t>
      </w:r>
    </w:p>
    <w:p w:rsidR="00606040" w:rsidRPr="008F204F" w:rsidRDefault="00606040" w:rsidP="008F204F">
      <w:pPr>
        <w:pStyle w:val="a3"/>
        <w:numPr>
          <w:ilvl w:val="0"/>
          <w:numId w:val="8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Кульчицький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Віктор Петрович</w:t>
      </w:r>
    </w:p>
    <w:p w:rsidR="00606040" w:rsidRPr="008F204F" w:rsidRDefault="00606040" w:rsidP="008F204F">
      <w:pPr>
        <w:pStyle w:val="a3"/>
        <w:numPr>
          <w:ilvl w:val="0"/>
          <w:numId w:val="8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Мізерни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Ольга Андріївна</w:t>
      </w:r>
    </w:p>
    <w:p w:rsidR="00606040" w:rsidRPr="008F204F" w:rsidRDefault="00606040" w:rsidP="008F204F">
      <w:pPr>
        <w:pStyle w:val="a3"/>
        <w:numPr>
          <w:ilvl w:val="0"/>
          <w:numId w:val="8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Русин Богдана Богданівна</w:t>
      </w:r>
    </w:p>
    <w:p w:rsidR="00606040" w:rsidRPr="008F204F" w:rsidRDefault="00606040" w:rsidP="008F204F">
      <w:pPr>
        <w:pStyle w:val="a3"/>
        <w:numPr>
          <w:ilvl w:val="0"/>
          <w:numId w:val="8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Сени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Оксана Володимирівна</w:t>
      </w:r>
    </w:p>
    <w:p w:rsidR="00606040" w:rsidRPr="008F204F" w:rsidRDefault="00606040" w:rsidP="008F204F">
      <w:pPr>
        <w:pStyle w:val="a3"/>
        <w:numPr>
          <w:ilvl w:val="0"/>
          <w:numId w:val="8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Смірнова Анастасія Володимирівна</w:t>
      </w:r>
    </w:p>
    <w:p w:rsidR="00606040" w:rsidRPr="008F204F" w:rsidRDefault="00606040" w:rsidP="008F204F">
      <w:pPr>
        <w:pStyle w:val="a3"/>
        <w:numPr>
          <w:ilvl w:val="0"/>
          <w:numId w:val="8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Стадник Роман Юрійович</w:t>
      </w:r>
    </w:p>
    <w:p w:rsidR="00606040" w:rsidRPr="008F204F" w:rsidRDefault="00606040" w:rsidP="008F204F">
      <w:pPr>
        <w:pStyle w:val="a3"/>
        <w:numPr>
          <w:ilvl w:val="0"/>
          <w:numId w:val="8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Яцків Володимир Юрійович</w:t>
      </w:r>
    </w:p>
    <w:p w:rsidR="00606040" w:rsidRPr="008F204F" w:rsidRDefault="00606040" w:rsidP="008F204F">
      <w:pPr>
        <w:tabs>
          <w:tab w:val="left" w:pos="426"/>
        </w:tabs>
        <w:suppressAutoHyphens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A3032" w:rsidRPr="008F204F" w:rsidRDefault="006A3032" w:rsidP="008F204F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Магістр філософії</w:t>
      </w:r>
    </w:p>
    <w:p w:rsidR="00606040" w:rsidRPr="008F204F" w:rsidRDefault="00606040" w:rsidP="008F204F">
      <w:pPr>
        <w:numPr>
          <w:ilvl w:val="0"/>
          <w:numId w:val="9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Андрушко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Юлія Юріївна </w:t>
      </w:r>
    </w:p>
    <w:p w:rsidR="00606040" w:rsidRPr="008F204F" w:rsidRDefault="00606040" w:rsidP="008F204F">
      <w:pPr>
        <w:numPr>
          <w:ilvl w:val="0"/>
          <w:numId w:val="9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 xml:space="preserve">Береза Лариса Володимирівна </w:t>
      </w:r>
    </w:p>
    <w:p w:rsidR="00606040" w:rsidRPr="008F204F" w:rsidRDefault="00606040" w:rsidP="008F204F">
      <w:pPr>
        <w:numPr>
          <w:ilvl w:val="0"/>
          <w:numId w:val="9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 xml:space="preserve">Білоус Оксана Василівна </w:t>
      </w:r>
    </w:p>
    <w:p w:rsidR="00606040" w:rsidRPr="008F204F" w:rsidRDefault="00606040" w:rsidP="008F204F">
      <w:pPr>
        <w:numPr>
          <w:ilvl w:val="0"/>
          <w:numId w:val="9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Бочуля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Олена Василівна </w:t>
      </w:r>
    </w:p>
    <w:p w:rsidR="00606040" w:rsidRPr="008F204F" w:rsidRDefault="00606040" w:rsidP="008F204F">
      <w:pPr>
        <w:numPr>
          <w:ilvl w:val="0"/>
          <w:numId w:val="9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Гнатовський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Роман Андрійович </w:t>
      </w:r>
    </w:p>
    <w:p w:rsidR="00606040" w:rsidRPr="008F204F" w:rsidRDefault="00606040" w:rsidP="008F204F">
      <w:pPr>
        <w:numPr>
          <w:ilvl w:val="0"/>
          <w:numId w:val="9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 xml:space="preserve">Ковальчук Віталіна Віталіївна </w:t>
      </w:r>
    </w:p>
    <w:p w:rsidR="00606040" w:rsidRPr="008F204F" w:rsidRDefault="00606040" w:rsidP="008F204F">
      <w:pPr>
        <w:numPr>
          <w:ilvl w:val="0"/>
          <w:numId w:val="9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Мамча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Сніжана Петрівна </w:t>
      </w:r>
    </w:p>
    <w:p w:rsidR="00606040" w:rsidRPr="008F204F" w:rsidRDefault="00606040" w:rsidP="008F204F">
      <w:pPr>
        <w:numPr>
          <w:ilvl w:val="0"/>
          <w:numId w:val="9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Моравецький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Остап Михайлович </w:t>
      </w:r>
    </w:p>
    <w:p w:rsidR="00606040" w:rsidRPr="008F204F" w:rsidRDefault="00606040" w:rsidP="008F204F">
      <w:pPr>
        <w:numPr>
          <w:ilvl w:val="0"/>
          <w:numId w:val="9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Рославицька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Христина Русланівна </w:t>
      </w:r>
    </w:p>
    <w:p w:rsidR="00606040" w:rsidRPr="008F204F" w:rsidRDefault="00606040" w:rsidP="008F204F">
      <w:pPr>
        <w:numPr>
          <w:ilvl w:val="0"/>
          <w:numId w:val="9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Сарабун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Оксана Богданівна </w:t>
      </w:r>
    </w:p>
    <w:p w:rsidR="00606040" w:rsidRPr="008F204F" w:rsidRDefault="00606040" w:rsidP="008F204F">
      <w:pPr>
        <w:numPr>
          <w:ilvl w:val="0"/>
          <w:numId w:val="9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Томашкевич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Віталій Аркадійович</w:t>
      </w:r>
    </w:p>
    <w:p w:rsidR="00606040" w:rsidRPr="008F204F" w:rsidRDefault="00606040" w:rsidP="008F204F">
      <w:pPr>
        <w:tabs>
          <w:tab w:val="left" w:pos="426"/>
        </w:tabs>
        <w:suppressAutoHyphens/>
        <w:snapToGri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606040" w:rsidRPr="008F204F" w:rsidRDefault="00606040" w:rsidP="008F204F">
      <w:pPr>
        <w:tabs>
          <w:tab w:val="left" w:pos="426"/>
        </w:tabs>
        <w:suppressAutoHyphens/>
        <w:snapToGrid w:val="0"/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F204F">
        <w:rPr>
          <w:rFonts w:ascii="Times New Roman" w:hAnsi="Times New Roman" w:cs="Times New Roman"/>
          <w:b/>
          <w:sz w:val="28"/>
          <w:szCs w:val="28"/>
        </w:rPr>
        <w:t>2012</w:t>
      </w:r>
    </w:p>
    <w:p w:rsidR="006A3032" w:rsidRPr="008F204F" w:rsidRDefault="006A3032" w:rsidP="008F204F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8F204F">
        <w:rPr>
          <w:rFonts w:ascii="Times New Roman" w:hAnsi="Times New Roman" w:cs="Times New Roman"/>
          <w:b/>
          <w:sz w:val="28"/>
          <w:szCs w:val="28"/>
        </w:rPr>
        <w:t>Бакалавр</w:t>
      </w:r>
      <w:r w:rsidRPr="008F204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філософії</w:t>
      </w:r>
    </w:p>
    <w:p w:rsidR="00D732F6" w:rsidRPr="008F204F" w:rsidRDefault="00D732F6" w:rsidP="008F204F">
      <w:pPr>
        <w:pStyle w:val="a3"/>
        <w:numPr>
          <w:ilvl w:val="0"/>
          <w:numId w:val="10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bCs/>
          <w:iCs/>
          <w:sz w:val="28"/>
          <w:szCs w:val="28"/>
        </w:rPr>
      </w:pPr>
      <w:r w:rsidRPr="008F204F">
        <w:rPr>
          <w:rFonts w:ascii="Times New Roman" w:hAnsi="Times New Roman" w:cs="Times New Roman"/>
          <w:bCs/>
          <w:iCs/>
          <w:sz w:val="28"/>
          <w:szCs w:val="28"/>
        </w:rPr>
        <w:t>Бортник Христина Петрівна</w:t>
      </w:r>
    </w:p>
    <w:p w:rsidR="00D732F6" w:rsidRPr="008F204F" w:rsidRDefault="00D732F6" w:rsidP="008F204F">
      <w:pPr>
        <w:pStyle w:val="11"/>
        <w:numPr>
          <w:ilvl w:val="0"/>
          <w:numId w:val="10"/>
        </w:numPr>
        <w:tabs>
          <w:tab w:val="left" w:pos="426"/>
        </w:tabs>
        <w:suppressAutoHyphens/>
        <w:ind w:left="0" w:firstLine="0"/>
        <w:rPr>
          <w:bCs/>
          <w:sz w:val="28"/>
          <w:szCs w:val="28"/>
          <w:lang w:val="en-US"/>
        </w:rPr>
      </w:pPr>
      <w:proofErr w:type="spellStart"/>
      <w:r w:rsidRPr="008F204F">
        <w:rPr>
          <w:bCs/>
          <w:iCs/>
          <w:sz w:val="28"/>
          <w:szCs w:val="28"/>
        </w:rPr>
        <w:t>Витрикуш</w:t>
      </w:r>
      <w:proofErr w:type="spellEnd"/>
      <w:r w:rsidRPr="008F204F">
        <w:rPr>
          <w:bCs/>
          <w:iCs/>
          <w:sz w:val="28"/>
          <w:szCs w:val="28"/>
        </w:rPr>
        <w:t xml:space="preserve"> Тарас Петрович     </w:t>
      </w:r>
    </w:p>
    <w:p w:rsidR="00D732F6" w:rsidRPr="008F204F" w:rsidRDefault="00D732F6" w:rsidP="008F204F">
      <w:pPr>
        <w:pStyle w:val="a3"/>
        <w:numPr>
          <w:ilvl w:val="0"/>
          <w:numId w:val="10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bCs/>
          <w:iCs/>
          <w:sz w:val="28"/>
          <w:szCs w:val="28"/>
        </w:rPr>
      </w:pPr>
      <w:r w:rsidRPr="008F204F">
        <w:rPr>
          <w:rFonts w:ascii="Times New Roman" w:hAnsi="Times New Roman" w:cs="Times New Roman"/>
          <w:bCs/>
          <w:iCs/>
          <w:sz w:val="28"/>
          <w:szCs w:val="28"/>
        </w:rPr>
        <w:t>Власюк Ганна Валеріївна</w:t>
      </w:r>
    </w:p>
    <w:p w:rsidR="00D732F6" w:rsidRPr="008F204F" w:rsidRDefault="00D732F6" w:rsidP="008F204F">
      <w:pPr>
        <w:pStyle w:val="a3"/>
        <w:numPr>
          <w:ilvl w:val="0"/>
          <w:numId w:val="10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bCs/>
          <w:iCs/>
          <w:sz w:val="28"/>
          <w:szCs w:val="28"/>
        </w:rPr>
      </w:pPr>
      <w:r w:rsidRPr="008F204F">
        <w:rPr>
          <w:rFonts w:ascii="Times New Roman" w:hAnsi="Times New Roman" w:cs="Times New Roman"/>
          <w:bCs/>
          <w:iCs/>
          <w:sz w:val="28"/>
          <w:szCs w:val="28"/>
        </w:rPr>
        <w:t>Голуб Сергій Вікторович</w:t>
      </w:r>
    </w:p>
    <w:p w:rsidR="00D732F6" w:rsidRPr="008F204F" w:rsidRDefault="00D732F6" w:rsidP="008F204F">
      <w:pPr>
        <w:pStyle w:val="a3"/>
        <w:numPr>
          <w:ilvl w:val="0"/>
          <w:numId w:val="10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bCs/>
          <w:iCs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bCs/>
          <w:iCs/>
          <w:sz w:val="28"/>
          <w:szCs w:val="28"/>
        </w:rPr>
        <w:t>Гурняк</w:t>
      </w:r>
      <w:proofErr w:type="spellEnd"/>
      <w:r w:rsidRPr="008F204F">
        <w:rPr>
          <w:rFonts w:ascii="Times New Roman" w:hAnsi="Times New Roman" w:cs="Times New Roman"/>
          <w:bCs/>
          <w:iCs/>
          <w:sz w:val="28"/>
          <w:szCs w:val="28"/>
        </w:rPr>
        <w:t xml:space="preserve"> Соломія Ярославівна</w:t>
      </w:r>
    </w:p>
    <w:p w:rsidR="00D732F6" w:rsidRPr="008F204F" w:rsidRDefault="00D732F6" w:rsidP="008F204F">
      <w:pPr>
        <w:pStyle w:val="a3"/>
        <w:numPr>
          <w:ilvl w:val="0"/>
          <w:numId w:val="10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bCs/>
          <w:iCs/>
          <w:sz w:val="28"/>
          <w:szCs w:val="28"/>
        </w:rPr>
      </w:pPr>
      <w:r w:rsidRPr="008F204F">
        <w:rPr>
          <w:rFonts w:ascii="Times New Roman" w:hAnsi="Times New Roman" w:cs="Times New Roman"/>
          <w:bCs/>
          <w:iCs/>
          <w:sz w:val="28"/>
          <w:szCs w:val="28"/>
        </w:rPr>
        <w:t>Данько Іван Любомирович</w:t>
      </w:r>
    </w:p>
    <w:p w:rsidR="00D732F6" w:rsidRPr="008F204F" w:rsidRDefault="00D732F6" w:rsidP="008F204F">
      <w:pPr>
        <w:pStyle w:val="a3"/>
        <w:numPr>
          <w:ilvl w:val="0"/>
          <w:numId w:val="10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bCs/>
          <w:iCs/>
          <w:sz w:val="28"/>
          <w:szCs w:val="28"/>
        </w:rPr>
      </w:pPr>
      <w:r w:rsidRPr="008F204F">
        <w:rPr>
          <w:rFonts w:ascii="Times New Roman" w:hAnsi="Times New Roman" w:cs="Times New Roman"/>
          <w:bCs/>
          <w:iCs/>
          <w:sz w:val="28"/>
          <w:szCs w:val="28"/>
        </w:rPr>
        <w:t>Данько Лев Любомирович</w:t>
      </w:r>
    </w:p>
    <w:p w:rsidR="00D732F6" w:rsidRPr="008F204F" w:rsidRDefault="00D732F6" w:rsidP="008F204F">
      <w:pPr>
        <w:pStyle w:val="a3"/>
        <w:numPr>
          <w:ilvl w:val="0"/>
          <w:numId w:val="10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bCs/>
          <w:iCs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bCs/>
          <w:iCs/>
          <w:sz w:val="28"/>
          <w:szCs w:val="28"/>
        </w:rPr>
        <w:t>Кісельов</w:t>
      </w:r>
      <w:proofErr w:type="spellEnd"/>
      <w:r w:rsidRPr="008F204F">
        <w:rPr>
          <w:rFonts w:ascii="Times New Roman" w:hAnsi="Times New Roman" w:cs="Times New Roman"/>
          <w:bCs/>
          <w:iCs/>
          <w:sz w:val="28"/>
          <w:szCs w:val="28"/>
        </w:rPr>
        <w:t xml:space="preserve"> Володимир Лаврентійович</w:t>
      </w:r>
    </w:p>
    <w:p w:rsidR="00D732F6" w:rsidRPr="008F204F" w:rsidRDefault="00D732F6" w:rsidP="008F204F">
      <w:pPr>
        <w:pStyle w:val="a3"/>
        <w:numPr>
          <w:ilvl w:val="0"/>
          <w:numId w:val="10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bCs/>
          <w:iCs/>
          <w:sz w:val="28"/>
          <w:szCs w:val="28"/>
        </w:rPr>
      </w:pPr>
      <w:r w:rsidRPr="008F204F">
        <w:rPr>
          <w:rFonts w:ascii="Times New Roman" w:hAnsi="Times New Roman" w:cs="Times New Roman"/>
          <w:bCs/>
          <w:iCs/>
          <w:sz w:val="28"/>
          <w:szCs w:val="28"/>
        </w:rPr>
        <w:t>Ковальчук Юлія Василівна</w:t>
      </w:r>
    </w:p>
    <w:p w:rsidR="00D732F6" w:rsidRPr="008F204F" w:rsidRDefault="00D732F6" w:rsidP="008F204F">
      <w:pPr>
        <w:pStyle w:val="a3"/>
        <w:numPr>
          <w:ilvl w:val="0"/>
          <w:numId w:val="10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bCs/>
          <w:iCs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bCs/>
          <w:iCs/>
          <w:sz w:val="28"/>
          <w:szCs w:val="28"/>
        </w:rPr>
        <w:t>Ковчак</w:t>
      </w:r>
      <w:proofErr w:type="spellEnd"/>
      <w:r w:rsidRPr="008F204F">
        <w:rPr>
          <w:rFonts w:ascii="Times New Roman" w:hAnsi="Times New Roman" w:cs="Times New Roman"/>
          <w:bCs/>
          <w:iCs/>
          <w:sz w:val="28"/>
          <w:szCs w:val="28"/>
        </w:rPr>
        <w:t xml:space="preserve"> Володимир Орестович</w:t>
      </w:r>
    </w:p>
    <w:p w:rsidR="00D732F6" w:rsidRPr="008F204F" w:rsidRDefault="00D732F6" w:rsidP="008F204F">
      <w:pPr>
        <w:pStyle w:val="a3"/>
        <w:numPr>
          <w:ilvl w:val="0"/>
          <w:numId w:val="10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bCs/>
          <w:iCs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bCs/>
          <w:iCs/>
          <w:sz w:val="28"/>
          <w:szCs w:val="28"/>
        </w:rPr>
        <w:t>Ласяк</w:t>
      </w:r>
      <w:proofErr w:type="spellEnd"/>
      <w:r w:rsidRPr="008F204F">
        <w:rPr>
          <w:rFonts w:ascii="Times New Roman" w:hAnsi="Times New Roman" w:cs="Times New Roman"/>
          <w:bCs/>
          <w:iCs/>
          <w:sz w:val="28"/>
          <w:szCs w:val="28"/>
        </w:rPr>
        <w:t xml:space="preserve"> Світлана Степанівна</w:t>
      </w:r>
    </w:p>
    <w:p w:rsidR="00D732F6" w:rsidRPr="008F204F" w:rsidRDefault="00D732F6" w:rsidP="008F204F">
      <w:pPr>
        <w:pStyle w:val="a3"/>
        <w:numPr>
          <w:ilvl w:val="0"/>
          <w:numId w:val="10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bCs/>
          <w:iCs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bCs/>
          <w:iCs/>
          <w:sz w:val="28"/>
          <w:szCs w:val="28"/>
        </w:rPr>
        <w:t>Полунін</w:t>
      </w:r>
      <w:proofErr w:type="spellEnd"/>
      <w:r w:rsidRPr="008F204F">
        <w:rPr>
          <w:rFonts w:ascii="Times New Roman" w:hAnsi="Times New Roman" w:cs="Times New Roman"/>
          <w:bCs/>
          <w:iCs/>
          <w:sz w:val="28"/>
          <w:szCs w:val="28"/>
        </w:rPr>
        <w:t xml:space="preserve"> Андрій Юрійович</w:t>
      </w:r>
    </w:p>
    <w:p w:rsidR="00D732F6" w:rsidRPr="008F204F" w:rsidRDefault="00D732F6" w:rsidP="008F204F">
      <w:pPr>
        <w:pStyle w:val="a3"/>
        <w:numPr>
          <w:ilvl w:val="0"/>
          <w:numId w:val="10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bCs/>
          <w:iCs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bCs/>
          <w:iCs/>
          <w:sz w:val="28"/>
          <w:szCs w:val="28"/>
        </w:rPr>
        <w:t>Прокопек</w:t>
      </w:r>
      <w:proofErr w:type="spellEnd"/>
      <w:r w:rsidRPr="008F204F">
        <w:rPr>
          <w:rFonts w:ascii="Times New Roman" w:hAnsi="Times New Roman" w:cs="Times New Roman"/>
          <w:bCs/>
          <w:iCs/>
          <w:sz w:val="28"/>
          <w:szCs w:val="28"/>
        </w:rPr>
        <w:t xml:space="preserve"> Оксана Ярославівна</w:t>
      </w:r>
    </w:p>
    <w:p w:rsidR="00D732F6" w:rsidRPr="008F204F" w:rsidRDefault="00D732F6" w:rsidP="008F204F">
      <w:pPr>
        <w:pStyle w:val="a3"/>
        <w:numPr>
          <w:ilvl w:val="0"/>
          <w:numId w:val="10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bCs/>
          <w:iCs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bCs/>
          <w:iCs/>
          <w:sz w:val="28"/>
          <w:szCs w:val="28"/>
        </w:rPr>
        <w:t>Радзіховський</w:t>
      </w:r>
      <w:proofErr w:type="spellEnd"/>
      <w:r w:rsidRPr="008F204F">
        <w:rPr>
          <w:rFonts w:ascii="Times New Roman" w:hAnsi="Times New Roman" w:cs="Times New Roman"/>
          <w:bCs/>
          <w:iCs/>
          <w:sz w:val="28"/>
          <w:szCs w:val="28"/>
        </w:rPr>
        <w:t xml:space="preserve"> Дмитро Олегович</w:t>
      </w:r>
    </w:p>
    <w:p w:rsidR="00D732F6" w:rsidRPr="008F204F" w:rsidRDefault="00D732F6" w:rsidP="008F204F">
      <w:pPr>
        <w:pStyle w:val="a3"/>
        <w:numPr>
          <w:ilvl w:val="0"/>
          <w:numId w:val="10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bCs/>
          <w:iCs/>
          <w:sz w:val="28"/>
          <w:szCs w:val="28"/>
        </w:rPr>
      </w:pPr>
      <w:r w:rsidRPr="008F204F">
        <w:rPr>
          <w:rFonts w:ascii="Times New Roman" w:hAnsi="Times New Roman" w:cs="Times New Roman"/>
          <w:bCs/>
          <w:iCs/>
          <w:sz w:val="28"/>
          <w:szCs w:val="28"/>
        </w:rPr>
        <w:t>Романюк Андрій Ярославович</w:t>
      </w:r>
    </w:p>
    <w:p w:rsidR="00D732F6" w:rsidRPr="008F204F" w:rsidRDefault="00D732F6" w:rsidP="008F204F">
      <w:pPr>
        <w:pStyle w:val="a3"/>
        <w:numPr>
          <w:ilvl w:val="0"/>
          <w:numId w:val="10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bCs/>
          <w:iCs/>
          <w:sz w:val="28"/>
          <w:szCs w:val="28"/>
        </w:rPr>
      </w:pPr>
      <w:r w:rsidRPr="008F204F">
        <w:rPr>
          <w:rFonts w:ascii="Times New Roman" w:hAnsi="Times New Roman" w:cs="Times New Roman"/>
          <w:bCs/>
          <w:iCs/>
          <w:sz w:val="28"/>
          <w:szCs w:val="28"/>
        </w:rPr>
        <w:t>Савчук Юрій Ігорович</w:t>
      </w:r>
    </w:p>
    <w:p w:rsidR="00D732F6" w:rsidRPr="008F204F" w:rsidRDefault="00D732F6" w:rsidP="008F204F">
      <w:pPr>
        <w:pStyle w:val="a3"/>
        <w:numPr>
          <w:ilvl w:val="0"/>
          <w:numId w:val="10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bCs/>
          <w:iCs/>
          <w:sz w:val="28"/>
          <w:szCs w:val="28"/>
        </w:rPr>
      </w:pPr>
      <w:r w:rsidRPr="008F204F">
        <w:rPr>
          <w:rFonts w:ascii="Times New Roman" w:hAnsi="Times New Roman" w:cs="Times New Roman"/>
          <w:bCs/>
          <w:iCs/>
          <w:sz w:val="28"/>
          <w:szCs w:val="28"/>
        </w:rPr>
        <w:t>Селіна Ярослава Володимирівна</w:t>
      </w:r>
    </w:p>
    <w:p w:rsidR="00D732F6" w:rsidRPr="008F204F" w:rsidRDefault="00D732F6" w:rsidP="008F204F">
      <w:pPr>
        <w:pStyle w:val="a3"/>
        <w:numPr>
          <w:ilvl w:val="0"/>
          <w:numId w:val="10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bCs/>
          <w:iCs/>
          <w:sz w:val="28"/>
          <w:szCs w:val="28"/>
        </w:rPr>
      </w:pPr>
      <w:r w:rsidRPr="008F204F">
        <w:rPr>
          <w:rFonts w:ascii="Times New Roman" w:hAnsi="Times New Roman" w:cs="Times New Roman"/>
          <w:bCs/>
          <w:iCs/>
          <w:sz w:val="28"/>
          <w:szCs w:val="28"/>
        </w:rPr>
        <w:t>Солтис Олег Іванович</w:t>
      </w:r>
    </w:p>
    <w:p w:rsidR="00D732F6" w:rsidRPr="008F204F" w:rsidRDefault="00D732F6" w:rsidP="008F204F">
      <w:pPr>
        <w:pStyle w:val="a3"/>
        <w:numPr>
          <w:ilvl w:val="0"/>
          <w:numId w:val="10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bCs/>
          <w:iCs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bCs/>
          <w:iCs/>
          <w:sz w:val="28"/>
          <w:szCs w:val="28"/>
        </w:rPr>
        <w:t>Супруненко</w:t>
      </w:r>
      <w:proofErr w:type="spellEnd"/>
      <w:r w:rsidRPr="008F204F">
        <w:rPr>
          <w:rFonts w:ascii="Times New Roman" w:hAnsi="Times New Roman" w:cs="Times New Roman"/>
          <w:bCs/>
          <w:iCs/>
          <w:sz w:val="28"/>
          <w:szCs w:val="28"/>
        </w:rPr>
        <w:t xml:space="preserve"> Дмитро Ігорович</w:t>
      </w:r>
    </w:p>
    <w:p w:rsidR="00D732F6" w:rsidRPr="008F204F" w:rsidRDefault="00D732F6" w:rsidP="008F204F">
      <w:pPr>
        <w:pStyle w:val="a3"/>
        <w:numPr>
          <w:ilvl w:val="0"/>
          <w:numId w:val="10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bCs/>
          <w:iCs/>
          <w:sz w:val="28"/>
          <w:szCs w:val="28"/>
        </w:rPr>
      </w:pPr>
      <w:r w:rsidRPr="008F204F">
        <w:rPr>
          <w:rFonts w:ascii="Times New Roman" w:hAnsi="Times New Roman" w:cs="Times New Roman"/>
          <w:bCs/>
          <w:iCs/>
          <w:sz w:val="28"/>
          <w:szCs w:val="28"/>
        </w:rPr>
        <w:lastRenderedPageBreak/>
        <w:t>Токар Андрій Романович</w:t>
      </w:r>
    </w:p>
    <w:p w:rsidR="00D732F6" w:rsidRPr="008F204F" w:rsidRDefault="00D732F6" w:rsidP="008F204F">
      <w:pPr>
        <w:pStyle w:val="a3"/>
        <w:numPr>
          <w:ilvl w:val="0"/>
          <w:numId w:val="10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bCs/>
          <w:iCs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bCs/>
          <w:iCs/>
          <w:sz w:val="28"/>
          <w:szCs w:val="28"/>
        </w:rPr>
        <w:t>Хасаншін</w:t>
      </w:r>
      <w:proofErr w:type="spellEnd"/>
      <w:r w:rsidRPr="008F204F">
        <w:rPr>
          <w:rFonts w:ascii="Times New Roman" w:hAnsi="Times New Roman" w:cs="Times New Roman"/>
          <w:bCs/>
          <w:iCs/>
          <w:sz w:val="28"/>
          <w:szCs w:val="28"/>
        </w:rPr>
        <w:t xml:space="preserve"> Наталя Олегівна</w:t>
      </w:r>
    </w:p>
    <w:p w:rsidR="00D732F6" w:rsidRPr="008F204F" w:rsidRDefault="00D732F6" w:rsidP="008F204F">
      <w:pPr>
        <w:pStyle w:val="11"/>
        <w:numPr>
          <w:ilvl w:val="0"/>
          <w:numId w:val="10"/>
        </w:numPr>
        <w:tabs>
          <w:tab w:val="left" w:pos="426"/>
        </w:tabs>
        <w:suppressAutoHyphens/>
        <w:ind w:left="0" w:firstLine="0"/>
        <w:jc w:val="both"/>
        <w:rPr>
          <w:sz w:val="28"/>
          <w:szCs w:val="28"/>
        </w:rPr>
      </w:pPr>
      <w:proofErr w:type="spellStart"/>
      <w:r w:rsidRPr="008F204F">
        <w:rPr>
          <w:bCs/>
          <w:iCs/>
          <w:sz w:val="28"/>
          <w:szCs w:val="28"/>
        </w:rPr>
        <w:t>Шумило</w:t>
      </w:r>
      <w:proofErr w:type="spellEnd"/>
      <w:r w:rsidRPr="008F204F">
        <w:rPr>
          <w:bCs/>
          <w:iCs/>
          <w:sz w:val="28"/>
          <w:szCs w:val="28"/>
        </w:rPr>
        <w:t xml:space="preserve"> Мирослав Богданович</w:t>
      </w:r>
    </w:p>
    <w:p w:rsidR="00D732F6" w:rsidRPr="008F204F" w:rsidRDefault="00D732F6" w:rsidP="008F204F">
      <w:pPr>
        <w:tabs>
          <w:tab w:val="left" w:pos="426"/>
        </w:tabs>
        <w:suppressAutoHyphens/>
        <w:snapToGri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6A3032" w:rsidRPr="008F204F" w:rsidRDefault="006A3032" w:rsidP="008F204F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Філософ.</w:t>
      </w: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Викладач</w:t>
      </w: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  <w:lang w:val="en-US"/>
        </w:rPr>
        <w:t xml:space="preserve"> (</w:t>
      </w:r>
      <w:proofErr w:type="spellStart"/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  <w:lang w:val="en-US"/>
        </w:rPr>
        <w:t>спеціаліст</w:t>
      </w:r>
      <w:proofErr w:type="spellEnd"/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  <w:lang w:val="en-US"/>
        </w:rPr>
        <w:t>)</w:t>
      </w:r>
    </w:p>
    <w:p w:rsidR="00D732F6" w:rsidRPr="008F204F" w:rsidRDefault="00D732F6" w:rsidP="008F204F">
      <w:pPr>
        <w:pStyle w:val="a3"/>
        <w:numPr>
          <w:ilvl w:val="0"/>
          <w:numId w:val="11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Вініченко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Богдан Олександрович</w:t>
      </w:r>
    </w:p>
    <w:p w:rsidR="00D732F6" w:rsidRPr="008F204F" w:rsidRDefault="00D732F6" w:rsidP="008F204F">
      <w:pPr>
        <w:pStyle w:val="a3"/>
        <w:numPr>
          <w:ilvl w:val="0"/>
          <w:numId w:val="11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Іванов Павло Ігорович</w:t>
      </w:r>
    </w:p>
    <w:p w:rsidR="00D732F6" w:rsidRPr="008F204F" w:rsidRDefault="00D732F6" w:rsidP="008F204F">
      <w:pPr>
        <w:pStyle w:val="a3"/>
        <w:numPr>
          <w:ilvl w:val="0"/>
          <w:numId w:val="11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Ільчишин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Іван Іванович </w:t>
      </w:r>
    </w:p>
    <w:p w:rsidR="00D732F6" w:rsidRPr="008F204F" w:rsidRDefault="00D732F6" w:rsidP="008F204F">
      <w:pPr>
        <w:pStyle w:val="a3"/>
        <w:numPr>
          <w:ilvl w:val="0"/>
          <w:numId w:val="11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Ковальчук Людмила Глібівна</w:t>
      </w:r>
    </w:p>
    <w:p w:rsidR="00D732F6" w:rsidRPr="008F204F" w:rsidRDefault="00D732F6" w:rsidP="008F204F">
      <w:pPr>
        <w:pStyle w:val="a3"/>
        <w:numPr>
          <w:ilvl w:val="0"/>
          <w:numId w:val="11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Кульчицький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Віктор Петрович</w:t>
      </w:r>
    </w:p>
    <w:p w:rsidR="00D732F6" w:rsidRPr="008F204F" w:rsidRDefault="00D732F6" w:rsidP="008F204F">
      <w:pPr>
        <w:pStyle w:val="a3"/>
        <w:numPr>
          <w:ilvl w:val="0"/>
          <w:numId w:val="11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Мізерни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Ольга Андріївна</w:t>
      </w:r>
    </w:p>
    <w:p w:rsidR="00D732F6" w:rsidRPr="008F204F" w:rsidRDefault="00D732F6" w:rsidP="008F204F">
      <w:pPr>
        <w:pStyle w:val="a3"/>
        <w:numPr>
          <w:ilvl w:val="0"/>
          <w:numId w:val="11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Русин Богдана Богданівна</w:t>
      </w:r>
    </w:p>
    <w:p w:rsidR="00D732F6" w:rsidRPr="008F204F" w:rsidRDefault="00D732F6" w:rsidP="008F204F">
      <w:pPr>
        <w:pStyle w:val="a3"/>
        <w:numPr>
          <w:ilvl w:val="0"/>
          <w:numId w:val="11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Сени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Оксана Володимирівна</w:t>
      </w:r>
    </w:p>
    <w:p w:rsidR="00D732F6" w:rsidRPr="008F204F" w:rsidRDefault="00D732F6" w:rsidP="008F204F">
      <w:pPr>
        <w:pStyle w:val="a3"/>
        <w:numPr>
          <w:ilvl w:val="0"/>
          <w:numId w:val="11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Смірнова Анастасія Володимирівна</w:t>
      </w:r>
    </w:p>
    <w:p w:rsidR="00D732F6" w:rsidRPr="008F204F" w:rsidRDefault="00D732F6" w:rsidP="008F204F">
      <w:pPr>
        <w:pStyle w:val="a3"/>
        <w:numPr>
          <w:ilvl w:val="0"/>
          <w:numId w:val="11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Стадник Роман Юрійович</w:t>
      </w:r>
    </w:p>
    <w:p w:rsidR="00D732F6" w:rsidRPr="008F204F" w:rsidRDefault="00D732F6" w:rsidP="008F204F">
      <w:pPr>
        <w:pStyle w:val="a3"/>
        <w:numPr>
          <w:ilvl w:val="0"/>
          <w:numId w:val="11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Яцків Володимир Юрійович</w:t>
      </w:r>
    </w:p>
    <w:p w:rsidR="00D732F6" w:rsidRPr="008F204F" w:rsidRDefault="00D732F6" w:rsidP="008F204F">
      <w:pPr>
        <w:tabs>
          <w:tab w:val="left" w:pos="426"/>
        </w:tabs>
        <w:suppressAutoHyphens/>
        <w:snapToGri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6A3032" w:rsidRPr="008F204F" w:rsidRDefault="006A3032" w:rsidP="008F204F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Магістр філософії</w:t>
      </w:r>
    </w:p>
    <w:p w:rsidR="00D732F6" w:rsidRPr="008F204F" w:rsidRDefault="00D732F6" w:rsidP="008F204F">
      <w:pPr>
        <w:pStyle w:val="a3"/>
        <w:numPr>
          <w:ilvl w:val="0"/>
          <w:numId w:val="12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Бобровська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Соломія Анатоліївна</w:t>
      </w:r>
    </w:p>
    <w:p w:rsidR="00D732F6" w:rsidRPr="008F204F" w:rsidRDefault="00D732F6" w:rsidP="008F204F">
      <w:pPr>
        <w:pStyle w:val="11"/>
        <w:numPr>
          <w:ilvl w:val="0"/>
          <w:numId w:val="12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>Іванчук Андрій Ігорович</w:t>
      </w:r>
    </w:p>
    <w:p w:rsidR="00D732F6" w:rsidRPr="008F204F" w:rsidRDefault="00D732F6" w:rsidP="008F204F">
      <w:pPr>
        <w:pStyle w:val="a3"/>
        <w:numPr>
          <w:ilvl w:val="0"/>
          <w:numId w:val="12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Коновал Володимир Ярославович</w:t>
      </w:r>
    </w:p>
    <w:p w:rsidR="00D732F6" w:rsidRPr="008F204F" w:rsidRDefault="00022D05" w:rsidP="008F204F">
      <w:pPr>
        <w:pStyle w:val="11"/>
        <w:numPr>
          <w:ilvl w:val="0"/>
          <w:numId w:val="12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>
        <w:rPr>
          <w:sz w:val="28"/>
          <w:szCs w:val="28"/>
        </w:rPr>
        <w:t>Могола Оксана Миха</w:t>
      </w:r>
      <w:r w:rsidR="00D732F6" w:rsidRPr="008F204F">
        <w:rPr>
          <w:sz w:val="28"/>
          <w:szCs w:val="28"/>
        </w:rPr>
        <w:t>йлівна</w:t>
      </w:r>
    </w:p>
    <w:p w:rsidR="00D732F6" w:rsidRPr="008F204F" w:rsidRDefault="00D732F6" w:rsidP="008F204F">
      <w:pPr>
        <w:pStyle w:val="11"/>
        <w:numPr>
          <w:ilvl w:val="0"/>
          <w:numId w:val="12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Овчіннікова</w:t>
      </w:r>
      <w:proofErr w:type="spellEnd"/>
      <w:r w:rsidRPr="008F204F">
        <w:rPr>
          <w:sz w:val="28"/>
          <w:szCs w:val="28"/>
        </w:rPr>
        <w:t xml:space="preserve"> Катерина Василівна</w:t>
      </w:r>
    </w:p>
    <w:p w:rsidR="00D732F6" w:rsidRPr="008F204F" w:rsidRDefault="00D732F6" w:rsidP="008F204F">
      <w:pPr>
        <w:pStyle w:val="11"/>
        <w:numPr>
          <w:ilvl w:val="0"/>
          <w:numId w:val="12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>Паляниця Остап Ігорович</w:t>
      </w:r>
    </w:p>
    <w:p w:rsidR="00D732F6" w:rsidRPr="008F204F" w:rsidRDefault="00D732F6" w:rsidP="008F204F">
      <w:pPr>
        <w:pStyle w:val="11"/>
        <w:numPr>
          <w:ilvl w:val="0"/>
          <w:numId w:val="12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Сікора</w:t>
      </w:r>
      <w:proofErr w:type="spellEnd"/>
      <w:r w:rsidRPr="008F204F">
        <w:rPr>
          <w:sz w:val="28"/>
          <w:szCs w:val="28"/>
        </w:rPr>
        <w:t xml:space="preserve"> Христина Іванівна</w:t>
      </w:r>
    </w:p>
    <w:p w:rsidR="00D732F6" w:rsidRPr="008F204F" w:rsidRDefault="00D732F6" w:rsidP="008F204F">
      <w:pPr>
        <w:pStyle w:val="11"/>
        <w:numPr>
          <w:ilvl w:val="0"/>
          <w:numId w:val="12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Станчак</w:t>
      </w:r>
      <w:proofErr w:type="spellEnd"/>
      <w:r w:rsidRPr="008F204F">
        <w:rPr>
          <w:sz w:val="28"/>
          <w:szCs w:val="28"/>
        </w:rPr>
        <w:t xml:space="preserve"> Романа Романівна</w:t>
      </w:r>
    </w:p>
    <w:p w:rsidR="00D732F6" w:rsidRPr="008F204F" w:rsidRDefault="00D732F6" w:rsidP="008F204F">
      <w:pPr>
        <w:pStyle w:val="a3"/>
        <w:numPr>
          <w:ilvl w:val="0"/>
          <w:numId w:val="12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Тарабас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Надія Степанівна </w:t>
      </w:r>
    </w:p>
    <w:p w:rsidR="00D732F6" w:rsidRPr="008F204F" w:rsidRDefault="00D732F6" w:rsidP="008F204F">
      <w:pPr>
        <w:pStyle w:val="a3"/>
        <w:numPr>
          <w:ilvl w:val="0"/>
          <w:numId w:val="12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Турчин Христина Ігорівна</w:t>
      </w:r>
    </w:p>
    <w:p w:rsidR="00D732F6" w:rsidRPr="008F204F" w:rsidRDefault="00D732F6" w:rsidP="008F204F">
      <w:pPr>
        <w:pStyle w:val="a3"/>
        <w:numPr>
          <w:ilvl w:val="0"/>
          <w:numId w:val="12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Цима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Анастасія Олександрівна</w:t>
      </w:r>
    </w:p>
    <w:p w:rsidR="00D732F6" w:rsidRPr="008F204F" w:rsidRDefault="00D732F6" w:rsidP="008F204F">
      <w:pPr>
        <w:pStyle w:val="a3"/>
        <w:numPr>
          <w:ilvl w:val="0"/>
          <w:numId w:val="12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Щур Катерина Володимирівна</w:t>
      </w:r>
    </w:p>
    <w:p w:rsidR="00D732F6" w:rsidRPr="008F204F" w:rsidRDefault="00D732F6" w:rsidP="008F204F">
      <w:pPr>
        <w:tabs>
          <w:tab w:val="left" w:pos="426"/>
        </w:tabs>
        <w:suppressAutoHyphens/>
        <w:snapToGri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D732F6" w:rsidRPr="008F204F" w:rsidRDefault="00D732F6" w:rsidP="008F204F">
      <w:pPr>
        <w:tabs>
          <w:tab w:val="left" w:pos="426"/>
        </w:tabs>
        <w:suppressAutoHyphens/>
        <w:snapToGrid w:val="0"/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F204F">
        <w:rPr>
          <w:rFonts w:ascii="Times New Roman" w:hAnsi="Times New Roman" w:cs="Times New Roman"/>
          <w:b/>
          <w:sz w:val="28"/>
          <w:szCs w:val="28"/>
        </w:rPr>
        <w:t>2013</w:t>
      </w:r>
    </w:p>
    <w:p w:rsidR="006A3032" w:rsidRPr="008F204F" w:rsidRDefault="006A3032" w:rsidP="008F204F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8F204F">
        <w:rPr>
          <w:rFonts w:ascii="Times New Roman" w:hAnsi="Times New Roman" w:cs="Times New Roman"/>
          <w:b/>
          <w:sz w:val="28"/>
          <w:szCs w:val="28"/>
        </w:rPr>
        <w:t>Бакалавр</w:t>
      </w:r>
      <w:r w:rsidRPr="008F204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філософії</w:t>
      </w:r>
    </w:p>
    <w:p w:rsidR="0092281E" w:rsidRPr="008F204F" w:rsidRDefault="0092281E" w:rsidP="008F204F">
      <w:pPr>
        <w:pStyle w:val="a3"/>
        <w:numPr>
          <w:ilvl w:val="0"/>
          <w:numId w:val="13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Аксьонова Юлія Володимирівна</w:t>
      </w:r>
    </w:p>
    <w:p w:rsidR="0092281E" w:rsidRPr="008F204F" w:rsidRDefault="0092281E" w:rsidP="008F204F">
      <w:pPr>
        <w:pStyle w:val="a3"/>
        <w:numPr>
          <w:ilvl w:val="0"/>
          <w:numId w:val="13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АндрусишинМарʼяна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Ігорівна</w:t>
      </w:r>
    </w:p>
    <w:p w:rsidR="0092281E" w:rsidRPr="008F204F" w:rsidRDefault="0092281E" w:rsidP="008F204F">
      <w:pPr>
        <w:pStyle w:val="a3"/>
        <w:numPr>
          <w:ilvl w:val="0"/>
          <w:numId w:val="13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Голяш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Марія Петрівна </w:t>
      </w:r>
    </w:p>
    <w:p w:rsidR="0092281E" w:rsidRPr="008F204F" w:rsidRDefault="0092281E" w:rsidP="008F204F">
      <w:pPr>
        <w:pStyle w:val="a3"/>
        <w:numPr>
          <w:ilvl w:val="0"/>
          <w:numId w:val="13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ДронякМарія-Марʼяна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Мирославівна </w:t>
      </w:r>
    </w:p>
    <w:p w:rsidR="0092281E" w:rsidRPr="008F204F" w:rsidRDefault="0092281E" w:rsidP="008F204F">
      <w:pPr>
        <w:pStyle w:val="a3"/>
        <w:numPr>
          <w:ilvl w:val="0"/>
          <w:numId w:val="13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Євтушенко Володимир Ігорович</w:t>
      </w:r>
    </w:p>
    <w:p w:rsidR="0092281E" w:rsidRPr="008F204F" w:rsidRDefault="0092281E" w:rsidP="008F204F">
      <w:pPr>
        <w:pStyle w:val="a3"/>
        <w:numPr>
          <w:ilvl w:val="0"/>
          <w:numId w:val="13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Зеленков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Микола Сергійович</w:t>
      </w:r>
    </w:p>
    <w:p w:rsidR="0092281E" w:rsidRPr="008F204F" w:rsidRDefault="0092281E" w:rsidP="008F204F">
      <w:pPr>
        <w:pStyle w:val="a3"/>
        <w:numPr>
          <w:ilvl w:val="0"/>
          <w:numId w:val="13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Іванюк Ірина Іванівна</w:t>
      </w:r>
    </w:p>
    <w:p w:rsidR="0092281E" w:rsidRPr="008F204F" w:rsidRDefault="0092281E" w:rsidP="008F204F">
      <w:pPr>
        <w:pStyle w:val="a3"/>
        <w:numPr>
          <w:ilvl w:val="0"/>
          <w:numId w:val="13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КостишинМарʼяна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Василівна </w:t>
      </w:r>
    </w:p>
    <w:p w:rsidR="0092281E" w:rsidRPr="008F204F" w:rsidRDefault="0092281E" w:rsidP="008F204F">
      <w:pPr>
        <w:pStyle w:val="a3"/>
        <w:numPr>
          <w:ilvl w:val="0"/>
          <w:numId w:val="13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Крупенко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Дмитро Валерійович</w:t>
      </w:r>
    </w:p>
    <w:p w:rsidR="0092281E" w:rsidRPr="008F204F" w:rsidRDefault="0092281E" w:rsidP="008F204F">
      <w:pPr>
        <w:pStyle w:val="a3"/>
        <w:numPr>
          <w:ilvl w:val="0"/>
          <w:numId w:val="13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Линдю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Юлія Григорівна</w:t>
      </w:r>
    </w:p>
    <w:p w:rsidR="0092281E" w:rsidRPr="008F204F" w:rsidRDefault="0092281E" w:rsidP="008F204F">
      <w:pPr>
        <w:pStyle w:val="a3"/>
        <w:numPr>
          <w:ilvl w:val="0"/>
          <w:numId w:val="13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Луценко Юрій Юрійович</w:t>
      </w:r>
    </w:p>
    <w:p w:rsidR="0092281E" w:rsidRPr="008F204F" w:rsidRDefault="0092281E" w:rsidP="008F204F">
      <w:pPr>
        <w:pStyle w:val="a3"/>
        <w:numPr>
          <w:ilvl w:val="0"/>
          <w:numId w:val="13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Мию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Іван Михайлович</w:t>
      </w:r>
    </w:p>
    <w:p w:rsidR="0092281E" w:rsidRPr="008F204F" w:rsidRDefault="0092281E" w:rsidP="008F204F">
      <w:pPr>
        <w:pStyle w:val="a3"/>
        <w:numPr>
          <w:ilvl w:val="0"/>
          <w:numId w:val="13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Оленська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Анна Іванівна</w:t>
      </w:r>
    </w:p>
    <w:p w:rsidR="0092281E" w:rsidRPr="008F204F" w:rsidRDefault="0092281E" w:rsidP="008F204F">
      <w:pPr>
        <w:pStyle w:val="a3"/>
        <w:numPr>
          <w:ilvl w:val="0"/>
          <w:numId w:val="13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 xml:space="preserve">Семенов Олександр Валерійович </w:t>
      </w:r>
    </w:p>
    <w:p w:rsidR="0092281E" w:rsidRPr="008F204F" w:rsidRDefault="0092281E" w:rsidP="008F204F">
      <w:pPr>
        <w:pStyle w:val="a3"/>
        <w:numPr>
          <w:ilvl w:val="0"/>
          <w:numId w:val="13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lastRenderedPageBreak/>
        <w:t>Федів Дарія Григорівна</w:t>
      </w:r>
    </w:p>
    <w:p w:rsidR="0092281E" w:rsidRPr="008F204F" w:rsidRDefault="0092281E" w:rsidP="008F204F">
      <w:pPr>
        <w:pStyle w:val="a3"/>
        <w:numPr>
          <w:ilvl w:val="0"/>
          <w:numId w:val="13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Циганю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Назарій Тарасович</w:t>
      </w:r>
    </w:p>
    <w:p w:rsidR="0092281E" w:rsidRPr="008F204F" w:rsidRDefault="0092281E" w:rsidP="008F204F">
      <w:pPr>
        <w:pStyle w:val="a3"/>
        <w:numPr>
          <w:ilvl w:val="0"/>
          <w:numId w:val="13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Чорнобровкіна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Ганна Вікторівна</w:t>
      </w:r>
    </w:p>
    <w:p w:rsidR="0092281E" w:rsidRPr="008F204F" w:rsidRDefault="0092281E" w:rsidP="008F204F">
      <w:pPr>
        <w:pStyle w:val="a3"/>
        <w:numPr>
          <w:ilvl w:val="0"/>
          <w:numId w:val="13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Шлапак Олександр Анатолійович</w:t>
      </w:r>
    </w:p>
    <w:p w:rsidR="0092281E" w:rsidRPr="008F204F" w:rsidRDefault="0092281E" w:rsidP="008F204F">
      <w:pPr>
        <w:pStyle w:val="a3"/>
        <w:numPr>
          <w:ilvl w:val="0"/>
          <w:numId w:val="13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Штогрін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Андрій Васильович</w:t>
      </w:r>
    </w:p>
    <w:p w:rsidR="0092281E" w:rsidRPr="008F204F" w:rsidRDefault="0092281E" w:rsidP="008F204F">
      <w:pPr>
        <w:tabs>
          <w:tab w:val="left" w:pos="426"/>
        </w:tabs>
        <w:suppressAutoHyphens/>
        <w:snapToGri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6A3032" w:rsidRPr="008F204F" w:rsidRDefault="006A3032" w:rsidP="008F204F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Філософ.</w:t>
      </w: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Викладач</w:t>
      </w: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  <w:lang w:val="en-US"/>
        </w:rPr>
        <w:t xml:space="preserve"> (</w:t>
      </w:r>
      <w:proofErr w:type="spellStart"/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  <w:lang w:val="en-US"/>
        </w:rPr>
        <w:t>спеціаліст</w:t>
      </w:r>
      <w:proofErr w:type="spellEnd"/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  <w:lang w:val="en-US"/>
        </w:rPr>
        <w:t>)</w:t>
      </w:r>
    </w:p>
    <w:p w:rsidR="0092281E" w:rsidRPr="008F204F" w:rsidRDefault="0092281E" w:rsidP="008F204F">
      <w:pPr>
        <w:pStyle w:val="a3"/>
        <w:numPr>
          <w:ilvl w:val="0"/>
          <w:numId w:val="15"/>
        </w:numPr>
        <w:tabs>
          <w:tab w:val="left" w:pos="426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 xml:space="preserve">Бортник Христина Петрівна </w:t>
      </w:r>
    </w:p>
    <w:p w:rsidR="0092281E" w:rsidRPr="008F204F" w:rsidRDefault="0092281E" w:rsidP="008F204F">
      <w:pPr>
        <w:pStyle w:val="a3"/>
        <w:numPr>
          <w:ilvl w:val="0"/>
          <w:numId w:val="15"/>
        </w:numPr>
        <w:tabs>
          <w:tab w:val="left" w:pos="426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 xml:space="preserve">Данько Іван Любомирович </w:t>
      </w:r>
    </w:p>
    <w:p w:rsidR="0092281E" w:rsidRPr="008F204F" w:rsidRDefault="0092281E" w:rsidP="008F204F">
      <w:pPr>
        <w:pStyle w:val="a3"/>
        <w:numPr>
          <w:ilvl w:val="0"/>
          <w:numId w:val="15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 xml:space="preserve">Данько Лев Любомирович </w:t>
      </w:r>
    </w:p>
    <w:p w:rsidR="0092281E" w:rsidRPr="008F204F" w:rsidRDefault="0092281E" w:rsidP="008F204F">
      <w:pPr>
        <w:pStyle w:val="a3"/>
        <w:numPr>
          <w:ilvl w:val="0"/>
          <w:numId w:val="15"/>
        </w:numPr>
        <w:tabs>
          <w:tab w:val="left" w:pos="426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Кісельов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Володимир Лаврентійович </w:t>
      </w:r>
    </w:p>
    <w:p w:rsidR="0092281E" w:rsidRPr="008F204F" w:rsidRDefault="0092281E" w:rsidP="008F204F">
      <w:pPr>
        <w:pStyle w:val="a3"/>
        <w:numPr>
          <w:ilvl w:val="0"/>
          <w:numId w:val="15"/>
        </w:numPr>
        <w:tabs>
          <w:tab w:val="left" w:pos="426"/>
          <w:tab w:val="left" w:pos="207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Радзіховський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Дмитро Олегович</w:t>
      </w:r>
    </w:p>
    <w:p w:rsidR="0092281E" w:rsidRPr="008F204F" w:rsidRDefault="0092281E" w:rsidP="008F204F">
      <w:pPr>
        <w:pStyle w:val="a3"/>
        <w:numPr>
          <w:ilvl w:val="0"/>
          <w:numId w:val="15"/>
        </w:numPr>
        <w:tabs>
          <w:tab w:val="left" w:pos="426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 xml:space="preserve">Романюк Андрій  Ярославович </w:t>
      </w:r>
    </w:p>
    <w:p w:rsidR="0092281E" w:rsidRPr="008F204F" w:rsidRDefault="0092281E" w:rsidP="008F204F">
      <w:pPr>
        <w:pStyle w:val="a3"/>
        <w:numPr>
          <w:ilvl w:val="0"/>
          <w:numId w:val="15"/>
        </w:numPr>
        <w:tabs>
          <w:tab w:val="left" w:pos="426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 xml:space="preserve">Савчук Юрій Ігорович </w:t>
      </w:r>
    </w:p>
    <w:p w:rsidR="0092281E" w:rsidRPr="008F204F" w:rsidRDefault="0092281E" w:rsidP="008F204F">
      <w:pPr>
        <w:pStyle w:val="a3"/>
        <w:numPr>
          <w:ilvl w:val="0"/>
          <w:numId w:val="15"/>
        </w:numPr>
        <w:tabs>
          <w:tab w:val="left" w:pos="426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 xml:space="preserve">Селіна Ярослава </w:t>
      </w:r>
      <w:r w:rsidRPr="008F204F">
        <w:rPr>
          <w:rFonts w:ascii="Times New Roman" w:hAnsi="Times New Roman" w:cs="Times New Roman"/>
          <w:sz w:val="28"/>
          <w:szCs w:val="28"/>
        </w:rPr>
        <w:tab/>
        <w:t xml:space="preserve">Володимирівна </w:t>
      </w:r>
    </w:p>
    <w:p w:rsidR="0092281E" w:rsidRPr="008F204F" w:rsidRDefault="0092281E" w:rsidP="008F204F">
      <w:pPr>
        <w:pStyle w:val="a3"/>
        <w:numPr>
          <w:ilvl w:val="0"/>
          <w:numId w:val="15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Солтис Олег Іванович</w:t>
      </w:r>
    </w:p>
    <w:p w:rsidR="0092281E" w:rsidRPr="008F204F" w:rsidRDefault="0092281E" w:rsidP="008F204F">
      <w:pPr>
        <w:tabs>
          <w:tab w:val="left" w:pos="426"/>
        </w:tabs>
        <w:suppressAutoHyphens/>
        <w:snapToGri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6A3032" w:rsidRPr="008F204F" w:rsidRDefault="006A3032" w:rsidP="008F204F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Магістр філософії</w:t>
      </w:r>
    </w:p>
    <w:p w:rsidR="0092281E" w:rsidRPr="008F204F" w:rsidRDefault="0092281E" w:rsidP="008F204F">
      <w:pPr>
        <w:numPr>
          <w:ilvl w:val="0"/>
          <w:numId w:val="14"/>
        </w:numPr>
        <w:tabs>
          <w:tab w:val="left" w:pos="426"/>
          <w:tab w:val="left" w:pos="2070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Витрикуш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Тарас Петрович </w:t>
      </w:r>
    </w:p>
    <w:p w:rsidR="0092281E" w:rsidRPr="008F204F" w:rsidRDefault="0092281E" w:rsidP="008F204F">
      <w:pPr>
        <w:numPr>
          <w:ilvl w:val="0"/>
          <w:numId w:val="14"/>
        </w:numPr>
        <w:tabs>
          <w:tab w:val="left" w:pos="426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Власюк Ганна Валеріївна</w:t>
      </w:r>
    </w:p>
    <w:p w:rsidR="0092281E" w:rsidRPr="008F204F" w:rsidRDefault="0092281E" w:rsidP="008F204F">
      <w:pPr>
        <w:numPr>
          <w:ilvl w:val="0"/>
          <w:numId w:val="14"/>
        </w:numPr>
        <w:tabs>
          <w:tab w:val="left" w:pos="426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Голуб Сергій Вікторович</w:t>
      </w:r>
    </w:p>
    <w:p w:rsidR="0092281E" w:rsidRPr="008F204F" w:rsidRDefault="0092281E" w:rsidP="008F204F">
      <w:pPr>
        <w:numPr>
          <w:ilvl w:val="0"/>
          <w:numId w:val="14"/>
        </w:numPr>
        <w:tabs>
          <w:tab w:val="left" w:pos="426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Гурня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Соломія Ярославівна </w:t>
      </w:r>
    </w:p>
    <w:p w:rsidR="0092281E" w:rsidRPr="008F204F" w:rsidRDefault="0092281E" w:rsidP="008F204F">
      <w:pPr>
        <w:numPr>
          <w:ilvl w:val="0"/>
          <w:numId w:val="14"/>
        </w:numPr>
        <w:tabs>
          <w:tab w:val="left" w:pos="426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Коваленко Анастасія Павлівна</w:t>
      </w:r>
    </w:p>
    <w:p w:rsidR="0092281E" w:rsidRPr="008F204F" w:rsidRDefault="0092281E" w:rsidP="008F204F">
      <w:pPr>
        <w:numPr>
          <w:ilvl w:val="0"/>
          <w:numId w:val="14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Ковальчук Юлія Василівна</w:t>
      </w:r>
    </w:p>
    <w:p w:rsidR="0092281E" w:rsidRPr="008F204F" w:rsidRDefault="0092281E" w:rsidP="008F204F">
      <w:pPr>
        <w:numPr>
          <w:ilvl w:val="0"/>
          <w:numId w:val="14"/>
        </w:numPr>
        <w:tabs>
          <w:tab w:val="left" w:pos="426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Ковча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Володимир Орестович </w:t>
      </w:r>
    </w:p>
    <w:p w:rsidR="0092281E" w:rsidRPr="008F204F" w:rsidRDefault="0092281E" w:rsidP="008F204F">
      <w:pPr>
        <w:numPr>
          <w:ilvl w:val="0"/>
          <w:numId w:val="14"/>
        </w:numPr>
        <w:tabs>
          <w:tab w:val="left" w:pos="426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Лася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Світлана Степанівна</w:t>
      </w:r>
    </w:p>
    <w:p w:rsidR="0092281E" w:rsidRPr="008F204F" w:rsidRDefault="0092281E" w:rsidP="008F204F">
      <w:pPr>
        <w:numPr>
          <w:ilvl w:val="0"/>
          <w:numId w:val="14"/>
        </w:numPr>
        <w:tabs>
          <w:tab w:val="left" w:pos="426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Полунін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Андрій Юрійович </w:t>
      </w:r>
    </w:p>
    <w:p w:rsidR="0092281E" w:rsidRPr="008F204F" w:rsidRDefault="0092281E" w:rsidP="008F204F">
      <w:pPr>
        <w:numPr>
          <w:ilvl w:val="0"/>
          <w:numId w:val="14"/>
        </w:numPr>
        <w:tabs>
          <w:tab w:val="left" w:pos="426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 xml:space="preserve">Токар Андрій Романович  </w:t>
      </w:r>
    </w:p>
    <w:p w:rsidR="0092281E" w:rsidRPr="008F204F" w:rsidRDefault="0092281E" w:rsidP="008F204F">
      <w:pPr>
        <w:numPr>
          <w:ilvl w:val="0"/>
          <w:numId w:val="14"/>
        </w:numPr>
        <w:tabs>
          <w:tab w:val="left" w:pos="426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 xml:space="preserve">Трофімова Анна Євгенівна </w:t>
      </w:r>
    </w:p>
    <w:p w:rsidR="0092281E" w:rsidRPr="008F204F" w:rsidRDefault="0092281E" w:rsidP="008F204F">
      <w:pPr>
        <w:numPr>
          <w:ilvl w:val="0"/>
          <w:numId w:val="14"/>
        </w:numPr>
        <w:tabs>
          <w:tab w:val="left" w:pos="426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Шумило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Мирослав Богданович</w:t>
      </w:r>
    </w:p>
    <w:p w:rsidR="0092281E" w:rsidRPr="008F204F" w:rsidRDefault="0092281E" w:rsidP="008F204F">
      <w:pPr>
        <w:tabs>
          <w:tab w:val="left" w:pos="426"/>
        </w:tabs>
        <w:suppressAutoHyphens/>
        <w:snapToGri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92281E" w:rsidRPr="008F204F" w:rsidRDefault="0092281E" w:rsidP="008F204F">
      <w:pPr>
        <w:tabs>
          <w:tab w:val="left" w:pos="426"/>
        </w:tabs>
        <w:suppressAutoHyphens/>
        <w:snapToGrid w:val="0"/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F204F">
        <w:rPr>
          <w:rFonts w:ascii="Times New Roman" w:hAnsi="Times New Roman" w:cs="Times New Roman"/>
          <w:b/>
          <w:sz w:val="28"/>
          <w:szCs w:val="28"/>
        </w:rPr>
        <w:t>2014</w:t>
      </w:r>
    </w:p>
    <w:p w:rsidR="006A3032" w:rsidRPr="008F204F" w:rsidRDefault="006A3032" w:rsidP="008F204F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8F204F">
        <w:rPr>
          <w:rFonts w:ascii="Times New Roman" w:hAnsi="Times New Roman" w:cs="Times New Roman"/>
          <w:b/>
          <w:sz w:val="28"/>
          <w:szCs w:val="28"/>
        </w:rPr>
        <w:t>Бакалавр</w:t>
      </w:r>
      <w:r w:rsidRPr="008F204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філософії</w:t>
      </w:r>
    </w:p>
    <w:p w:rsidR="0092281E" w:rsidRPr="008F204F" w:rsidRDefault="0092281E" w:rsidP="008F204F">
      <w:pPr>
        <w:pStyle w:val="11"/>
        <w:numPr>
          <w:ilvl w:val="0"/>
          <w:numId w:val="16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>Базар Ірина Тарасівна</w:t>
      </w:r>
    </w:p>
    <w:p w:rsidR="0092281E" w:rsidRPr="008F204F" w:rsidRDefault="0092281E" w:rsidP="008F204F">
      <w:pPr>
        <w:pStyle w:val="11"/>
        <w:numPr>
          <w:ilvl w:val="0"/>
          <w:numId w:val="16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Боянівський</w:t>
      </w:r>
      <w:proofErr w:type="spellEnd"/>
      <w:r w:rsidRPr="008F204F">
        <w:rPr>
          <w:sz w:val="28"/>
          <w:szCs w:val="28"/>
        </w:rPr>
        <w:t xml:space="preserve"> Олег Ігорович </w:t>
      </w:r>
    </w:p>
    <w:p w:rsidR="0092281E" w:rsidRPr="008F204F" w:rsidRDefault="0092281E" w:rsidP="008F204F">
      <w:pPr>
        <w:pStyle w:val="11"/>
        <w:numPr>
          <w:ilvl w:val="0"/>
          <w:numId w:val="16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 xml:space="preserve">Вацик Наталія Іванівна </w:t>
      </w:r>
    </w:p>
    <w:p w:rsidR="0092281E" w:rsidRPr="008F204F" w:rsidRDefault="0092281E" w:rsidP="008F204F">
      <w:pPr>
        <w:pStyle w:val="11"/>
        <w:numPr>
          <w:ilvl w:val="0"/>
          <w:numId w:val="16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Гульцьо</w:t>
      </w:r>
      <w:proofErr w:type="spellEnd"/>
      <w:r w:rsidRPr="008F204F">
        <w:rPr>
          <w:sz w:val="28"/>
          <w:szCs w:val="28"/>
        </w:rPr>
        <w:t xml:space="preserve"> Олена Романівна </w:t>
      </w:r>
    </w:p>
    <w:p w:rsidR="0092281E" w:rsidRPr="008F204F" w:rsidRDefault="0092281E" w:rsidP="008F204F">
      <w:pPr>
        <w:pStyle w:val="11"/>
        <w:numPr>
          <w:ilvl w:val="0"/>
          <w:numId w:val="16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 xml:space="preserve">Давиденко Ілона Олександрівна </w:t>
      </w:r>
    </w:p>
    <w:p w:rsidR="0092281E" w:rsidRPr="008F204F" w:rsidRDefault="0092281E" w:rsidP="008F204F">
      <w:pPr>
        <w:pStyle w:val="11"/>
        <w:numPr>
          <w:ilvl w:val="0"/>
          <w:numId w:val="16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 xml:space="preserve">Денис Любов Костянтинівна </w:t>
      </w:r>
    </w:p>
    <w:p w:rsidR="0092281E" w:rsidRPr="008F204F" w:rsidRDefault="0092281E" w:rsidP="008F204F">
      <w:pPr>
        <w:pStyle w:val="11"/>
        <w:numPr>
          <w:ilvl w:val="0"/>
          <w:numId w:val="16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Дербак</w:t>
      </w:r>
      <w:proofErr w:type="spellEnd"/>
      <w:r w:rsidRPr="008F204F">
        <w:rPr>
          <w:sz w:val="28"/>
          <w:szCs w:val="28"/>
        </w:rPr>
        <w:t xml:space="preserve"> Руслан Володимирович </w:t>
      </w:r>
    </w:p>
    <w:p w:rsidR="0092281E" w:rsidRPr="008F204F" w:rsidRDefault="0092281E" w:rsidP="008F204F">
      <w:pPr>
        <w:pStyle w:val="11"/>
        <w:numPr>
          <w:ilvl w:val="0"/>
          <w:numId w:val="16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Заліщук</w:t>
      </w:r>
      <w:proofErr w:type="spellEnd"/>
      <w:r w:rsidRPr="008F204F">
        <w:rPr>
          <w:sz w:val="28"/>
          <w:szCs w:val="28"/>
        </w:rPr>
        <w:t xml:space="preserve"> Максим Васильович </w:t>
      </w:r>
    </w:p>
    <w:p w:rsidR="0092281E" w:rsidRPr="008F204F" w:rsidRDefault="0092281E" w:rsidP="008F204F">
      <w:pPr>
        <w:pStyle w:val="11"/>
        <w:numPr>
          <w:ilvl w:val="0"/>
          <w:numId w:val="16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Іваха</w:t>
      </w:r>
      <w:proofErr w:type="spellEnd"/>
      <w:r w:rsidRPr="008F204F">
        <w:rPr>
          <w:sz w:val="28"/>
          <w:szCs w:val="28"/>
        </w:rPr>
        <w:t xml:space="preserve"> Андрій Олегович </w:t>
      </w:r>
    </w:p>
    <w:p w:rsidR="0092281E" w:rsidRPr="008F204F" w:rsidRDefault="0092281E" w:rsidP="008F204F">
      <w:pPr>
        <w:pStyle w:val="11"/>
        <w:numPr>
          <w:ilvl w:val="0"/>
          <w:numId w:val="16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Кіїв</w:t>
      </w:r>
      <w:proofErr w:type="spellEnd"/>
      <w:r w:rsidRPr="008F204F">
        <w:rPr>
          <w:sz w:val="28"/>
          <w:szCs w:val="28"/>
        </w:rPr>
        <w:t xml:space="preserve"> Ігор Васильович </w:t>
      </w:r>
    </w:p>
    <w:p w:rsidR="0092281E" w:rsidRPr="008F204F" w:rsidRDefault="0092281E" w:rsidP="008F204F">
      <w:pPr>
        <w:pStyle w:val="11"/>
        <w:numPr>
          <w:ilvl w:val="0"/>
          <w:numId w:val="16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 xml:space="preserve">Клименко </w:t>
      </w:r>
      <w:proofErr w:type="spellStart"/>
      <w:r w:rsidRPr="008F204F">
        <w:rPr>
          <w:sz w:val="28"/>
          <w:szCs w:val="28"/>
        </w:rPr>
        <w:t>Дар’яЮріївна</w:t>
      </w:r>
      <w:proofErr w:type="spellEnd"/>
      <w:r w:rsidRPr="008F204F">
        <w:rPr>
          <w:sz w:val="28"/>
          <w:szCs w:val="28"/>
        </w:rPr>
        <w:t xml:space="preserve"> </w:t>
      </w:r>
    </w:p>
    <w:p w:rsidR="0092281E" w:rsidRPr="008F204F" w:rsidRDefault="0092281E" w:rsidP="008F204F">
      <w:pPr>
        <w:pStyle w:val="11"/>
        <w:numPr>
          <w:ilvl w:val="0"/>
          <w:numId w:val="16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>Кохан Іванна Миколаївна</w:t>
      </w:r>
    </w:p>
    <w:p w:rsidR="0092281E" w:rsidRPr="008F204F" w:rsidRDefault="0092281E" w:rsidP="008F204F">
      <w:pPr>
        <w:pStyle w:val="11"/>
        <w:numPr>
          <w:ilvl w:val="0"/>
          <w:numId w:val="16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Лапаєв</w:t>
      </w:r>
      <w:proofErr w:type="spellEnd"/>
      <w:r w:rsidRPr="008F204F">
        <w:rPr>
          <w:sz w:val="28"/>
          <w:szCs w:val="28"/>
        </w:rPr>
        <w:t xml:space="preserve"> Дмитро Анатолійович </w:t>
      </w:r>
    </w:p>
    <w:p w:rsidR="0092281E" w:rsidRPr="008F204F" w:rsidRDefault="0092281E" w:rsidP="008F204F">
      <w:pPr>
        <w:pStyle w:val="11"/>
        <w:numPr>
          <w:ilvl w:val="0"/>
          <w:numId w:val="16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 xml:space="preserve">Мавко Марія Петрівна </w:t>
      </w:r>
    </w:p>
    <w:p w:rsidR="0092281E" w:rsidRPr="008F204F" w:rsidRDefault="0092281E" w:rsidP="008F204F">
      <w:pPr>
        <w:pStyle w:val="11"/>
        <w:numPr>
          <w:ilvl w:val="0"/>
          <w:numId w:val="16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lastRenderedPageBreak/>
        <w:t>Манделюк</w:t>
      </w:r>
      <w:proofErr w:type="spellEnd"/>
      <w:r w:rsidRPr="008F204F">
        <w:rPr>
          <w:sz w:val="28"/>
          <w:szCs w:val="28"/>
        </w:rPr>
        <w:t xml:space="preserve"> Ольга Василівна</w:t>
      </w:r>
    </w:p>
    <w:p w:rsidR="0092281E" w:rsidRPr="008F204F" w:rsidRDefault="0092281E" w:rsidP="008F204F">
      <w:pPr>
        <w:pStyle w:val="11"/>
        <w:numPr>
          <w:ilvl w:val="0"/>
          <w:numId w:val="16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 xml:space="preserve">Михайлов Богдан Костянтинович </w:t>
      </w:r>
    </w:p>
    <w:p w:rsidR="0092281E" w:rsidRPr="008F204F" w:rsidRDefault="0092281E" w:rsidP="008F204F">
      <w:pPr>
        <w:pStyle w:val="11"/>
        <w:numPr>
          <w:ilvl w:val="0"/>
          <w:numId w:val="16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Мицайло</w:t>
      </w:r>
      <w:proofErr w:type="spellEnd"/>
      <w:r w:rsidRPr="008F204F">
        <w:rPr>
          <w:sz w:val="28"/>
          <w:szCs w:val="28"/>
        </w:rPr>
        <w:t xml:space="preserve"> </w:t>
      </w:r>
      <w:proofErr w:type="spellStart"/>
      <w:r w:rsidRPr="008F204F">
        <w:rPr>
          <w:sz w:val="28"/>
          <w:szCs w:val="28"/>
        </w:rPr>
        <w:t>АндрійІгорович</w:t>
      </w:r>
      <w:proofErr w:type="spellEnd"/>
    </w:p>
    <w:p w:rsidR="0092281E" w:rsidRPr="008F204F" w:rsidRDefault="0092281E" w:rsidP="008F204F">
      <w:pPr>
        <w:pStyle w:val="11"/>
        <w:numPr>
          <w:ilvl w:val="0"/>
          <w:numId w:val="16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Мілян</w:t>
      </w:r>
      <w:proofErr w:type="spellEnd"/>
      <w:r w:rsidRPr="008F204F">
        <w:rPr>
          <w:sz w:val="28"/>
          <w:szCs w:val="28"/>
        </w:rPr>
        <w:t xml:space="preserve"> Вікторія Ярославівна</w:t>
      </w:r>
    </w:p>
    <w:p w:rsidR="0092281E" w:rsidRPr="008F204F" w:rsidRDefault="0092281E" w:rsidP="008F204F">
      <w:pPr>
        <w:pStyle w:val="11"/>
        <w:numPr>
          <w:ilvl w:val="0"/>
          <w:numId w:val="16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Міцяк</w:t>
      </w:r>
      <w:proofErr w:type="spellEnd"/>
      <w:r w:rsidRPr="008F204F">
        <w:rPr>
          <w:sz w:val="28"/>
          <w:szCs w:val="28"/>
        </w:rPr>
        <w:t xml:space="preserve"> Анастасія Володимирівна </w:t>
      </w:r>
    </w:p>
    <w:p w:rsidR="0092281E" w:rsidRPr="008F204F" w:rsidRDefault="0092281E" w:rsidP="008F204F">
      <w:pPr>
        <w:pStyle w:val="11"/>
        <w:numPr>
          <w:ilvl w:val="0"/>
          <w:numId w:val="16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 xml:space="preserve">Мороз Оксана Валеріївна </w:t>
      </w:r>
    </w:p>
    <w:p w:rsidR="0092281E" w:rsidRPr="008F204F" w:rsidRDefault="0092281E" w:rsidP="008F204F">
      <w:pPr>
        <w:pStyle w:val="11"/>
        <w:numPr>
          <w:ilvl w:val="0"/>
          <w:numId w:val="16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Павлукович</w:t>
      </w:r>
      <w:proofErr w:type="spellEnd"/>
      <w:r w:rsidRPr="008F204F">
        <w:rPr>
          <w:sz w:val="28"/>
          <w:szCs w:val="28"/>
        </w:rPr>
        <w:t xml:space="preserve"> Христина Володимирівна</w:t>
      </w:r>
    </w:p>
    <w:p w:rsidR="0092281E" w:rsidRPr="008F204F" w:rsidRDefault="0092281E" w:rsidP="008F204F">
      <w:pPr>
        <w:pStyle w:val="11"/>
        <w:numPr>
          <w:ilvl w:val="0"/>
          <w:numId w:val="16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 xml:space="preserve">Плиска Наталія Володимирівна </w:t>
      </w:r>
    </w:p>
    <w:p w:rsidR="0092281E" w:rsidRPr="008F204F" w:rsidRDefault="0092281E" w:rsidP="008F204F">
      <w:pPr>
        <w:pStyle w:val="11"/>
        <w:numPr>
          <w:ilvl w:val="0"/>
          <w:numId w:val="16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Процик</w:t>
      </w:r>
      <w:proofErr w:type="spellEnd"/>
      <w:r w:rsidRPr="008F204F">
        <w:rPr>
          <w:sz w:val="28"/>
          <w:szCs w:val="28"/>
        </w:rPr>
        <w:t xml:space="preserve"> Андрій Русланович </w:t>
      </w:r>
    </w:p>
    <w:p w:rsidR="0092281E" w:rsidRPr="008F204F" w:rsidRDefault="0092281E" w:rsidP="008F204F">
      <w:pPr>
        <w:pStyle w:val="11"/>
        <w:numPr>
          <w:ilvl w:val="0"/>
          <w:numId w:val="16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Самчук</w:t>
      </w:r>
      <w:proofErr w:type="spellEnd"/>
      <w:r w:rsidRPr="008F204F">
        <w:rPr>
          <w:sz w:val="28"/>
          <w:szCs w:val="28"/>
        </w:rPr>
        <w:t xml:space="preserve"> Марина Миколаївна </w:t>
      </w:r>
    </w:p>
    <w:p w:rsidR="0092281E" w:rsidRPr="008F204F" w:rsidRDefault="0092281E" w:rsidP="008F204F">
      <w:pPr>
        <w:pStyle w:val="11"/>
        <w:numPr>
          <w:ilvl w:val="0"/>
          <w:numId w:val="16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 xml:space="preserve">Свирид Тетяна Іванівна </w:t>
      </w:r>
    </w:p>
    <w:p w:rsidR="0092281E" w:rsidRPr="008F204F" w:rsidRDefault="0092281E" w:rsidP="008F204F">
      <w:pPr>
        <w:pStyle w:val="11"/>
        <w:numPr>
          <w:ilvl w:val="0"/>
          <w:numId w:val="16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Урбан</w:t>
      </w:r>
      <w:proofErr w:type="spellEnd"/>
      <w:r w:rsidRPr="008F204F">
        <w:rPr>
          <w:sz w:val="28"/>
          <w:szCs w:val="28"/>
        </w:rPr>
        <w:t xml:space="preserve"> Олександр Володимирович</w:t>
      </w:r>
    </w:p>
    <w:p w:rsidR="0092281E" w:rsidRPr="008F204F" w:rsidRDefault="0092281E" w:rsidP="008F204F">
      <w:pPr>
        <w:pStyle w:val="11"/>
        <w:numPr>
          <w:ilvl w:val="0"/>
          <w:numId w:val="16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Цурак</w:t>
      </w:r>
      <w:proofErr w:type="spellEnd"/>
      <w:r w:rsidRPr="008F204F">
        <w:rPr>
          <w:sz w:val="28"/>
          <w:szCs w:val="28"/>
        </w:rPr>
        <w:t xml:space="preserve"> Надія Миронівна </w:t>
      </w:r>
    </w:p>
    <w:p w:rsidR="0092281E" w:rsidRPr="008F204F" w:rsidRDefault="0092281E" w:rsidP="008F204F">
      <w:pPr>
        <w:pStyle w:val="11"/>
        <w:numPr>
          <w:ilvl w:val="0"/>
          <w:numId w:val="16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 xml:space="preserve">Швед Анастасія Олександрівна  </w:t>
      </w:r>
    </w:p>
    <w:p w:rsidR="0092281E" w:rsidRPr="008F204F" w:rsidRDefault="0092281E" w:rsidP="008F204F">
      <w:pPr>
        <w:tabs>
          <w:tab w:val="left" w:pos="426"/>
        </w:tabs>
        <w:suppressAutoHyphens/>
        <w:snapToGri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6A3032" w:rsidRPr="008F204F" w:rsidRDefault="006A3032" w:rsidP="008F204F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Філософ.</w:t>
      </w: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Викладач</w:t>
      </w: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  <w:lang w:val="en-US"/>
        </w:rPr>
        <w:t xml:space="preserve"> (</w:t>
      </w:r>
      <w:proofErr w:type="spellStart"/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  <w:lang w:val="en-US"/>
        </w:rPr>
        <w:t>спеціаліст</w:t>
      </w:r>
      <w:proofErr w:type="spellEnd"/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  <w:lang w:val="en-US"/>
        </w:rPr>
        <w:t>)</w:t>
      </w:r>
    </w:p>
    <w:p w:rsidR="00701A56" w:rsidRPr="008F204F" w:rsidRDefault="00701A56" w:rsidP="008F204F">
      <w:pPr>
        <w:pStyle w:val="11"/>
        <w:numPr>
          <w:ilvl w:val="0"/>
          <w:numId w:val="17"/>
        </w:numPr>
        <w:tabs>
          <w:tab w:val="left" w:pos="426"/>
        </w:tabs>
        <w:suppressAutoHyphens/>
        <w:ind w:left="0" w:firstLine="0"/>
        <w:jc w:val="both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Дроняк</w:t>
      </w:r>
      <w:proofErr w:type="spellEnd"/>
      <w:r w:rsidRPr="008F204F">
        <w:rPr>
          <w:sz w:val="28"/>
          <w:szCs w:val="28"/>
        </w:rPr>
        <w:t xml:space="preserve"> Марія-Мар’яна Мирославівна</w:t>
      </w:r>
    </w:p>
    <w:p w:rsidR="00701A56" w:rsidRPr="008F204F" w:rsidRDefault="00701A56" w:rsidP="008F204F">
      <w:pPr>
        <w:pStyle w:val="11"/>
        <w:numPr>
          <w:ilvl w:val="0"/>
          <w:numId w:val="17"/>
        </w:numPr>
        <w:tabs>
          <w:tab w:val="left" w:pos="426"/>
        </w:tabs>
        <w:suppressAutoHyphens/>
        <w:ind w:left="0" w:firstLine="0"/>
        <w:jc w:val="both"/>
        <w:rPr>
          <w:bCs/>
          <w:sz w:val="28"/>
          <w:szCs w:val="28"/>
        </w:rPr>
      </w:pPr>
      <w:proofErr w:type="spellStart"/>
      <w:r w:rsidRPr="008F204F">
        <w:rPr>
          <w:bCs/>
          <w:sz w:val="28"/>
          <w:szCs w:val="28"/>
        </w:rPr>
        <w:t>Линдюк</w:t>
      </w:r>
      <w:proofErr w:type="spellEnd"/>
      <w:r w:rsidRPr="008F204F">
        <w:rPr>
          <w:bCs/>
          <w:sz w:val="28"/>
          <w:szCs w:val="28"/>
        </w:rPr>
        <w:t xml:space="preserve"> Юлія Григорівна</w:t>
      </w:r>
    </w:p>
    <w:p w:rsidR="00701A56" w:rsidRPr="008F204F" w:rsidRDefault="00701A56" w:rsidP="008F204F">
      <w:pPr>
        <w:pStyle w:val="11"/>
        <w:numPr>
          <w:ilvl w:val="0"/>
          <w:numId w:val="17"/>
        </w:numPr>
        <w:tabs>
          <w:tab w:val="left" w:pos="426"/>
        </w:tabs>
        <w:suppressAutoHyphens/>
        <w:ind w:left="0" w:firstLine="0"/>
        <w:jc w:val="both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Миюк</w:t>
      </w:r>
      <w:proofErr w:type="spellEnd"/>
      <w:r w:rsidRPr="008F204F">
        <w:rPr>
          <w:sz w:val="28"/>
          <w:szCs w:val="28"/>
        </w:rPr>
        <w:t xml:space="preserve"> Іван Михайлович</w:t>
      </w:r>
    </w:p>
    <w:p w:rsidR="00701A56" w:rsidRPr="008F204F" w:rsidRDefault="00701A56" w:rsidP="008F204F">
      <w:pPr>
        <w:pStyle w:val="11"/>
        <w:numPr>
          <w:ilvl w:val="0"/>
          <w:numId w:val="17"/>
        </w:numPr>
        <w:tabs>
          <w:tab w:val="left" w:pos="426"/>
        </w:tabs>
        <w:suppressAutoHyphens/>
        <w:ind w:left="0" w:firstLine="0"/>
        <w:jc w:val="both"/>
        <w:rPr>
          <w:sz w:val="28"/>
          <w:szCs w:val="28"/>
        </w:rPr>
      </w:pPr>
      <w:r w:rsidRPr="008F204F">
        <w:rPr>
          <w:sz w:val="28"/>
          <w:szCs w:val="28"/>
        </w:rPr>
        <w:t>Семенов Олександр Валерійович</w:t>
      </w:r>
    </w:p>
    <w:p w:rsidR="00701A56" w:rsidRPr="008F204F" w:rsidRDefault="00701A56" w:rsidP="008F204F">
      <w:pPr>
        <w:pStyle w:val="11"/>
        <w:numPr>
          <w:ilvl w:val="0"/>
          <w:numId w:val="17"/>
        </w:numPr>
        <w:tabs>
          <w:tab w:val="left" w:pos="426"/>
        </w:tabs>
        <w:suppressAutoHyphens/>
        <w:ind w:left="0" w:firstLine="0"/>
        <w:jc w:val="both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Фокшей</w:t>
      </w:r>
      <w:proofErr w:type="spellEnd"/>
      <w:r w:rsidRPr="008F204F">
        <w:rPr>
          <w:sz w:val="28"/>
          <w:szCs w:val="28"/>
        </w:rPr>
        <w:t xml:space="preserve"> Дмитро Леонідович</w:t>
      </w:r>
    </w:p>
    <w:p w:rsidR="00701A56" w:rsidRPr="008F204F" w:rsidRDefault="00701A56" w:rsidP="008F204F">
      <w:pPr>
        <w:pStyle w:val="11"/>
        <w:numPr>
          <w:ilvl w:val="0"/>
          <w:numId w:val="17"/>
        </w:numPr>
        <w:tabs>
          <w:tab w:val="left" w:pos="426"/>
        </w:tabs>
        <w:suppressAutoHyphens/>
        <w:ind w:left="0" w:firstLine="0"/>
        <w:jc w:val="both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Циганюк</w:t>
      </w:r>
      <w:proofErr w:type="spellEnd"/>
      <w:r w:rsidRPr="008F204F">
        <w:rPr>
          <w:sz w:val="28"/>
          <w:szCs w:val="28"/>
        </w:rPr>
        <w:t xml:space="preserve"> Назарій Тарасівна   </w:t>
      </w:r>
    </w:p>
    <w:p w:rsidR="00701A56" w:rsidRPr="008F204F" w:rsidRDefault="00701A56" w:rsidP="008F204F">
      <w:pPr>
        <w:pStyle w:val="11"/>
        <w:numPr>
          <w:ilvl w:val="0"/>
          <w:numId w:val="17"/>
        </w:numPr>
        <w:tabs>
          <w:tab w:val="left" w:pos="426"/>
        </w:tabs>
        <w:suppressAutoHyphens/>
        <w:ind w:left="0" w:firstLine="0"/>
        <w:jc w:val="both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Чорнобровкіна</w:t>
      </w:r>
      <w:proofErr w:type="spellEnd"/>
      <w:r w:rsidRPr="008F204F">
        <w:rPr>
          <w:sz w:val="28"/>
          <w:szCs w:val="28"/>
        </w:rPr>
        <w:t xml:space="preserve"> Ганна Вікторівна</w:t>
      </w:r>
    </w:p>
    <w:p w:rsidR="00701A56" w:rsidRPr="008F204F" w:rsidRDefault="00701A56" w:rsidP="008F204F">
      <w:pPr>
        <w:pStyle w:val="11"/>
        <w:numPr>
          <w:ilvl w:val="0"/>
          <w:numId w:val="17"/>
        </w:numPr>
        <w:tabs>
          <w:tab w:val="left" w:pos="426"/>
        </w:tabs>
        <w:suppressAutoHyphens/>
        <w:ind w:left="0" w:firstLine="0"/>
        <w:jc w:val="both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Штогрін</w:t>
      </w:r>
      <w:proofErr w:type="spellEnd"/>
      <w:r w:rsidRPr="008F204F">
        <w:rPr>
          <w:sz w:val="28"/>
          <w:szCs w:val="28"/>
        </w:rPr>
        <w:t xml:space="preserve"> Андрій Васильович</w:t>
      </w:r>
    </w:p>
    <w:p w:rsidR="00701A56" w:rsidRPr="008F204F" w:rsidRDefault="00701A56" w:rsidP="008F204F">
      <w:pPr>
        <w:tabs>
          <w:tab w:val="left" w:pos="426"/>
        </w:tabs>
        <w:suppressAutoHyphens/>
        <w:snapToGri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6A3032" w:rsidRPr="008F204F" w:rsidRDefault="006A3032" w:rsidP="008F204F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Магістр філософії</w:t>
      </w:r>
    </w:p>
    <w:p w:rsidR="00701A56" w:rsidRPr="008F204F" w:rsidRDefault="00701A56" w:rsidP="008F204F">
      <w:pPr>
        <w:pStyle w:val="11"/>
        <w:numPr>
          <w:ilvl w:val="0"/>
          <w:numId w:val="18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 xml:space="preserve">Аксьонова Юлія Володимирівна </w:t>
      </w:r>
    </w:p>
    <w:p w:rsidR="00701A56" w:rsidRPr="008F204F" w:rsidRDefault="00701A56" w:rsidP="008F204F">
      <w:pPr>
        <w:pStyle w:val="11"/>
        <w:numPr>
          <w:ilvl w:val="0"/>
          <w:numId w:val="18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Андрусишин</w:t>
      </w:r>
      <w:proofErr w:type="spellEnd"/>
      <w:r w:rsidRPr="008F204F">
        <w:rPr>
          <w:sz w:val="28"/>
          <w:szCs w:val="28"/>
        </w:rPr>
        <w:t xml:space="preserve"> Мар’яна Ігорівна</w:t>
      </w:r>
    </w:p>
    <w:p w:rsidR="00701A56" w:rsidRPr="008F204F" w:rsidRDefault="00701A56" w:rsidP="008F204F">
      <w:pPr>
        <w:pStyle w:val="11"/>
        <w:numPr>
          <w:ilvl w:val="0"/>
          <w:numId w:val="18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Голяш</w:t>
      </w:r>
      <w:proofErr w:type="spellEnd"/>
      <w:r w:rsidRPr="008F204F">
        <w:rPr>
          <w:sz w:val="28"/>
          <w:szCs w:val="28"/>
        </w:rPr>
        <w:t xml:space="preserve"> Марія Петрівна</w:t>
      </w:r>
    </w:p>
    <w:p w:rsidR="00701A56" w:rsidRPr="008F204F" w:rsidRDefault="00701A56" w:rsidP="008F204F">
      <w:pPr>
        <w:pStyle w:val="11"/>
        <w:numPr>
          <w:ilvl w:val="0"/>
          <w:numId w:val="18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>Грибовська Мар’яна Василівна</w:t>
      </w:r>
    </w:p>
    <w:p w:rsidR="00701A56" w:rsidRPr="008F204F" w:rsidRDefault="00701A56" w:rsidP="008F204F">
      <w:pPr>
        <w:pStyle w:val="11"/>
        <w:numPr>
          <w:ilvl w:val="0"/>
          <w:numId w:val="18"/>
        </w:numPr>
        <w:tabs>
          <w:tab w:val="left" w:pos="426"/>
        </w:tabs>
        <w:suppressAutoHyphens/>
        <w:ind w:left="0" w:firstLine="0"/>
        <w:rPr>
          <w:bCs/>
          <w:sz w:val="28"/>
          <w:szCs w:val="28"/>
        </w:rPr>
      </w:pPr>
      <w:r w:rsidRPr="008F204F">
        <w:rPr>
          <w:bCs/>
          <w:sz w:val="28"/>
          <w:szCs w:val="28"/>
        </w:rPr>
        <w:t>Євтушенко Володимир Ігорович</w:t>
      </w:r>
    </w:p>
    <w:p w:rsidR="00701A56" w:rsidRPr="008F204F" w:rsidRDefault="00701A56" w:rsidP="008F204F">
      <w:pPr>
        <w:pStyle w:val="11"/>
        <w:numPr>
          <w:ilvl w:val="0"/>
          <w:numId w:val="18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Зеленков</w:t>
      </w:r>
      <w:proofErr w:type="spellEnd"/>
      <w:r w:rsidRPr="008F204F">
        <w:rPr>
          <w:sz w:val="28"/>
          <w:szCs w:val="28"/>
        </w:rPr>
        <w:t xml:space="preserve"> Микола Сергійович</w:t>
      </w:r>
    </w:p>
    <w:p w:rsidR="00701A56" w:rsidRPr="008F204F" w:rsidRDefault="00701A56" w:rsidP="008F204F">
      <w:pPr>
        <w:pStyle w:val="11"/>
        <w:numPr>
          <w:ilvl w:val="0"/>
          <w:numId w:val="18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>Зінченко Костянтин Георгійович</w:t>
      </w:r>
    </w:p>
    <w:p w:rsidR="00701A56" w:rsidRPr="008F204F" w:rsidRDefault="00701A56" w:rsidP="008F204F">
      <w:pPr>
        <w:pStyle w:val="11"/>
        <w:numPr>
          <w:ilvl w:val="0"/>
          <w:numId w:val="18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>Іванюк Ірина Іванівна</w:t>
      </w:r>
    </w:p>
    <w:p w:rsidR="00701A56" w:rsidRPr="008F204F" w:rsidRDefault="00701A56" w:rsidP="008F204F">
      <w:pPr>
        <w:pStyle w:val="11"/>
        <w:numPr>
          <w:ilvl w:val="0"/>
          <w:numId w:val="18"/>
        </w:numPr>
        <w:tabs>
          <w:tab w:val="left" w:pos="426"/>
        </w:tabs>
        <w:suppressAutoHyphens/>
        <w:ind w:left="0" w:firstLine="0"/>
        <w:rPr>
          <w:bCs/>
          <w:sz w:val="28"/>
          <w:szCs w:val="28"/>
        </w:rPr>
      </w:pPr>
      <w:proofErr w:type="spellStart"/>
      <w:r w:rsidRPr="008F204F">
        <w:rPr>
          <w:bCs/>
          <w:sz w:val="28"/>
          <w:szCs w:val="28"/>
        </w:rPr>
        <w:t>Крупенко</w:t>
      </w:r>
      <w:proofErr w:type="spellEnd"/>
      <w:r w:rsidRPr="008F204F">
        <w:rPr>
          <w:bCs/>
          <w:sz w:val="28"/>
          <w:szCs w:val="28"/>
        </w:rPr>
        <w:t xml:space="preserve"> Дмитро Валерійович</w:t>
      </w:r>
    </w:p>
    <w:p w:rsidR="00701A56" w:rsidRPr="008F204F" w:rsidRDefault="00701A56" w:rsidP="008F204F">
      <w:pPr>
        <w:pStyle w:val="11"/>
        <w:numPr>
          <w:ilvl w:val="0"/>
          <w:numId w:val="18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Лучак</w:t>
      </w:r>
      <w:proofErr w:type="spellEnd"/>
      <w:r w:rsidRPr="008F204F">
        <w:rPr>
          <w:sz w:val="28"/>
          <w:szCs w:val="28"/>
        </w:rPr>
        <w:t xml:space="preserve"> Анна-Марія Миколаївна</w:t>
      </w:r>
    </w:p>
    <w:p w:rsidR="00701A56" w:rsidRPr="008F204F" w:rsidRDefault="00701A56" w:rsidP="008F204F">
      <w:pPr>
        <w:pStyle w:val="11"/>
        <w:numPr>
          <w:ilvl w:val="0"/>
          <w:numId w:val="18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Оленська</w:t>
      </w:r>
      <w:proofErr w:type="spellEnd"/>
      <w:r w:rsidRPr="008F204F">
        <w:rPr>
          <w:sz w:val="28"/>
          <w:szCs w:val="28"/>
        </w:rPr>
        <w:t xml:space="preserve"> Анна Іванівна</w:t>
      </w:r>
    </w:p>
    <w:p w:rsidR="00701A56" w:rsidRPr="008F204F" w:rsidRDefault="00701A56" w:rsidP="008F204F">
      <w:pPr>
        <w:pStyle w:val="11"/>
        <w:numPr>
          <w:ilvl w:val="0"/>
          <w:numId w:val="18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>Федів Дарія Григорівна</w:t>
      </w:r>
    </w:p>
    <w:p w:rsidR="00701A56" w:rsidRPr="008F204F" w:rsidRDefault="00701A56" w:rsidP="008F204F">
      <w:pPr>
        <w:tabs>
          <w:tab w:val="left" w:pos="426"/>
        </w:tabs>
        <w:suppressAutoHyphens/>
        <w:snapToGri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701A56" w:rsidRPr="008F204F" w:rsidRDefault="00701A56" w:rsidP="008F204F">
      <w:pPr>
        <w:tabs>
          <w:tab w:val="left" w:pos="426"/>
        </w:tabs>
        <w:suppressAutoHyphens/>
        <w:snapToGrid w:val="0"/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F204F">
        <w:rPr>
          <w:rFonts w:ascii="Times New Roman" w:hAnsi="Times New Roman" w:cs="Times New Roman"/>
          <w:b/>
          <w:sz w:val="28"/>
          <w:szCs w:val="28"/>
        </w:rPr>
        <w:t>2015</w:t>
      </w:r>
    </w:p>
    <w:p w:rsidR="006A3032" w:rsidRPr="008F204F" w:rsidRDefault="006A3032" w:rsidP="008F204F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8F204F">
        <w:rPr>
          <w:rFonts w:ascii="Times New Roman" w:hAnsi="Times New Roman" w:cs="Times New Roman"/>
          <w:b/>
          <w:sz w:val="28"/>
          <w:szCs w:val="28"/>
        </w:rPr>
        <w:t>Бакалавр</w:t>
      </w:r>
      <w:r w:rsidRPr="008F204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філософії</w:t>
      </w:r>
    </w:p>
    <w:p w:rsidR="00701A56" w:rsidRPr="008F204F" w:rsidRDefault="00701A56" w:rsidP="008F204F">
      <w:pPr>
        <w:pStyle w:val="a3"/>
        <w:numPr>
          <w:ilvl w:val="0"/>
          <w:numId w:val="19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Антоненко Катерина Олександрівна</w:t>
      </w:r>
    </w:p>
    <w:p w:rsidR="00701A56" w:rsidRPr="008F204F" w:rsidRDefault="00701A56" w:rsidP="008F204F">
      <w:pPr>
        <w:pStyle w:val="a3"/>
        <w:numPr>
          <w:ilvl w:val="0"/>
          <w:numId w:val="19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Антонюк Віталій Сергійович</w:t>
      </w:r>
    </w:p>
    <w:p w:rsidR="00701A56" w:rsidRPr="008F204F" w:rsidRDefault="00701A56" w:rsidP="008F204F">
      <w:pPr>
        <w:pStyle w:val="a3"/>
        <w:numPr>
          <w:ilvl w:val="0"/>
          <w:numId w:val="19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Базю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Андрій Іванович</w:t>
      </w:r>
    </w:p>
    <w:p w:rsidR="00701A56" w:rsidRPr="008F204F" w:rsidRDefault="00701A56" w:rsidP="008F204F">
      <w:pPr>
        <w:pStyle w:val="a3"/>
        <w:numPr>
          <w:ilvl w:val="0"/>
          <w:numId w:val="19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Варещу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Марія Євгенівна</w:t>
      </w:r>
    </w:p>
    <w:p w:rsidR="00701A56" w:rsidRPr="008F204F" w:rsidRDefault="00701A56" w:rsidP="008F204F">
      <w:pPr>
        <w:pStyle w:val="11"/>
        <w:numPr>
          <w:ilvl w:val="0"/>
          <w:numId w:val="19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Витягловська</w:t>
      </w:r>
      <w:proofErr w:type="spellEnd"/>
      <w:r w:rsidRPr="008F204F">
        <w:rPr>
          <w:sz w:val="28"/>
          <w:szCs w:val="28"/>
        </w:rPr>
        <w:t xml:space="preserve"> Анастасія Михайлівна</w:t>
      </w:r>
    </w:p>
    <w:p w:rsidR="00701A56" w:rsidRPr="008F204F" w:rsidRDefault="00701A56" w:rsidP="008F204F">
      <w:pPr>
        <w:pStyle w:val="a3"/>
        <w:numPr>
          <w:ilvl w:val="0"/>
          <w:numId w:val="19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Грабарчу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Назарій Сергійович</w:t>
      </w:r>
    </w:p>
    <w:p w:rsidR="00701A56" w:rsidRPr="008F204F" w:rsidRDefault="00701A56" w:rsidP="008F204F">
      <w:pPr>
        <w:pStyle w:val="a3"/>
        <w:numPr>
          <w:ilvl w:val="0"/>
          <w:numId w:val="19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lastRenderedPageBreak/>
        <w:t>Гурневич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Лілія Валеріївна</w:t>
      </w:r>
    </w:p>
    <w:p w:rsidR="00701A56" w:rsidRPr="008F204F" w:rsidRDefault="00701A56" w:rsidP="008F204F">
      <w:pPr>
        <w:pStyle w:val="a3"/>
        <w:numPr>
          <w:ilvl w:val="0"/>
          <w:numId w:val="19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Дзюбак Роман Богданович</w:t>
      </w:r>
    </w:p>
    <w:p w:rsidR="00701A56" w:rsidRPr="008F204F" w:rsidRDefault="00701A56" w:rsidP="008F204F">
      <w:pPr>
        <w:pStyle w:val="a3"/>
        <w:numPr>
          <w:ilvl w:val="0"/>
          <w:numId w:val="19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Димар Юлія Михайлівна</w:t>
      </w:r>
    </w:p>
    <w:p w:rsidR="00701A56" w:rsidRPr="008F204F" w:rsidRDefault="00701A56" w:rsidP="008F204F">
      <w:pPr>
        <w:pStyle w:val="a3"/>
        <w:numPr>
          <w:ilvl w:val="0"/>
          <w:numId w:val="19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ЖолобовичРусана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Ігорівна</w:t>
      </w:r>
    </w:p>
    <w:p w:rsidR="00701A56" w:rsidRPr="008F204F" w:rsidRDefault="00701A56" w:rsidP="008F204F">
      <w:pPr>
        <w:pStyle w:val="a3"/>
        <w:numPr>
          <w:ilvl w:val="0"/>
          <w:numId w:val="19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Занов</w:t>
      </w:r>
      <w:proofErr w:type="spellEnd"/>
      <w:r w:rsidRPr="008F204F">
        <w:rPr>
          <w:rFonts w:ascii="Times New Roman" w:hAnsi="Times New Roman" w:cs="Times New Roman"/>
          <w:sz w:val="28"/>
          <w:szCs w:val="28"/>
          <w:lang w:val="ru-RU"/>
        </w:rPr>
        <w:t>’</w:t>
      </w:r>
      <w:r w:rsidRPr="008F204F">
        <w:rPr>
          <w:rFonts w:ascii="Times New Roman" w:hAnsi="Times New Roman" w:cs="Times New Roman"/>
          <w:sz w:val="28"/>
          <w:szCs w:val="28"/>
        </w:rPr>
        <w:t>як Василина Петрівна</w:t>
      </w:r>
    </w:p>
    <w:p w:rsidR="00701A56" w:rsidRPr="008F204F" w:rsidRDefault="00701A56" w:rsidP="008F204F">
      <w:pPr>
        <w:pStyle w:val="a3"/>
        <w:numPr>
          <w:ilvl w:val="0"/>
          <w:numId w:val="19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Іванів Любов Михайлівна</w:t>
      </w:r>
    </w:p>
    <w:p w:rsidR="00701A56" w:rsidRPr="008F204F" w:rsidRDefault="00701A56" w:rsidP="008F204F">
      <w:pPr>
        <w:pStyle w:val="a3"/>
        <w:numPr>
          <w:ilvl w:val="0"/>
          <w:numId w:val="19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Кабушка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Антон Альбертович</w:t>
      </w:r>
    </w:p>
    <w:p w:rsidR="00701A56" w:rsidRPr="008F204F" w:rsidRDefault="00701A56" w:rsidP="008F204F">
      <w:pPr>
        <w:pStyle w:val="a3"/>
        <w:numPr>
          <w:ilvl w:val="0"/>
          <w:numId w:val="19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Карман Романна Ігорівна</w:t>
      </w:r>
    </w:p>
    <w:p w:rsidR="00701A56" w:rsidRPr="008F204F" w:rsidRDefault="00701A56" w:rsidP="008F204F">
      <w:pPr>
        <w:pStyle w:val="11"/>
        <w:numPr>
          <w:ilvl w:val="0"/>
          <w:numId w:val="19"/>
        </w:numPr>
        <w:tabs>
          <w:tab w:val="left" w:pos="426"/>
        </w:tabs>
        <w:suppressAutoHyphens/>
        <w:ind w:left="0" w:firstLine="0"/>
        <w:rPr>
          <w:sz w:val="28"/>
          <w:szCs w:val="28"/>
        </w:rPr>
      </w:pPr>
      <w:proofErr w:type="spellStart"/>
      <w:r w:rsidRPr="008F204F">
        <w:rPr>
          <w:sz w:val="28"/>
          <w:szCs w:val="28"/>
        </w:rPr>
        <w:t>Кульчицький</w:t>
      </w:r>
      <w:proofErr w:type="spellEnd"/>
      <w:r w:rsidRPr="008F204F">
        <w:rPr>
          <w:sz w:val="28"/>
          <w:szCs w:val="28"/>
        </w:rPr>
        <w:t xml:space="preserve"> Олег </w:t>
      </w:r>
      <w:proofErr w:type="spellStart"/>
      <w:r w:rsidRPr="008F204F">
        <w:rPr>
          <w:sz w:val="28"/>
          <w:szCs w:val="28"/>
        </w:rPr>
        <w:t>Зеновійович</w:t>
      </w:r>
      <w:proofErr w:type="spellEnd"/>
    </w:p>
    <w:p w:rsidR="00701A56" w:rsidRPr="008F204F" w:rsidRDefault="00701A56" w:rsidP="008F204F">
      <w:pPr>
        <w:pStyle w:val="a3"/>
        <w:numPr>
          <w:ilvl w:val="0"/>
          <w:numId w:val="19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Куницький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Артур Андрійович</w:t>
      </w:r>
    </w:p>
    <w:p w:rsidR="00701A56" w:rsidRPr="008F204F" w:rsidRDefault="00701A56" w:rsidP="008F204F">
      <w:pPr>
        <w:pStyle w:val="a3"/>
        <w:numPr>
          <w:ilvl w:val="0"/>
          <w:numId w:val="19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Купич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Ірина Романівна</w:t>
      </w:r>
    </w:p>
    <w:p w:rsidR="00701A56" w:rsidRPr="008F204F" w:rsidRDefault="00701A56" w:rsidP="008F204F">
      <w:pPr>
        <w:pStyle w:val="a3"/>
        <w:numPr>
          <w:ilvl w:val="0"/>
          <w:numId w:val="19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Макарець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Юлія Анатоліївна</w:t>
      </w:r>
    </w:p>
    <w:p w:rsidR="00701A56" w:rsidRPr="008F204F" w:rsidRDefault="00701A56" w:rsidP="008F204F">
      <w:pPr>
        <w:pStyle w:val="a3"/>
        <w:numPr>
          <w:ilvl w:val="0"/>
          <w:numId w:val="19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МамутовЕльдарСерверович</w:t>
      </w:r>
      <w:proofErr w:type="spellEnd"/>
    </w:p>
    <w:p w:rsidR="00701A56" w:rsidRPr="008F204F" w:rsidRDefault="00701A56" w:rsidP="008F204F">
      <w:pPr>
        <w:pStyle w:val="a3"/>
        <w:numPr>
          <w:ilvl w:val="0"/>
          <w:numId w:val="19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Оксеню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Роман Васильович</w:t>
      </w:r>
    </w:p>
    <w:p w:rsidR="00701A56" w:rsidRPr="008F204F" w:rsidRDefault="00701A56" w:rsidP="008F204F">
      <w:pPr>
        <w:pStyle w:val="a3"/>
        <w:numPr>
          <w:ilvl w:val="0"/>
          <w:numId w:val="19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Партем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Марта Ігорівна</w:t>
      </w:r>
    </w:p>
    <w:p w:rsidR="00701A56" w:rsidRPr="008F204F" w:rsidRDefault="00701A56" w:rsidP="008F204F">
      <w:pPr>
        <w:pStyle w:val="a3"/>
        <w:numPr>
          <w:ilvl w:val="0"/>
          <w:numId w:val="19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Сабадаш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Мар</w:t>
      </w:r>
      <w:r w:rsidRPr="008F204F">
        <w:rPr>
          <w:rFonts w:ascii="Times New Roman" w:hAnsi="Times New Roman" w:cs="Times New Roman"/>
          <w:sz w:val="28"/>
          <w:szCs w:val="28"/>
          <w:lang w:val="ru-RU"/>
        </w:rPr>
        <w:t>’</w:t>
      </w: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яна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Ігорівна</w:t>
      </w:r>
    </w:p>
    <w:p w:rsidR="00701A56" w:rsidRPr="008F204F" w:rsidRDefault="00701A56" w:rsidP="008F204F">
      <w:pPr>
        <w:pStyle w:val="a3"/>
        <w:numPr>
          <w:ilvl w:val="0"/>
          <w:numId w:val="19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Стельмащу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Василь Іванович</w:t>
      </w:r>
    </w:p>
    <w:p w:rsidR="00701A56" w:rsidRPr="008F204F" w:rsidRDefault="00701A56" w:rsidP="008F204F">
      <w:pPr>
        <w:pStyle w:val="a3"/>
        <w:numPr>
          <w:ilvl w:val="0"/>
          <w:numId w:val="19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Ткачук Остап Васильович</w:t>
      </w:r>
    </w:p>
    <w:p w:rsidR="00701A56" w:rsidRPr="008F204F" w:rsidRDefault="00701A56" w:rsidP="008F204F">
      <w:pPr>
        <w:pStyle w:val="a3"/>
        <w:numPr>
          <w:ilvl w:val="0"/>
          <w:numId w:val="19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Ткачук Уляна Петрівна</w:t>
      </w:r>
    </w:p>
    <w:p w:rsidR="00701A56" w:rsidRPr="008F204F" w:rsidRDefault="00701A56" w:rsidP="008F204F">
      <w:pPr>
        <w:pStyle w:val="a3"/>
        <w:numPr>
          <w:ilvl w:val="0"/>
          <w:numId w:val="19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Токари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Ігор Володимирович</w:t>
      </w:r>
    </w:p>
    <w:p w:rsidR="00701A56" w:rsidRPr="008F204F" w:rsidRDefault="00701A56" w:rsidP="008F204F">
      <w:pPr>
        <w:pStyle w:val="a3"/>
        <w:numPr>
          <w:ilvl w:val="0"/>
          <w:numId w:val="19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ФедишинМихало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Володимирович</w:t>
      </w:r>
    </w:p>
    <w:p w:rsidR="00701A56" w:rsidRPr="008F204F" w:rsidRDefault="00701A56" w:rsidP="008F204F">
      <w:pPr>
        <w:pStyle w:val="a3"/>
        <w:numPr>
          <w:ilvl w:val="0"/>
          <w:numId w:val="19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Шийчин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Анна Миколаївна</w:t>
      </w:r>
    </w:p>
    <w:p w:rsidR="00701A56" w:rsidRPr="008F204F" w:rsidRDefault="00701A56" w:rsidP="008F204F">
      <w:pPr>
        <w:pStyle w:val="a3"/>
        <w:numPr>
          <w:ilvl w:val="0"/>
          <w:numId w:val="19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Шикула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Дмитро Петрович</w:t>
      </w:r>
    </w:p>
    <w:p w:rsidR="00701A56" w:rsidRPr="008F204F" w:rsidRDefault="00701A56" w:rsidP="008F204F">
      <w:pPr>
        <w:tabs>
          <w:tab w:val="left" w:pos="426"/>
        </w:tabs>
        <w:suppressAutoHyphens/>
        <w:snapToGri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A3032" w:rsidRPr="008F204F" w:rsidRDefault="006A3032" w:rsidP="008F204F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Філософ.</w:t>
      </w: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Викладач</w:t>
      </w: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  <w:lang w:val="en-US"/>
        </w:rPr>
        <w:t xml:space="preserve"> (</w:t>
      </w:r>
      <w:proofErr w:type="spellStart"/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  <w:lang w:val="en-US"/>
        </w:rPr>
        <w:t>спеціаліст</w:t>
      </w:r>
      <w:proofErr w:type="spellEnd"/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  <w:lang w:val="en-US"/>
        </w:rPr>
        <w:t>)</w:t>
      </w:r>
    </w:p>
    <w:p w:rsidR="00701A56" w:rsidRPr="008F204F" w:rsidRDefault="00701A56" w:rsidP="008F204F">
      <w:pPr>
        <w:pStyle w:val="a3"/>
        <w:numPr>
          <w:ilvl w:val="0"/>
          <w:numId w:val="20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Вацик Наталія Іванівна</w:t>
      </w:r>
    </w:p>
    <w:p w:rsidR="00701A56" w:rsidRPr="008F204F" w:rsidRDefault="00701A56" w:rsidP="008F204F">
      <w:pPr>
        <w:pStyle w:val="a3"/>
        <w:numPr>
          <w:ilvl w:val="0"/>
          <w:numId w:val="20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Кіїв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Ігор Васильович</w:t>
      </w:r>
    </w:p>
    <w:p w:rsidR="00701A56" w:rsidRPr="008F204F" w:rsidRDefault="00701A56" w:rsidP="008F204F">
      <w:pPr>
        <w:pStyle w:val="a3"/>
        <w:numPr>
          <w:ilvl w:val="0"/>
          <w:numId w:val="20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Плиска Наталія Володимирівна</w:t>
      </w:r>
    </w:p>
    <w:p w:rsidR="00701A56" w:rsidRPr="008F204F" w:rsidRDefault="00701A56" w:rsidP="008F204F">
      <w:pPr>
        <w:tabs>
          <w:tab w:val="left" w:pos="426"/>
        </w:tabs>
        <w:suppressAutoHyphens/>
        <w:snapToGri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A3032" w:rsidRPr="008F204F" w:rsidRDefault="006A3032" w:rsidP="008F204F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Магістр філософії</w:t>
      </w:r>
    </w:p>
    <w:p w:rsidR="00701A56" w:rsidRPr="008F204F" w:rsidRDefault="00701A56" w:rsidP="008F204F">
      <w:pPr>
        <w:pStyle w:val="a3"/>
        <w:widowControl w:val="0"/>
        <w:numPr>
          <w:ilvl w:val="0"/>
          <w:numId w:val="21"/>
        </w:numPr>
        <w:tabs>
          <w:tab w:val="left" w:pos="426"/>
          <w:tab w:val="right" w:pos="750"/>
          <w:tab w:val="left" w:pos="2097"/>
          <w:tab w:val="right" w:pos="6759"/>
          <w:tab w:val="center" w:pos="7163"/>
          <w:tab w:val="center" w:pos="7956"/>
          <w:tab w:val="right" w:pos="920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bCs/>
          <w:color w:val="000000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color w:val="000000"/>
          <w:sz w:val="28"/>
          <w:szCs w:val="28"/>
        </w:rPr>
        <w:t>Гульцьо</w:t>
      </w:r>
      <w:proofErr w:type="spellEnd"/>
      <w:r w:rsidRPr="008F204F">
        <w:rPr>
          <w:rFonts w:ascii="Times New Roman" w:hAnsi="Times New Roman" w:cs="Times New Roman"/>
          <w:color w:val="000000"/>
          <w:sz w:val="28"/>
          <w:szCs w:val="28"/>
        </w:rPr>
        <w:t xml:space="preserve"> Олена Романівна </w:t>
      </w:r>
    </w:p>
    <w:p w:rsidR="00701A56" w:rsidRPr="008F204F" w:rsidRDefault="00701A56" w:rsidP="008F204F">
      <w:pPr>
        <w:pStyle w:val="11"/>
        <w:numPr>
          <w:ilvl w:val="0"/>
          <w:numId w:val="21"/>
        </w:numPr>
        <w:tabs>
          <w:tab w:val="left" w:pos="426"/>
        </w:tabs>
        <w:suppressAutoHyphens/>
        <w:ind w:left="0" w:firstLine="0"/>
        <w:rPr>
          <w:color w:val="000000"/>
          <w:sz w:val="28"/>
          <w:szCs w:val="28"/>
        </w:rPr>
      </w:pPr>
      <w:r w:rsidRPr="008F204F">
        <w:rPr>
          <w:color w:val="000000"/>
          <w:sz w:val="28"/>
          <w:szCs w:val="28"/>
        </w:rPr>
        <w:t>Давиденко Ілона Олександрівна</w:t>
      </w:r>
    </w:p>
    <w:p w:rsidR="00701A56" w:rsidRPr="008F204F" w:rsidRDefault="00701A56" w:rsidP="008F204F">
      <w:pPr>
        <w:pStyle w:val="a3"/>
        <w:widowControl w:val="0"/>
        <w:numPr>
          <w:ilvl w:val="0"/>
          <w:numId w:val="21"/>
        </w:numPr>
        <w:tabs>
          <w:tab w:val="left" w:pos="426"/>
          <w:tab w:val="right" w:pos="750"/>
          <w:tab w:val="left" w:pos="2097"/>
          <w:tab w:val="right" w:pos="6759"/>
          <w:tab w:val="center" w:pos="7163"/>
          <w:tab w:val="center" w:pos="7956"/>
          <w:tab w:val="right" w:pos="920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bCs/>
          <w:color w:val="000000"/>
          <w:sz w:val="28"/>
          <w:szCs w:val="28"/>
        </w:rPr>
      </w:pPr>
      <w:r w:rsidRPr="008F204F">
        <w:rPr>
          <w:rFonts w:ascii="Times New Roman" w:hAnsi="Times New Roman" w:cs="Times New Roman"/>
          <w:color w:val="000000"/>
          <w:sz w:val="28"/>
          <w:szCs w:val="28"/>
        </w:rPr>
        <w:t xml:space="preserve">Денис Любов Костянтинівна </w:t>
      </w:r>
    </w:p>
    <w:p w:rsidR="00701A56" w:rsidRPr="008F204F" w:rsidRDefault="00701A56" w:rsidP="008F204F">
      <w:pPr>
        <w:pStyle w:val="a3"/>
        <w:widowControl w:val="0"/>
        <w:numPr>
          <w:ilvl w:val="0"/>
          <w:numId w:val="21"/>
        </w:numPr>
        <w:tabs>
          <w:tab w:val="left" w:pos="426"/>
          <w:tab w:val="right" w:pos="750"/>
          <w:tab w:val="left" w:pos="2097"/>
          <w:tab w:val="right" w:pos="6759"/>
          <w:tab w:val="center" w:pos="7163"/>
          <w:tab w:val="center" w:pos="7956"/>
          <w:tab w:val="right" w:pos="920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bCs/>
          <w:color w:val="000000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color w:val="000000"/>
          <w:sz w:val="28"/>
          <w:szCs w:val="28"/>
        </w:rPr>
        <w:t>Дербак</w:t>
      </w:r>
      <w:proofErr w:type="spellEnd"/>
      <w:r w:rsidRPr="008F204F">
        <w:rPr>
          <w:rFonts w:ascii="Times New Roman" w:hAnsi="Times New Roman" w:cs="Times New Roman"/>
          <w:color w:val="000000"/>
          <w:sz w:val="28"/>
          <w:szCs w:val="28"/>
        </w:rPr>
        <w:t xml:space="preserve"> Руслан Володимирович </w:t>
      </w:r>
    </w:p>
    <w:p w:rsidR="00701A56" w:rsidRPr="008F204F" w:rsidRDefault="00701A56" w:rsidP="008F204F">
      <w:pPr>
        <w:pStyle w:val="a3"/>
        <w:widowControl w:val="0"/>
        <w:numPr>
          <w:ilvl w:val="0"/>
          <w:numId w:val="21"/>
        </w:numPr>
        <w:tabs>
          <w:tab w:val="left" w:pos="426"/>
          <w:tab w:val="right" w:pos="750"/>
          <w:tab w:val="left" w:pos="2097"/>
          <w:tab w:val="right" w:pos="6759"/>
          <w:tab w:val="center" w:pos="7163"/>
          <w:tab w:val="center" w:pos="7956"/>
          <w:tab w:val="right" w:pos="920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bCs/>
          <w:color w:val="000000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color w:val="000000"/>
          <w:sz w:val="28"/>
          <w:szCs w:val="28"/>
        </w:rPr>
        <w:t>Єлісевич</w:t>
      </w:r>
      <w:proofErr w:type="spellEnd"/>
      <w:r w:rsidRPr="008F204F">
        <w:rPr>
          <w:rFonts w:ascii="Times New Roman" w:hAnsi="Times New Roman" w:cs="Times New Roman"/>
          <w:color w:val="000000"/>
          <w:sz w:val="28"/>
          <w:szCs w:val="28"/>
        </w:rPr>
        <w:t xml:space="preserve"> Ігор Миколайович </w:t>
      </w:r>
    </w:p>
    <w:p w:rsidR="00701A56" w:rsidRPr="008F204F" w:rsidRDefault="00701A56" w:rsidP="008F204F">
      <w:pPr>
        <w:pStyle w:val="a3"/>
        <w:widowControl w:val="0"/>
        <w:numPr>
          <w:ilvl w:val="0"/>
          <w:numId w:val="21"/>
        </w:numPr>
        <w:tabs>
          <w:tab w:val="left" w:pos="426"/>
          <w:tab w:val="right" w:pos="750"/>
          <w:tab w:val="left" w:pos="2097"/>
          <w:tab w:val="right" w:pos="6759"/>
          <w:tab w:val="center" w:pos="7163"/>
          <w:tab w:val="center" w:pos="7956"/>
          <w:tab w:val="right" w:pos="920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bCs/>
          <w:color w:val="000000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color w:val="000000"/>
          <w:sz w:val="28"/>
          <w:szCs w:val="28"/>
        </w:rPr>
        <w:t>Заліщук</w:t>
      </w:r>
      <w:proofErr w:type="spellEnd"/>
      <w:r w:rsidRPr="008F204F">
        <w:rPr>
          <w:rFonts w:ascii="Times New Roman" w:hAnsi="Times New Roman" w:cs="Times New Roman"/>
          <w:color w:val="000000"/>
          <w:sz w:val="28"/>
          <w:szCs w:val="28"/>
        </w:rPr>
        <w:t xml:space="preserve"> Максим Васильович </w:t>
      </w:r>
    </w:p>
    <w:p w:rsidR="00701A56" w:rsidRPr="008F204F" w:rsidRDefault="00701A56" w:rsidP="008F204F">
      <w:pPr>
        <w:pStyle w:val="a3"/>
        <w:widowControl w:val="0"/>
        <w:numPr>
          <w:ilvl w:val="0"/>
          <w:numId w:val="21"/>
        </w:numPr>
        <w:tabs>
          <w:tab w:val="left" w:pos="426"/>
          <w:tab w:val="right" w:pos="750"/>
          <w:tab w:val="left" w:pos="2097"/>
          <w:tab w:val="right" w:pos="6759"/>
          <w:tab w:val="center" w:pos="7163"/>
          <w:tab w:val="center" w:pos="7956"/>
          <w:tab w:val="right" w:pos="920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bCs/>
          <w:color w:val="000000"/>
          <w:sz w:val="28"/>
          <w:szCs w:val="28"/>
        </w:rPr>
      </w:pPr>
      <w:r w:rsidRPr="008F204F">
        <w:rPr>
          <w:rFonts w:ascii="Times New Roman" w:hAnsi="Times New Roman" w:cs="Times New Roman"/>
          <w:color w:val="000000"/>
          <w:sz w:val="28"/>
          <w:szCs w:val="28"/>
        </w:rPr>
        <w:t xml:space="preserve">Клименко Дар'я Юріївна </w:t>
      </w:r>
    </w:p>
    <w:p w:rsidR="00701A56" w:rsidRPr="008F204F" w:rsidRDefault="00701A56" w:rsidP="008F204F">
      <w:pPr>
        <w:pStyle w:val="a3"/>
        <w:widowControl w:val="0"/>
        <w:numPr>
          <w:ilvl w:val="0"/>
          <w:numId w:val="21"/>
        </w:numPr>
        <w:tabs>
          <w:tab w:val="left" w:pos="426"/>
          <w:tab w:val="right" w:pos="750"/>
          <w:tab w:val="left" w:pos="2097"/>
          <w:tab w:val="right" w:pos="6759"/>
          <w:tab w:val="center" w:pos="7163"/>
          <w:tab w:val="center" w:pos="7956"/>
          <w:tab w:val="right" w:pos="920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color w:val="000000"/>
          <w:sz w:val="28"/>
          <w:szCs w:val="28"/>
        </w:rPr>
      </w:pPr>
      <w:r w:rsidRPr="008F204F">
        <w:rPr>
          <w:rFonts w:ascii="Times New Roman" w:hAnsi="Times New Roman" w:cs="Times New Roman"/>
          <w:color w:val="000000"/>
          <w:sz w:val="28"/>
          <w:szCs w:val="28"/>
        </w:rPr>
        <w:t xml:space="preserve">Коваль Анатолій Ярославович </w:t>
      </w:r>
    </w:p>
    <w:p w:rsidR="00701A56" w:rsidRPr="008F204F" w:rsidRDefault="00701A56" w:rsidP="008F204F">
      <w:pPr>
        <w:pStyle w:val="a3"/>
        <w:widowControl w:val="0"/>
        <w:numPr>
          <w:ilvl w:val="0"/>
          <w:numId w:val="21"/>
        </w:numPr>
        <w:tabs>
          <w:tab w:val="left" w:pos="426"/>
          <w:tab w:val="right" w:pos="750"/>
          <w:tab w:val="left" w:pos="2097"/>
          <w:tab w:val="right" w:pos="6759"/>
          <w:tab w:val="center" w:pos="7163"/>
          <w:tab w:val="center" w:pos="7956"/>
          <w:tab w:val="right" w:pos="920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bCs/>
          <w:color w:val="000000"/>
          <w:sz w:val="28"/>
          <w:szCs w:val="28"/>
        </w:rPr>
      </w:pPr>
      <w:r w:rsidRPr="008F204F">
        <w:rPr>
          <w:rFonts w:ascii="Times New Roman" w:hAnsi="Times New Roman" w:cs="Times New Roman"/>
          <w:color w:val="000000"/>
          <w:sz w:val="28"/>
          <w:szCs w:val="28"/>
        </w:rPr>
        <w:t>Кохан Іванна Миколаївна</w:t>
      </w:r>
    </w:p>
    <w:p w:rsidR="00701A56" w:rsidRPr="008F204F" w:rsidRDefault="00701A56" w:rsidP="008F204F">
      <w:pPr>
        <w:pStyle w:val="a3"/>
        <w:widowControl w:val="0"/>
        <w:numPr>
          <w:ilvl w:val="0"/>
          <w:numId w:val="21"/>
        </w:numPr>
        <w:tabs>
          <w:tab w:val="left" w:pos="426"/>
          <w:tab w:val="right" w:pos="750"/>
          <w:tab w:val="left" w:pos="2097"/>
          <w:tab w:val="right" w:pos="6759"/>
          <w:tab w:val="center" w:pos="7163"/>
          <w:tab w:val="center" w:pos="7956"/>
          <w:tab w:val="right" w:pos="920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bCs/>
          <w:color w:val="000000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color w:val="000000"/>
          <w:sz w:val="28"/>
          <w:szCs w:val="28"/>
        </w:rPr>
        <w:t>Манделюк</w:t>
      </w:r>
      <w:proofErr w:type="spellEnd"/>
      <w:r w:rsidRPr="008F204F">
        <w:rPr>
          <w:rFonts w:ascii="Times New Roman" w:hAnsi="Times New Roman" w:cs="Times New Roman"/>
          <w:color w:val="000000"/>
          <w:sz w:val="28"/>
          <w:szCs w:val="28"/>
        </w:rPr>
        <w:t xml:space="preserve"> Ольга Василівна</w:t>
      </w:r>
    </w:p>
    <w:p w:rsidR="00701A56" w:rsidRPr="008F204F" w:rsidRDefault="00701A56" w:rsidP="008F204F">
      <w:pPr>
        <w:pStyle w:val="a3"/>
        <w:widowControl w:val="0"/>
        <w:numPr>
          <w:ilvl w:val="0"/>
          <w:numId w:val="21"/>
        </w:numPr>
        <w:tabs>
          <w:tab w:val="left" w:pos="426"/>
          <w:tab w:val="right" w:pos="750"/>
          <w:tab w:val="left" w:pos="2097"/>
          <w:tab w:val="right" w:pos="6759"/>
          <w:tab w:val="center" w:pos="7163"/>
          <w:tab w:val="center" w:pos="7956"/>
          <w:tab w:val="right" w:pos="920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bCs/>
          <w:color w:val="000000"/>
          <w:sz w:val="28"/>
          <w:szCs w:val="28"/>
        </w:rPr>
      </w:pPr>
      <w:r w:rsidRPr="008F204F">
        <w:rPr>
          <w:rFonts w:ascii="Times New Roman" w:hAnsi="Times New Roman" w:cs="Times New Roman"/>
          <w:color w:val="000000"/>
          <w:sz w:val="28"/>
          <w:szCs w:val="28"/>
        </w:rPr>
        <w:t xml:space="preserve">Михайлов Богдан Костянтинович </w:t>
      </w:r>
    </w:p>
    <w:p w:rsidR="00701A56" w:rsidRPr="008F204F" w:rsidRDefault="00701A56" w:rsidP="008F204F">
      <w:pPr>
        <w:pStyle w:val="a3"/>
        <w:widowControl w:val="0"/>
        <w:numPr>
          <w:ilvl w:val="0"/>
          <w:numId w:val="21"/>
        </w:numPr>
        <w:tabs>
          <w:tab w:val="left" w:pos="426"/>
          <w:tab w:val="right" w:pos="750"/>
          <w:tab w:val="left" w:pos="2097"/>
          <w:tab w:val="right" w:pos="6759"/>
          <w:tab w:val="center" w:pos="7163"/>
          <w:tab w:val="center" w:pos="7956"/>
          <w:tab w:val="right" w:pos="920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bCs/>
          <w:color w:val="000000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color w:val="000000"/>
          <w:sz w:val="28"/>
          <w:szCs w:val="28"/>
        </w:rPr>
        <w:t>Мілян</w:t>
      </w:r>
      <w:proofErr w:type="spellEnd"/>
      <w:r w:rsidRPr="008F204F">
        <w:rPr>
          <w:rFonts w:ascii="Times New Roman" w:hAnsi="Times New Roman" w:cs="Times New Roman"/>
          <w:color w:val="000000"/>
          <w:sz w:val="28"/>
          <w:szCs w:val="28"/>
        </w:rPr>
        <w:t xml:space="preserve"> Вікторія Ярославівна</w:t>
      </w:r>
    </w:p>
    <w:p w:rsidR="00701A56" w:rsidRPr="008F204F" w:rsidRDefault="00701A56" w:rsidP="008F204F">
      <w:pPr>
        <w:pStyle w:val="a3"/>
        <w:widowControl w:val="0"/>
        <w:numPr>
          <w:ilvl w:val="0"/>
          <w:numId w:val="21"/>
        </w:numPr>
        <w:tabs>
          <w:tab w:val="left" w:pos="426"/>
          <w:tab w:val="right" w:pos="750"/>
          <w:tab w:val="left" w:pos="2097"/>
          <w:tab w:val="right" w:pos="6759"/>
          <w:tab w:val="center" w:pos="7163"/>
          <w:tab w:val="center" w:pos="7956"/>
          <w:tab w:val="right" w:pos="920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bCs/>
          <w:color w:val="000000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color w:val="000000"/>
          <w:sz w:val="28"/>
          <w:szCs w:val="28"/>
        </w:rPr>
        <w:t>Міцяк</w:t>
      </w:r>
      <w:proofErr w:type="spellEnd"/>
      <w:r w:rsidRPr="008F204F">
        <w:rPr>
          <w:rFonts w:ascii="Times New Roman" w:hAnsi="Times New Roman" w:cs="Times New Roman"/>
          <w:color w:val="000000"/>
          <w:sz w:val="28"/>
          <w:szCs w:val="28"/>
        </w:rPr>
        <w:t xml:space="preserve"> Анастасія Володимирівна</w:t>
      </w:r>
      <w:r w:rsidRPr="008F204F">
        <w:rPr>
          <w:rFonts w:ascii="Times New Roman" w:hAnsi="Times New Roman" w:cs="Times New Roman"/>
          <w:sz w:val="28"/>
          <w:szCs w:val="28"/>
        </w:rPr>
        <w:tab/>
      </w:r>
    </w:p>
    <w:p w:rsidR="00701A56" w:rsidRPr="008F204F" w:rsidRDefault="00701A56" w:rsidP="008F204F">
      <w:pPr>
        <w:pStyle w:val="a3"/>
        <w:widowControl w:val="0"/>
        <w:numPr>
          <w:ilvl w:val="0"/>
          <w:numId w:val="21"/>
        </w:numPr>
        <w:tabs>
          <w:tab w:val="left" w:pos="426"/>
          <w:tab w:val="right" w:pos="750"/>
          <w:tab w:val="left" w:pos="2097"/>
          <w:tab w:val="right" w:pos="6759"/>
          <w:tab w:val="center" w:pos="7163"/>
          <w:tab w:val="center" w:pos="7956"/>
          <w:tab w:val="right" w:pos="920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bCs/>
          <w:color w:val="000000"/>
          <w:sz w:val="28"/>
          <w:szCs w:val="28"/>
        </w:rPr>
      </w:pPr>
      <w:r w:rsidRPr="008F204F">
        <w:rPr>
          <w:rFonts w:ascii="Times New Roman" w:hAnsi="Times New Roman" w:cs="Times New Roman"/>
          <w:color w:val="000000"/>
          <w:sz w:val="28"/>
          <w:szCs w:val="28"/>
        </w:rPr>
        <w:t xml:space="preserve">Мороз Оксана Валеріївна </w:t>
      </w:r>
    </w:p>
    <w:p w:rsidR="00701A56" w:rsidRPr="008F204F" w:rsidRDefault="00701A56" w:rsidP="008F204F">
      <w:pPr>
        <w:pStyle w:val="a3"/>
        <w:widowControl w:val="0"/>
        <w:numPr>
          <w:ilvl w:val="0"/>
          <w:numId w:val="21"/>
        </w:numPr>
        <w:tabs>
          <w:tab w:val="left" w:pos="426"/>
          <w:tab w:val="right" w:pos="750"/>
          <w:tab w:val="left" w:pos="2097"/>
          <w:tab w:val="right" w:pos="6759"/>
          <w:tab w:val="center" w:pos="7163"/>
          <w:tab w:val="center" w:pos="7956"/>
          <w:tab w:val="right" w:pos="920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bCs/>
          <w:color w:val="000000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color w:val="000000"/>
          <w:sz w:val="28"/>
          <w:szCs w:val="28"/>
        </w:rPr>
        <w:t>Павлучкович</w:t>
      </w:r>
      <w:proofErr w:type="spellEnd"/>
      <w:r w:rsidRPr="008F204F">
        <w:rPr>
          <w:rFonts w:ascii="Times New Roman" w:hAnsi="Times New Roman" w:cs="Times New Roman"/>
          <w:color w:val="000000"/>
          <w:sz w:val="28"/>
          <w:szCs w:val="28"/>
        </w:rPr>
        <w:t xml:space="preserve"> Христина Володимирівна</w:t>
      </w:r>
    </w:p>
    <w:p w:rsidR="00701A56" w:rsidRPr="008F204F" w:rsidRDefault="00701A56" w:rsidP="008F204F">
      <w:pPr>
        <w:pStyle w:val="a3"/>
        <w:widowControl w:val="0"/>
        <w:numPr>
          <w:ilvl w:val="0"/>
          <w:numId w:val="21"/>
        </w:numPr>
        <w:tabs>
          <w:tab w:val="left" w:pos="426"/>
          <w:tab w:val="right" w:pos="750"/>
          <w:tab w:val="left" w:pos="2097"/>
          <w:tab w:val="right" w:pos="6759"/>
          <w:tab w:val="center" w:pos="7163"/>
          <w:tab w:val="center" w:pos="7956"/>
          <w:tab w:val="right" w:pos="920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bCs/>
          <w:color w:val="000000"/>
          <w:sz w:val="28"/>
          <w:szCs w:val="28"/>
        </w:rPr>
      </w:pPr>
      <w:r w:rsidRPr="008F204F">
        <w:rPr>
          <w:rFonts w:ascii="Times New Roman" w:hAnsi="Times New Roman" w:cs="Times New Roman"/>
          <w:color w:val="000000"/>
          <w:sz w:val="28"/>
          <w:szCs w:val="28"/>
        </w:rPr>
        <w:t>Паустовський Юрій Олегович</w:t>
      </w:r>
    </w:p>
    <w:p w:rsidR="00701A56" w:rsidRPr="008F204F" w:rsidRDefault="00701A56" w:rsidP="008F204F">
      <w:pPr>
        <w:pStyle w:val="a3"/>
        <w:widowControl w:val="0"/>
        <w:numPr>
          <w:ilvl w:val="0"/>
          <w:numId w:val="21"/>
        </w:numPr>
        <w:tabs>
          <w:tab w:val="left" w:pos="426"/>
          <w:tab w:val="right" w:pos="750"/>
          <w:tab w:val="left" w:pos="2097"/>
          <w:tab w:val="right" w:pos="6759"/>
          <w:tab w:val="center" w:pos="7163"/>
          <w:tab w:val="center" w:pos="7956"/>
          <w:tab w:val="right" w:pos="920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bCs/>
          <w:color w:val="000000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color w:val="000000"/>
          <w:sz w:val="28"/>
          <w:szCs w:val="28"/>
        </w:rPr>
        <w:t>Самчук</w:t>
      </w:r>
      <w:proofErr w:type="spellEnd"/>
      <w:r w:rsidRPr="008F204F">
        <w:rPr>
          <w:rFonts w:ascii="Times New Roman" w:hAnsi="Times New Roman" w:cs="Times New Roman"/>
          <w:color w:val="000000"/>
          <w:sz w:val="28"/>
          <w:szCs w:val="28"/>
        </w:rPr>
        <w:t xml:space="preserve"> Марина Миколаївна</w:t>
      </w:r>
      <w:r w:rsidRPr="008F204F">
        <w:rPr>
          <w:rFonts w:ascii="Times New Roman" w:hAnsi="Times New Roman" w:cs="Times New Roman"/>
          <w:sz w:val="28"/>
          <w:szCs w:val="28"/>
        </w:rPr>
        <w:tab/>
      </w:r>
    </w:p>
    <w:p w:rsidR="00701A56" w:rsidRPr="008F204F" w:rsidRDefault="00701A56" w:rsidP="008F204F">
      <w:pPr>
        <w:pStyle w:val="a3"/>
        <w:widowControl w:val="0"/>
        <w:numPr>
          <w:ilvl w:val="0"/>
          <w:numId w:val="21"/>
        </w:numPr>
        <w:tabs>
          <w:tab w:val="left" w:pos="426"/>
          <w:tab w:val="right" w:pos="750"/>
          <w:tab w:val="left" w:pos="2097"/>
          <w:tab w:val="right" w:pos="6759"/>
          <w:tab w:val="center" w:pos="7163"/>
          <w:tab w:val="center" w:pos="7956"/>
          <w:tab w:val="right" w:pos="920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bCs/>
          <w:color w:val="000000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color w:val="000000"/>
          <w:sz w:val="28"/>
          <w:szCs w:val="28"/>
        </w:rPr>
        <w:lastRenderedPageBreak/>
        <w:t>Танська</w:t>
      </w:r>
      <w:proofErr w:type="spellEnd"/>
      <w:r w:rsidRPr="008F204F">
        <w:rPr>
          <w:rFonts w:ascii="Times New Roman" w:hAnsi="Times New Roman" w:cs="Times New Roman"/>
          <w:color w:val="000000"/>
          <w:sz w:val="28"/>
          <w:szCs w:val="28"/>
        </w:rPr>
        <w:t xml:space="preserve"> Софія Миколаївна </w:t>
      </w:r>
    </w:p>
    <w:p w:rsidR="00701A56" w:rsidRPr="008F204F" w:rsidRDefault="00701A56" w:rsidP="008F204F">
      <w:pPr>
        <w:pStyle w:val="a3"/>
        <w:widowControl w:val="0"/>
        <w:numPr>
          <w:ilvl w:val="0"/>
          <w:numId w:val="21"/>
        </w:numPr>
        <w:tabs>
          <w:tab w:val="left" w:pos="426"/>
          <w:tab w:val="right" w:pos="750"/>
          <w:tab w:val="left" w:pos="2097"/>
          <w:tab w:val="right" w:pos="6759"/>
          <w:tab w:val="center" w:pos="7163"/>
          <w:tab w:val="center" w:pos="7956"/>
          <w:tab w:val="right" w:pos="920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bCs/>
          <w:color w:val="000000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color w:val="000000"/>
          <w:sz w:val="28"/>
          <w:szCs w:val="28"/>
        </w:rPr>
        <w:t>Урбан</w:t>
      </w:r>
      <w:proofErr w:type="spellEnd"/>
      <w:r w:rsidRPr="008F204F">
        <w:rPr>
          <w:rFonts w:ascii="Times New Roman" w:hAnsi="Times New Roman" w:cs="Times New Roman"/>
          <w:color w:val="000000"/>
          <w:sz w:val="28"/>
          <w:szCs w:val="28"/>
        </w:rPr>
        <w:t xml:space="preserve"> Олександр Володимирович </w:t>
      </w:r>
      <w:r w:rsidRPr="008F204F">
        <w:rPr>
          <w:rFonts w:ascii="Times New Roman" w:hAnsi="Times New Roman" w:cs="Times New Roman"/>
          <w:sz w:val="28"/>
          <w:szCs w:val="28"/>
        </w:rPr>
        <w:tab/>
      </w:r>
    </w:p>
    <w:p w:rsidR="00701A56" w:rsidRPr="008F204F" w:rsidRDefault="00701A56" w:rsidP="008F204F">
      <w:pPr>
        <w:pStyle w:val="a3"/>
        <w:widowControl w:val="0"/>
        <w:numPr>
          <w:ilvl w:val="0"/>
          <w:numId w:val="21"/>
        </w:numPr>
        <w:tabs>
          <w:tab w:val="left" w:pos="426"/>
          <w:tab w:val="right" w:pos="750"/>
          <w:tab w:val="left" w:pos="2097"/>
          <w:tab w:val="right" w:pos="6759"/>
          <w:tab w:val="center" w:pos="7163"/>
          <w:tab w:val="center" w:pos="7956"/>
          <w:tab w:val="right" w:pos="920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bCs/>
          <w:color w:val="000000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color w:val="000000"/>
          <w:sz w:val="28"/>
          <w:szCs w:val="28"/>
        </w:rPr>
        <w:t>Цурак</w:t>
      </w:r>
      <w:proofErr w:type="spellEnd"/>
      <w:r w:rsidRPr="008F204F">
        <w:rPr>
          <w:rFonts w:ascii="Times New Roman" w:hAnsi="Times New Roman" w:cs="Times New Roman"/>
          <w:color w:val="000000"/>
          <w:sz w:val="28"/>
          <w:szCs w:val="28"/>
        </w:rPr>
        <w:t xml:space="preserve"> Надія Миронівна </w:t>
      </w:r>
    </w:p>
    <w:p w:rsidR="00701A56" w:rsidRPr="008F204F" w:rsidRDefault="00701A56" w:rsidP="008F204F">
      <w:pPr>
        <w:pStyle w:val="a3"/>
        <w:numPr>
          <w:ilvl w:val="0"/>
          <w:numId w:val="21"/>
        </w:numPr>
        <w:tabs>
          <w:tab w:val="left" w:pos="426"/>
        </w:tabs>
        <w:suppressAutoHyphens/>
        <w:snapToGrid w:val="0"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color w:val="000000"/>
          <w:sz w:val="28"/>
          <w:szCs w:val="28"/>
        </w:rPr>
        <w:t>Швед Анастасія Олександрівна</w:t>
      </w:r>
    </w:p>
    <w:p w:rsidR="00701A56" w:rsidRPr="008F204F" w:rsidRDefault="00701A56" w:rsidP="008F204F">
      <w:pPr>
        <w:tabs>
          <w:tab w:val="left" w:pos="426"/>
        </w:tabs>
        <w:suppressAutoHyphens/>
        <w:snapToGri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701A56" w:rsidRPr="008F204F" w:rsidRDefault="00701A56" w:rsidP="008F204F">
      <w:pPr>
        <w:tabs>
          <w:tab w:val="left" w:pos="426"/>
        </w:tabs>
        <w:suppressAutoHyphens/>
        <w:snapToGrid w:val="0"/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F204F">
        <w:rPr>
          <w:rFonts w:ascii="Times New Roman" w:hAnsi="Times New Roman" w:cs="Times New Roman"/>
          <w:b/>
          <w:sz w:val="28"/>
          <w:szCs w:val="28"/>
        </w:rPr>
        <w:t>2016</w:t>
      </w:r>
    </w:p>
    <w:p w:rsidR="006A3032" w:rsidRPr="008F204F" w:rsidRDefault="006A3032" w:rsidP="008F204F">
      <w:pPr>
        <w:tabs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8F204F">
        <w:rPr>
          <w:rFonts w:ascii="Times New Roman" w:hAnsi="Times New Roman" w:cs="Times New Roman"/>
          <w:b/>
          <w:sz w:val="28"/>
          <w:szCs w:val="28"/>
        </w:rPr>
        <w:t>Бакалавр</w:t>
      </w:r>
      <w:r w:rsidRPr="008F204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Pr="008F204F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філософії</w:t>
      </w:r>
    </w:p>
    <w:p w:rsidR="00701A56" w:rsidRPr="008F204F" w:rsidRDefault="00701A56" w:rsidP="008F204F">
      <w:pPr>
        <w:pStyle w:val="a3"/>
        <w:numPr>
          <w:ilvl w:val="0"/>
          <w:numId w:val="22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Берексазі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Адріана </w:t>
      </w: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Жолтівна</w:t>
      </w:r>
      <w:proofErr w:type="spellEnd"/>
    </w:p>
    <w:p w:rsidR="00701A56" w:rsidRPr="008F204F" w:rsidRDefault="00701A56" w:rsidP="008F204F">
      <w:pPr>
        <w:pStyle w:val="a3"/>
        <w:numPr>
          <w:ilvl w:val="0"/>
          <w:numId w:val="22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Богун Олег Зіновійович</w:t>
      </w:r>
    </w:p>
    <w:p w:rsidR="00701A56" w:rsidRPr="008F204F" w:rsidRDefault="00701A56" w:rsidP="008F204F">
      <w:pPr>
        <w:pStyle w:val="a3"/>
        <w:numPr>
          <w:ilvl w:val="0"/>
          <w:numId w:val="22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Ваніна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Олександра Геннадіївна</w:t>
      </w:r>
    </w:p>
    <w:p w:rsidR="00701A56" w:rsidRPr="008F204F" w:rsidRDefault="00701A56" w:rsidP="008F204F">
      <w:pPr>
        <w:pStyle w:val="a3"/>
        <w:numPr>
          <w:ilvl w:val="0"/>
          <w:numId w:val="22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Давидчу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Олександра Юріївна</w:t>
      </w:r>
    </w:p>
    <w:p w:rsidR="00701A56" w:rsidRPr="008F204F" w:rsidRDefault="00701A56" w:rsidP="008F204F">
      <w:pPr>
        <w:pStyle w:val="a3"/>
        <w:numPr>
          <w:ilvl w:val="0"/>
          <w:numId w:val="22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Дзвінни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Володимир </w:t>
      </w: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Стефанович</w:t>
      </w:r>
      <w:proofErr w:type="spellEnd"/>
    </w:p>
    <w:p w:rsidR="00701A56" w:rsidRPr="008F204F" w:rsidRDefault="00701A56" w:rsidP="008F204F">
      <w:pPr>
        <w:pStyle w:val="a3"/>
        <w:numPr>
          <w:ilvl w:val="0"/>
          <w:numId w:val="22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Дурняк Віталія Олександрівна</w:t>
      </w:r>
    </w:p>
    <w:p w:rsidR="00701A56" w:rsidRPr="008F204F" w:rsidRDefault="00701A56" w:rsidP="008F204F">
      <w:pPr>
        <w:pStyle w:val="a3"/>
        <w:numPr>
          <w:ilvl w:val="0"/>
          <w:numId w:val="22"/>
        </w:numPr>
        <w:tabs>
          <w:tab w:val="left" w:pos="426"/>
          <w:tab w:val="left" w:pos="851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Ковальчук Михайло Васильович</w:t>
      </w:r>
    </w:p>
    <w:p w:rsidR="00701A56" w:rsidRPr="008F204F" w:rsidRDefault="00701A56" w:rsidP="008F204F">
      <w:pPr>
        <w:pStyle w:val="a3"/>
        <w:numPr>
          <w:ilvl w:val="0"/>
          <w:numId w:val="22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Лиси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Степан Михайлович</w:t>
      </w:r>
    </w:p>
    <w:p w:rsidR="00701A56" w:rsidRPr="008F204F" w:rsidRDefault="00701A56" w:rsidP="008F204F">
      <w:pPr>
        <w:pStyle w:val="a3"/>
        <w:numPr>
          <w:ilvl w:val="0"/>
          <w:numId w:val="22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Мазурак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Олексій Любомирович</w:t>
      </w:r>
    </w:p>
    <w:p w:rsidR="00701A56" w:rsidRPr="008F204F" w:rsidRDefault="00701A56" w:rsidP="008F204F">
      <w:pPr>
        <w:pStyle w:val="a3"/>
        <w:numPr>
          <w:ilvl w:val="0"/>
          <w:numId w:val="22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Навитка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Наталія Андріївна</w:t>
      </w:r>
    </w:p>
    <w:p w:rsidR="00701A56" w:rsidRPr="008F204F" w:rsidRDefault="00701A56" w:rsidP="008F204F">
      <w:pPr>
        <w:pStyle w:val="a3"/>
        <w:numPr>
          <w:ilvl w:val="0"/>
          <w:numId w:val="22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Олійник Марія Михайлівна</w:t>
      </w:r>
    </w:p>
    <w:p w:rsidR="00701A56" w:rsidRPr="008F204F" w:rsidRDefault="00701A56" w:rsidP="008F204F">
      <w:pPr>
        <w:pStyle w:val="a3"/>
        <w:numPr>
          <w:ilvl w:val="0"/>
          <w:numId w:val="22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Пелех Софія Іванівна</w:t>
      </w:r>
    </w:p>
    <w:p w:rsidR="00701A56" w:rsidRPr="008F204F" w:rsidRDefault="00701A56" w:rsidP="008F204F">
      <w:pPr>
        <w:pStyle w:val="a3"/>
        <w:numPr>
          <w:ilvl w:val="0"/>
          <w:numId w:val="22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Ріжок Анна-Анастасія Ігорівна</w:t>
      </w:r>
    </w:p>
    <w:p w:rsidR="00701A56" w:rsidRPr="008F204F" w:rsidRDefault="00701A56" w:rsidP="008F204F">
      <w:pPr>
        <w:pStyle w:val="a3"/>
        <w:numPr>
          <w:ilvl w:val="0"/>
          <w:numId w:val="22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 xml:space="preserve">Романова Марія </w:t>
      </w:r>
      <w:proofErr w:type="spellStart"/>
      <w:r w:rsidRPr="008F204F">
        <w:rPr>
          <w:rFonts w:ascii="Times New Roman" w:hAnsi="Times New Roman" w:cs="Times New Roman"/>
          <w:sz w:val="28"/>
          <w:szCs w:val="28"/>
        </w:rPr>
        <w:t>Градимирівна</w:t>
      </w:r>
      <w:proofErr w:type="spellEnd"/>
    </w:p>
    <w:p w:rsidR="00701A56" w:rsidRPr="008F204F" w:rsidRDefault="00701A56" w:rsidP="008F204F">
      <w:pPr>
        <w:pStyle w:val="a3"/>
        <w:numPr>
          <w:ilvl w:val="0"/>
          <w:numId w:val="22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F204F">
        <w:rPr>
          <w:rFonts w:ascii="Times New Roman" w:hAnsi="Times New Roman" w:cs="Times New Roman"/>
          <w:sz w:val="28"/>
          <w:szCs w:val="28"/>
        </w:rPr>
        <w:t>Савченкова</w:t>
      </w:r>
      <w:proofErr w:type="spellEnd"/>
      <w:r w:rsidRPr="008F204F">
        <w:rPr>
          <w:rFonts w:ascii="Times New Roman" w:hAnsi="Times New Roman" w:cs="Times New Roman"/>
          <w:sz w:val="28"/>
          <w:szCs w:val="28"/>
        </w:rPr>
        <w:t xml:space="preserve"> Юлія Євгенівна</w:t>
      </w:r>
    </w:p>
    <w:p w:rsidR="00701A56" w:rsidRPr="008F204F" w:rsidRDefault="00701A56" w:rsidP="008F204F">
      <w:pPr>
        <w:pStyle w:val="a3"/>
        <w:numPr>
          <w:ilvl w:val="0"/>
          <w:numId w:val="22"/>
        </w:numPr>
        <w:tabs>
          <w:tab w:val="left" w:pos="426"/>
        </w:tabs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F204F">
        <w:rPr>
          <w:rFonts w:ascii="Times New Roman" w:hAnsi="Times New Roman" w:cs="Times New Roman"/>
          <w:sz w:val="28"/>
          <w:szCs w:val="28"/>
        </w:rPr>
        <w:t>Сторожук Надія Володимирівна</w:t>
      </w:r>
    </w:p>
    <w:p w:rsidR="00701A56" w:rsidRPr="008F204F" w:rsidRDefault="00701A56" w:rsidP="008F204F">
      <w:pPr>
        <w:pStyle w:val="11"/>
        <w:numPr>
          <w:ilvl w:val="0"/>
          <w:numId w:val="22"/>
        </w:numPr>
        <w:tabs>
          <w:tab w:val="left" w:pos="426"/>
          <w:tab w:val="left" w:pos="851"/>
        </w:tabs>
        <w:suppressAutoHyphens/>
        <w:ind w:left="0" w:firstLine="0"/>
        <w:rPr>
          <w:sz w:val="28"/>
          <w:szCs w:val="28"/>
        </w:rPr>
      </w:pPr>
      <w:r w:rsidRPr="008F204F">
        <w:rPr>
          <w:sz w:val="28"/>
          <w:szCs w:val="28"/>
        </w:rPr>
        <w:t xml:space="preserve">Щур Павло </w:t>
      </w:r>
      <w:proofErr w:type="spellStart"/>
      <w:r w:rsidRPr="008F204F">
        <w:rPr>
          <w:sz w:val="28"/>
          <w:szCs w:val="28"/>
        </w:rPr>
        <w:t>Зенонович</w:t>
      </w:r>
      <w:proofErr w:type="spellEnd"/>
    </w:p>
    <w:p w:rsidR="00701A56" w:rsidRPr="008F204F" w:rsidRDefault="00701A56" w:rsidP="008F204F">
      <w:pPr>
        <w:pStyle w:val="11"/>
        <w:tabs>
          <w:tab w:val="left" w:pos="426"/>
        </w:tabs>
        <w:jc w:val="both"/>
        <w:rPr>
          <w:sz w:val="28"/>
          <w:szCs w:val="28"/>
        </w:rPr>
      </w:pPr>
    </w:p>
    <w:p w:rsidR="00701A56" w:rsidRPr="008F204F" w:rsidRDefault="00701A56" w:rsidP="008F204F">
      <w:pPr>
        <w:tabs>
          <w:tab w:val="left" w:pos="426"/>
        </w:tabs>
        <w:suppressAutoHyphens/>
        <w:snapToGri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sectPr w:rsidR="00701A56" w:rsidRPr="008F204F" w:rsidSect="00CB3B3E">
      <w:pgSz w:w="11906" w:h="16838"/>
      <w:pgMar w:top="850" w:right="850" w:bottom="850" w:left="993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5"/>
    <w:multiLevelType w:val="multi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720"/>
        </w:tabs>
      </w:pPr>
    </w:lvl>
    <w:lvl w:ilvl="1">
      <w:start w:val="1"/>
      <w:numFmt w:val="decimal"/>
      <w:lvlText w:val="%2."/>
      <w:lvlJc w:val="left"/>
      <w:pPr>
        <w:tabs>
          <w:tab w:val="num" w:pos="1080"/>
        </w:tabs>
      </w:pPr>
    </w:lvl>
    <w:lvl w:ilvl="2">
      <w:start w:val="1"/>
      <w:numFmt w:val="decimal"/>
      <w:lvlText w:val="%3."/>
      <w:lvlJc w:val="left"/>
      <w:pPr>
        <w:tabs>
          <w:tab w:val="num" w:pos="1440"/>
        </w:tabs>
      </w:pPr>
    </w:lvl>
    <w:lvl w:ilvl="3">
      <w:start w:val="1"/>
      <w:numFmt w:val="decimal"/>
      <w:lvlText w:val="%4."/>
      <w:lvlJc w:val="left"/>
      <w:pPr>
        <w:tabs>
          <w:tab w:val="num" w:pos="1800"/>
        </w:tabs>
      </w:pPr>
    </w:lvl>
    <w:lvl w:ilvl="4">
      <w:start w:val="1"/>
      <w:numFmt w:val="decimal"/>
      <w:lvlText w:val="%5."/>
      <w:lvlJc w:val="left"/>
      <w:pPr>
        <w:tabs>
          <w:tab w:val="num" w:pos="2160"/>
        </w:tabs>
      </w:pPr>
    </w:lvl>
    <w:lvl w:ilvl="5">
      <w:start w:val="1"/>
      <w:numFmt w:val="decimal"/>
      <w:lvlText w:val="%6."/>
      <w:lvlJc w:val="left"/>
      <w:pPr>
        <w:tabs>
          <w:tab w:val="num" w:pos="2520"/>
        </w:tabs>
      </w:pPr>
    </w:lvl>
    <w:lvl w:ilvl="6">
      <w:start w:val="1"/>
      <w:numFmt w:val="decimal"/>
      <w:lvlText w:val="%7."/>
      <w:lvlJc w:val="left"/>
      <w:pPr>
        <w:tabs>
          <w:tab w:val="num" w:pos="2880"/>
        </w:tabs>
      </w:pPr>
    </w:lvl>
    <w:lvl w:ilvl="7">
      <w:start w:val="1"/>
      <w:numFmt w:val="decimal"/>
      <w:lvlText w:val="%8."/>
      <w:lvlJc w:val="left"/>
      <w:pPr>
        <w:tabs>
          <w:tab w:val="num" w:pos="3240"/>
        </w:tabs>
      </w:pPr>
    </w:lvl>
    <w:lvl w:ilvl="8">
      <w:start w:val="1"/>
      <w:numFmt w:val="decimal"/>
      <w:lvlText w:val="%9."/>
      <w:lvlJc w:val="left"/>
      <w:pPr>
        <w:tabs>
          <w:tab w:val="num" w:pos="3600"/>
        </w:tabs>
      </w:pPr>
    </w:lvl>
  </w:abstractNum>
  <w:abstractNum w:abstractNumId="1">
    <w:nsid w:val="06674C64"/>
    <w:multiLevelType w:val="hybridMultilevel"/>
    <w:tmpl w:val="AAECD2B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E41F2D"/>
    <w:multiLevelType w:val="hybridMultilevel"/>
    <w:tmpl w:val="8D98A30E"/>
    <w:lvl w:ilvl="0" w:tplc="0EF63C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A336653"/>
    <w:multiLevelType w:val="hybridMultilevel"/>
    <w:tmpl w:val="8B666016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D7A3C29"/>
    <w:multiLevelType w:val="hybridMultilevel"/>
    <w:tmpl w:val="75E4196C"/>
    <w:lvl w:ilvl="0" w:tplc="0422000F">
      <w:start w:val="1"/>
      <w:numFmt w:val="decimal"/>
      <w:lvlText w:val="%1."/>
      <w:lvlJc w:val="left"/>
      <w:pPr>
        <w:ind w:left="1870" w:hanging="360"/>
      </w:pPr>
    </w:lvl>
    <w:lvl w:ilvl="1" w:tplc="04220019" w:tentative="1">
      <w:start w:val="1"/>
      <w:numFmt w:val="lowerLetter"/>
      <w:lvlText w:val="%2."/>
      <w:lvlJc w:val="left"/>
      <w:pPr>
        <w:ind w:left="2590" w:hanging="360"/>
      </w:pPr>
    </w:lvl>
    <w:lvl w:ilvl="2" w:tplc="0422001B" w:tentative="1">
      <w:start w:val="1"/>
      <w:numFmt w:val="lowerRoman"/>
      <w:lvlText w:val="%3."/>
      <w:lvlJc w:val="right"/>
      <w:pPr>
        <w:ind w:left="3310" w:hanging="180"/>
      </w:pPr>
    </w:lvl>
    <w:lvl w:ilvl="3" w:tplc="0422000F" w:tentative="1">
      <w:start w:val="1"/>
      <w:numFmt w:val="decimal"/>
      <w:lvlText w:val="%4."/>
      <w:lvlJc w:val="left"/>
      <w:pPr>
        <w:ind w:left="4030" w:hanging="360"/>
      </w:pPr>
    </w:lvl>
    <w:lvl w:ilvl="4" w:tplc="04220019" w:tentative="1">
      <w:start w:val="1"/>
      <w:numFmt w:val="lowerLetter"/>
      <w:lvlText w:val="%5."/>
      <w:lvlJc w:val="left"/>
      <w:pPr>
        <w:ind w:left="4750" w:hanging="360"/>
      </w:pPr>
    </w:lvl>
    <w:lvl w:ilvl="5" w:tplc="0422001B" w:tentative="1">
      <w:start w:val="1"/>
      <w:numFmt w:val="lowerRoman"/>
      <w:lvlText w:val="%6."/>
      <w:lvlJc w:val="right"/>
      <w:pPr>
        <w:ind w:left="5470" w:hanging="180"/>
      </w:pPr>
    </w:lvl>
    <w:lvl w:ilvl="6" w:tplc="0422000F" w:tentative="1">
      <w:start w:val="1"/>
      <w:numFmt w:val="decimal"/>
      <w:lvlText w:val="%7."/>
      <w:lvlJc w:val="left"/>
      <w:pPr>
        <w:ind w:left="6190" w:hanging="360"/>
      </w:pPr>
    </w:lvl>
    <w:lvl w:ilvl="7" w:tplc="04220019" w:tentative="1">
      <w:start w:val="1"/>
      <w:numFmt w:val="lowerLetter"/>
      <w:lvlText w:val="%8."/>
      <w:lvlJc w:val="left"/>
      <w:pPr>
        <w:ind w:left="6910" w:hanging="360"/>
      </w:pPr>
    </w:lvl>
    <w:lvl w:ilvl="8" w:tplc="0422001B" w:tentative="1">
      <w:start w:val="1"/>
      <w:numFmt w:val="lowerRoman"/>
      <w:lvlText w:val="%9."/>
      <w:lvlJc w:val="right"/>
      <w:pPr>
        <w:ind w:left="7630" w:hanging="180"/>
      </w:pPr>
    </w:lvl>
  </w:abstractNum>
  <w:abstractNum w:abstractNumId="5">
    <w:nsid w:val="131C4B69"/>
    <w:multiLevelType w:val="hybridMultilevel"/>
    <w:tmpl w:val="5F8ABA02"/>
    <w:lvl w:ilvl="0" w:tplc="0422000F">
      <w:start w:val="1"/>
      <w:numFmt w:val="decimal"/>
      <w:lvlText w:val="%1."/>
      <w:lvlJc w:val="left"/>
      <w:pPr>
        <w:ind w:left="1080" w:hanging="360"/>
      </w:p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8C1570C"/>
    <w:multiLevelType w:val="hybridMultilevel"/>
    <w:tmpl w:val="58C8804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9B7CF2"/>
    <w:multiLevelType w:val="hybridMultilevel"/>
    <w:tmpl w:val="57826BF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A55718A"/>
    <w:multiLevelType w:val="hybridMultilevel"/>
    <w:tmpl w:val="0D4A3CD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C454941"/>
    <w:multiLevelType w:val="hybridMultilevel"/>
    <w:tmpl w:val="256E745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D8B0A51"/>
    <w:multiLevelType w:val="hybridMultilevel"/>
    <w:tmpl w:val="D8966DE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9B06DF1"/>
    <w:multiLevelType w:val="hybridMultilevel"/>
    <w:tmpl w:val="0EDC8BC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F23025D"/>
    <w:multiLevelType w:val="hybridMultilevel"/>
    <w:tmpl w:val="9224D698"/>
    <w:lvl w:ilvl="0" w:tplc="21287B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35780D35"/>
    <w:multiLevelType w:val="hybridMultilevel"/>
    <w:tmpl w:val="D03C0CB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CB53035"/>
    <w:multiLevelType w:val="hybridMultilevel"/>
    <w:tmpl w:val="3FD412C6"/>
    <w:lvl w:ilvl="0" w:tplc="042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3D0519C0"/>
    <w:multiLevelType w:val="hybridMultilevel"/>
    <w:tmpl w:val="070EE16E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>
    <w:nsid w:val="46CF487B"/>
    <w:multiLevelType w:val="hybridMultilevel"/>
    <w:tmpl w:val="D1D8CBC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6F7005D"/>
    <w:multiLevelType w:val="hybridMultilevel"/>
    <w:tmpl w:val="5A80447E"/>
    <w:lvl w:ilvl="0" w:tplc="F1169F28">
      <w:start w:val="1"/>
      <w:numFmt w:val="decimal"/>
      <w:lvlText w:val="%1."/>
      <w:lvlJc w:val="left"/>
      <w:pPr>
        <w:tabs>
          <w:tab w:val="num" w:pos="2300"/>
        </w:tabs>
        <w:ind w:left="2281" w:hanging="341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590"/>
        </w:tabs>
        <w:ind w:left="259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310"/>
        </w:tabs>
        <w:ind w:left="331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4030"/>
        </w:tabs>
        <w:ind w:left="403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750"/>
        </w:tabs>
        <w:ind w:left="475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470"/>
        </w:tabs>
        <w:ind w:left="547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6190"/>
        </w:tabs>
        <w:ind w:left="619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910"/>
        </w:tabs>
        <w:ind w:left="691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630"/>
        </w:tabs>
        <w:ind w:left="7630" w:hanging="180"/>
      </w:pPr>
    </w:lvl>
  </w:abstractNum>
  <w:abstractNum w:abstractNumId="18">
    <w:nsid w:val="5BEB1EEC"/>
    <w:multiLevelType w:val="hybridMultilevel"/>
    <w:tmpl w:val="046AAF0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0932141"/>
    <w:multiLevelType w:val="hybridMultilevel"/>
    <w:tmpl w:val="E2960F6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0E62875"/>
    <w:multiLevelType w:val="hybridMultilevel"/>
    <w:tmpl w:val="707CC59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1F845B3"/>
    <w:multiLevelType w:val="hybridMultilevel"/>
    <w:tmpl w:val="6358BAE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3BC70B7"/>
    <w:multiLevelType w:val="hybridMultilevel"/>
    <w:tmpl w:val="C7DE12F6"/>
    <w:lvl w:ilvl="0" w:tplc="F1169F28">
      <w:start w:val="1"/>
      <w:numFmt w:val="decimal"/>
      <w:lvlText w:val="%1."/>
      <w:lvlJc w:val="left"/>
      <w:pPr>
        <w:tabs>
          <w:tab w:val="num" w:pos="2300"/>
        </w:tabs>
        <w:ind w:left="2281" w:hanging="341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590"/>
        </w:tabs>
        <w:ind w:left="259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310"/>
        </w:tabs>
        <w:ind w:left="331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4030"/>
        </w:tabs>
        <w:ind w:left="403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750"/>
        </w:tabs>
        <w:ind w:left="475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470"/>
        </w:tabs>
        <w:ind w:left="547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6190"/>
        </w:tabs>
        <w:ind w:left="619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910"/>
        </w:tabs>
        <w:ind w:left="691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630"/>
        </w:tabs>
        <w:ind w:left="7630" w:hanging="180"/>
      </w:pPr>
    </w:lvl>
  </w:abstractNum>
  <w:abstractNum w:abstractNumId="23">
    <w:nsid w:val="69B3346C"/>
    <w:multiLevelType w:val="hybridMultilevel"/>
    <w:tmpl w:val="A82AE98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CC2267C"/>
    <w:multiLevelType w:val="hybridMultilevel"/>
    <w:tmpl w:val="4A6449E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E6308A9"/>
    <w:multiLevelType w:val="hybridMultilevel"/>
    <w:tmpl w:val="8C7CE6E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F030F74"/>
    <w:multiLevelType w:val="hybridMultilevel"/>
    <w:tmpl w:val="F9E8C6B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F235023"/>
    <w:multiLevelType w:val="hybridMultilevel"/>
    <w:tmpl w:val="1FBCD63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0EE3757"/>
    <w:multiLevelType w:val="hybridMultilevel"/>
    <w:tmpl w:val="79FAEA76"/>
    <w:lvl w:ilvl="0" w:tplc="F1169F28">
      <w:start w:val="1"/>
      <w:numFmt w:val="decimal"/>
      <w:lvlText w:val="%1."/>
      <w:lvlJc w:val="left"/>
      <w:pPr>
        <w:tabs>
          <w:tab w:val="num" w:pos="1150"/>
        </w:tabs>
        <w:ind w:left="1131" w:hanging="341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>
    <w:nsid w:val="74332346"/>
    <w:multiLevelType w:val="hybridMultilevel"/>
    <w:tmpl w:val="E136512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EED1790"/>
    <w:multiLevelType w:val="hybridMultilevel"/>
    <w:tmpl w:val="34EA69E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4"/>
  </w:num>
  <w:num w:numId="3">
    <w:abstractNumId w:val="3"/>
  </w:num>
  <w:num w:numId="4">
    <w:abstractNumId w:val="5"/>
  </w:num>
  <w:num w:numId="5">
    <w:abstractNumId w:val="2"/>
  </w:num>
  <w:num w:numId="6">
    <w:abstractNumId w:val="24"/>
  </w:num>
  <w:num w:numId="7">
    <w:abstractNumId w:val="27"/>
  </w:num>
  <w:num w:numId="8">
    <w:abstractNumId w:val="16"/>
  </w:num>
  <w:num w:numId="9">
    <w:abstractNumId w:val="25"/>
  </w:num>
  <w:num w:numId="10">
    <w:abstractNumId w:val="8"/>
  </w:num>
  <w:num w:numId="11">
    <w:abstractNumId w:val="13"/>
  </w:num>
  <w:num w:numId="12">
    <w:abstractNumId w:val="26"/>
  </w:num>
  <w:num w:numId="13">
    <w:abstractNumId w:val="21"/>
  </w:num>
  <w:num w:numId="14">
    <w:abstractNumId w:val="12"/>
  </w:num>
  <w:num w:numId="15">
    <w:abstractNumId w:val="30"/>
  </w:num>
  <w:num w:numId="16">
    <w:abstractNumId w:val="19"/>
  </w:num>
  <w:num w:numId="17">
    <w:abstractNumId w:val="23"/>
  </w:num>
  <w:num w:numId="18">
    <w:abstractNumId w:val="7"/>
  </w:num>
  <w:num w:numId="19">
    <w:abstractNumId w:val="9"/>
  </w:num>
  <w:num w:numId="20">
    <w:abstractNumId w:val="20"/>
  </w:num>
  <w:num w:numId="21">
    <w:abstractNumId w:val="29"/>
  </w:num>
  <w:num w:numId="22">
    <w:abstractNumId w:val="11"/>
  </w:num>
  <w:num w:numId="23">
    <w:abstractNumId w:val="17"/>
  </w:num>
  <w:num w:numId="24">
    <w:abstractNumId w:val="22"/>
  </w:num>
  <w:num w:numId="25">
    <w:abstractNumId w:val="4"/>
  </w:num>
  <w:num w:numId="26">
    <w:abstractNumId w:val="10"/>
  </w:num>
  <w:num w:numId="27">
    <w:abstractNumId w:val="28"/>
  </w:num>
  <w:num w:numId="28">
    <w:abstractNumId w:val="18"/>
  </w:num>
  <w:num w:numId="29">
    <w:abstractNumId w:val="0"/>
  </w:num>
  <w:num w:numId="30">
    <w:abstractNumId w:val="15"/>
  </w:num>
  <w:num w:numId="31">
    <w:abstractNumId w:val="6"/>
  </w:num>
  <w:numIdMacAtCleanup w:val="2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MrU0NTazsDS0MLMwMjRW0lEKTi0uzszPAykwqgUADwcnQSwAAAA="/>
  </w:docVars>
  <w:rsids>
    <w:rsidRoot w:val="001133B2"/>
    <w:rsid w:val="00022D05"/>
    <w:rsid w:val="001133B2"/>
    <w:rsid w:val="004835DE"/>
    <w:rsid w:val="004C7457"/>
    <w:rsid w:val="004D3CE3"/>
    <w:rsid w:val="00583E74"/>
    <w:rsid w:val="00591023"/>
    <w:rsid w:val="00606040"/>
    <w:rsid w:val="006A3032"/>
    <w:rsid w:val="00701A56"/>
    <w:rsid w:val="008D1898"/>
    <w:rsid w:val="008F204F"/>
    <w:rsid w:val="0092281E"/>
    <w:rsid w:val="00CB3B3E"/>
    <w:rsid w:val="00D732F6"/>
    <w:rsid w:val="00E77898"/>
    <w:rsid w:val="00FD15F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D3CE3"/>
  </w:style>
  <w:style w:type="paragraph" w:styleId="1">
    <w:name w:val="heading 1"/>
    <w:basedOn w:val="a"/>
    <w:next w:val="a"/>
    <w:link w:val="10"/>
    <w:qFormat/>
    <w:rsid w:val="00CB3B3E"/>
    <w:pPr>
      <w:keepNext/>
      <w:snapToGrid w:val="0"/>
      <w:spacing w:after="0" w:line="480" w:lineRule="auto"/>
      <w:jc w:val="both"/>
      <w:outlineLvl w:val="0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2">
    <w:name w:val="heading 2"/>
    <w:basedOn w:val="a"/>
    <w:next w:val="a"/>
    <w:link w:val="20"/>
    <w:qFormat/>
    <w:rsid w:val="00CB3B3E"/>
    <w:pPr>
      <w:keepNext/>
      <w:snapToGrid w:val="0"/>
      <w:spacing w:after="0" w:line="480" w:lineRule="auto"/>
      <w:ind w:left="360"/>
      <w:jc w:val="both"/>
      <w:outlineLvl w:val="1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CB3B3E"/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20">
    <w:name w:val="Заголовок 2 Знак"/>
    <w:basedOn w:val="a0"/>
    <w:link w:val="2"/>
    <w:rsid w:val="00CB3B3E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11">
    <w:name w:val="Звичайний1"/>
    <w:rsid w:val="00CB3B3E"/>
    <w:pPr>
      <w:widowControl w:val="0"/>
      <w:snapToGrid w:val="0"/>
      <w:spacing w:after="0" w:line="240" w:lineRule="auto"/>
    </w:pPr>
    <w:rPr>
      <w:rFonts w:ascii="Times New Roman" w:eastAsia="Times New Roman" w:hAnsi="Times New Roman" w:cs="Times New Roman"/>
      <w:sz w:val="18"/>
      <w:szCs w:val="20"/>
      <w:lang w:eastAsia="ru-RU"/>
    </w:rPr>
  </w:style>
  <w:style w:type="paragraph" w:styleId="a3">
    <w:name w:val="List Paragraph"/>
    <w:basedOn w:val="a"/>
    <w:qFormat/>
    <w:rsid w:val="00606040"/>
    <w:pPr>
      <w:ind w:left="720"/>
      <w:contextualSpacing/>
    </w:pPr>
  </w:style>
  <w:style w:type="paragraph" w:customStyle="1" w:styleId="21">
    <w:name w:val="Звичайний2"/>
    <w:rsid w:val="00FD15F6"/>
    <w:pPr>
      <w:widowControl w:val="0"/>
      <w:suppressAutoHyphens/>
      <w:snapToGrid w:val="0"/>
      <w:spacing w:after="0" w:line="240" w:lineRule="auto"/>
    </w:pPr>
    <w:rPr>
      <w:rFonts w:ascii="Times New Roman" w:eastAsia="Arial" w:hAnsi="Times New Roman" w:cs="Times New Roman"/>
      <w:sz w:val="18"/>
      <w:szCs w:val="20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qFormat/>
    <w:rsid w:val="00CB3B3E"/>
    <w:pPr>
      <w:keepNext/>
      <w:snapToGrid w:val="0"/>
      <w:spacing w:after="0" w:line="480" w:lineRule="auto"/>
      <w:jc w:val="both"/>
      <w:outlineLvl w:val="0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2">
    <w:name w:val="heading 2"/>
    <w:basedOn w:val="a"/>
    <w:next w:val="a"/>
    <w:link w:val="20"/>
    <w:qFormat/>
    <w:rsid w:val="00CB3B3E"/>
    <w:pPr>
      <w:keepNext/>
      <w:snapToGrid w:val="0"/>
      <w:spacing w:after="0" w:line="480" w:lineRule="auto"/>
      <w:ind w:left="360"/>
      <w:jc w:val="both"/>
      <w:outlineLvl w:val="1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CB3B3E"/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20">
    <w:name w:val="Заголовок 2 Знак"/>
    <w:basedOn w:val="a0"/>
    <w:link w:val="2"/>
    <w:rsid w:val="00CB3B3E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11">
    <w:name w:val="Звичайний1"/>
    <w:rsid w:val="00CB3B3E"/>
    <w:pPr>
      <w:widowControl w:val="0"/>
      <w:snapToGrid w:val="0"/>
      <w:spacing w:after="0" w:line="240" w:lineRule="auto"/>
    </w:pPr>
    <w:rPr>
      <w:rFonts w:ascii="Times New Roman" w:eastAsia="Times New Roman" w:hAnsi="Times New Roman" w:cs="Times New Roman"/>
      <w:sz w:val="18"/>
      <w:szCs w:val="20"/>
      <w:lang w:eastAsia="ru-RU"/>
    </w:rPr>
  </w:style>
  <w:style w:type="paragraph" w:styleId="a3">
    <w:name w:val="List Paragraph"/>
    <w:basedOn w:val="a"/>
    <w:qFormat/>
    <w:rsid w:val="00606040"/>
    <w:pPr>
      <w:ind w:left="720"/>
      <w:contextualSpacing/>
    </w:pPr>
  </w:style>
  <w:style w:type="paragraph" w:customStyle="1" w:styleId="Normal">
    <w:name w:val="Normal"/>
    <w:rsid w:val="00FD15F6"/>
    <w:pPr>
      <w:widowControl w:val="0"/>
      <w:suppressAutoHyphens/>
      <w:snapToGrid w:val="0"/>
      <w:spacing w:after="0" w:line="240" w:lineRule="auto"/>
    </w:pPr>
    <w:rPr>
      <w:rFonts w:ascii="Times New Roman" w:eastAsia="Arial" w:hAnsi="Times New Roman" w:cs="Times New Roman"/>
      <w:sz w:val="18"/>
      <w:szCs w:val="20"/>
      <w:lang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0</Pages>
  <Words>6951</Words>
  <Characters>3963</Characters>
  <Application>Microsoft Office Word</Application>
  <DocSecurity>0</DocSecurity>
  <Lines>33</Lines>
  <Paragraphs>21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Філософія</dc:creator>
  <cp:keywords/>
  <dc:description/>
  <cp:lastModifiedBy>marichka</cp:lastModifiedBy>
  <cp:revision>7</cp:revision>
  <dcterms:created xsi:type="dcterms:W3CDTF">2016-11-04T10:47:00Z</dcterms:created>
  <dcterms:modified xsi:type="dcterms:W3CDTF">2017-05-15T17:55:00Z</dcterms:modified>
</cp:coreProperties>
</file>